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DC4B952" w14:textId="77777777" w:rsidR="00BE2902" w:rsidRDefault="003D000C">
      <w:r>
        <w:rPr>
          <w:noProof/>
        </w:rPr>
        <mc:AlternateContent>
          <mc:Choice Requires="wps">
            <w:drawing>
              <wp:anchor distT="0" distB="0" distL="114300" distR="114300" simplePos="0" relativeHeight="251606002" behindDoc="0" locked="0" layoutInCell="1" allowOverlap="1" wp14:anchorId="2DCC4296" wp14:editId="10234472">
                <wp:simplePos x="0" y="0"/>
                <wp:positionH relativeFrom="page">
                  <wp:posOffset>-197510</wp:posOffset>
                </wp:positionH>
                <wp:positionV relativeFrom="paragraph">
                  <wp:posOffset>-921716</wp:posOffset>
                </wp:positionV>
                <wp:extent cx="8038465" cy="5362041"/>
                <wp:effectExtent l="0" t="0" r="635" b="0"/>
                <wp:wrapNone/>
                <wp:docPr id="85"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38465" cy="5362041"/>
                        </a:xfrm>
                        <a:custGeom>
                          <a:avLst/>
                          <a:gdLst>
                            <a:gd name="T0" fmla="*/ 0 w 2836"/>
                            <a:gd name="T1" fmla="*/ 0 h 1787"/>
                            <a:gd name="T2" fmla="*/ 2836 w 2836"/>
                            <a:gd name="T3" fmla="*/ 0 h 1787"/>
                            <a:gd name="T4" fmla="*/ 2836 w 2836"/>
                            <a:gd name="T5" fmla="*/ 1384 h 1787"/>
                            <a:gd name="T6" fmla="*/ 0 w 2836"/>
                            <a:gd name="T7" fmla="*/ 1787 h 1787"/>
                            <a:gd name="T8" fmla="*/ 0 w 2836"/>
                            <a:gd name="T9" fmla="*/ 0 h 1787"/>
                          </a:gdLst>
                          <a:ahLst/>
                          <a:cxnLst>
                            <a:cxn ang="0">
                              <a:pos x="T0" y="T1"/>
                            </a:cxn>
                            <a:cxn ang="0">
                              <a:pos x="T2" y="T3"/>
                            </a:cxn>
                            <a:cxn ang="0">
                              <a:pos x="T4" y="T5"/>
                            </a:cxn>
                            <a:cxn ang="0">
                              <a:pos x="T6" y="T7"/>
                            </a:cxn>
                            <a:cxn ang="0">
                              <a:pos x="T8" y="T9"/>
                            </a:cxn>
                          </a:cxnLst>
                          <a:rect l="0" t="0" r="r" b="b"/>
                          <a:pathLst>
                            <a:path w="2836" h="1787">
                              <a:moveTo>
                                <a:pt x="0" y="0"/>
                              </a:moveTo>
                              <a:lnTo>
                                <a:pt x="2836" y="0"/>
                              </a:lnTo>
                              <a:lnTo>
                                <a:pt x="2836" y="1384"/>
                              </a:lnTo>
                              <a:lnTo>
                                <a:pt x="0" y="1787"/>
                              </a:lnTo>
                              <a:lnTo>
                                <a:pt x="0" y="0"/>
                              </a:lnTo>
                              <a:close/>
                            </a:path>
                          </a:pathLst>
                        </a:custGeom>
                        <a:blipFill dpi="0" rotWithShape="1">
                          <a:blip r:embed="rId4" cstate="print">
                            <a:extLst>
                              <a:ext uri="{28A0092B-C50C-407E-A947-70E740481C1C}">
                                <a14:useLocalDpi xmlns:a14="http://schemas.microsoft.com/office/drawing/2010/main" val="0"/>
                              </a:ext>
                            </a:extLst>
                          </a:blip>
                          <a:srcRect/>
                          <a:stretch>
                            <a:fillRect/>
                          </a:stretch>
                        </a:blip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25811D" id="Freeform 37" o:spid="_x0000_s1026" style="position:absolute;margin-left:-15.55pt;margin-top:-72.6pt;width:632.95pt;height:422.2pt;z-index:25160600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2836,17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" path="m,l2836,r,1384l,1787,,xe" stroked="f">
                <v:fill r:id="rId5" o:title="" recolor="t" rotate="t" type="frame"/>
                <v:path arrowok="t" o:connecttype="custom" o:connectlocs="0,0;8038465,0;8038465,4152806;0,5362041;0,0" o:connectangles="0,0,0,0,0"/>
                <w10:wrap anchorx="page"/>
              </v:shape>
            </w:pict>
          </mc:Fallback>
        </mc:AlternateContent>
      </w:r>
      <w:r>
        <w:rPr>
          <w:noProof/>
        </w:rPr>
        <mc:AlternateContent>
          <mc:Choice Requires="wps">
            <w:drawing>
              <wp:anchor distT="0" distB="0" distL="114300" distR="114300" simplePos="0" relativeHeight="251607027" behindDoc="0" locked="0" layoutInCell="1" allowOverlap="1" wp14:anchorId="34058CA0" wp14:editId="53F0AD57">
                <wp:simplePos x="0" y="0"/>
                <wp:positionH relativeFrom="column">
                  <wp:posOffset>2757830</wp:posOffset>
                </wp:positionH>
                <wp:positionV relativeFrom="paragraph">
                  <wp:posOffset>-746149</wp:posOffset>
                </wp:positionV>
                <wp:extent cx="4114800" cy="4498848"/>
                <wp:effectExtent l="0" t="0" r="0" b="0"/>
                <wp:wrapNone/>
                <wp:docPr id="6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14800" cy="4498848"/>
                        </a:xfrm>
                        <a:custGeom>
                          <a:avLst/>
                          <a:gdLst>
                            <a:gd name="T0" fmla="*/ 0 w 1296"/>
                            <a:gd name="T1" fmla="*/ 0 h 1411"/>
                            <a:gd name="T2" fmla="*/ 0 w 1296"/>
                            <a:gd name="T3" fmla="*/ 1411 h 1411"/>
                            <a:gd name="T4" fmla="*/ 1296 w 1296"/>
                            <a:gd name="T5" fmla="*/ 1225 h 1411"/>
                            <a:gd name="T6" fmla="*/ 1296 w 1296"/>
                            <a:gd name="T7" fmla="*/ 0 h 1411"/>
                            <a:gd name="T8" fmla="*/ 0 w 1296"/>
                            <a:gd name="T9" fmla="*/ 0 h 1411"/>
                          </a:gdLst>
                          <a:ahLst/>
                          <a:cxnLst>
                            <a:cxn ang="0">
                              <a:pos x="T0" y="T1"/>
                            </a:cxn>
                            <a:cxn ang="0">
                              <a:pos x="T2" y="T3"/>
                            </a:cxn>
                            <a:cxn ang="0">
                              <a:pos x="T4" y="T5"/>
                            </a:cxn>
                            <a:cxn ang="0">
                              <a:pos x="T6" y="T7"/>
                            </a:cxn>
                            <a:cxn ang="0">
                              <a:pos x="T8" y="T9"/>
                            </a:cxn>
                          </a:cxnLst>
                          <a:rect l="0" t="0" r="r" b="b"/>
                          <a:pathLst>
                            <a:path w="1296" h="1411">
                              <a:moveTo>
                                <a:pt x="0" y="0"/>
                              </a:moveTo>
                              <a:cubicBezTo>
                                <a:pt x="0" y="1411"/>
                                <a:pt x="0" y="1411"/>
                                <a:pt x="0" y="1411"/>
                              </a:cubicBezTo>
                              <a:cubicBezTo>
                                <a:pt x="643" y="1320"/>
                                <a:pt x="1296" y="1225"/>
                                <a:pt x="1296" y="1225"/>
                              </a:cubicBezTo>
                              <a:cubicBezTo>
                                <a:pt x="1296" y="0"/>
                                <a:pt x="1296" y="0"/>
                                <a:pt x="1296" y="0"/>
                              </a:cubicBezTo>
                              <a:lnTo>
                                <a:pt x="0" y="0"/>
                              </a:ln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AC88045" id="Freeform 5" o:spid="_x0000_s1026" style="position:absolute;margin-left:217.15pt;margin-top:-58.75pt;width:324pt;height:354.25pt;z-index:25160702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1296,1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" path="m,c,1411,,1411,,1411v643,-91,1296,-186,1296,-186c1296,,1296,,1296,l,xe" fillcolor="#344463" stroked="f">
                <v:path arrowok="t" o:connecttype="custom" o:connectlocs="0,0;0,4498848;4114800,3905804;4114800,0;0,0" o:connectangles="0,0,0,0,0"/>
              </v:shape>
            </w:pict>
          </mc:Fallback>
        </mc:AlternateContent>
      </w:r>
      <w:r w:rsidR="00436C09">
        <w:rPr>
          <w:noProof/>
        </w:rPr>
        <mc:AlternateContent>
          <mc:Choice Requires="wps">
            <w:drawing>
              <wp:anchor distT="0" distB="0" distL="114300" distR="114300" simplePos="0" relativeHeight="251627517" behindDoc="0" locked="0" layoutInCell="1" allowOverlap="1" wp14:anchorId="5336CCEE" wp14:editId="786096A2">
                <wp:simplePos x="0" y="0"/>
                <wp:positionH relativeFrom="column">
                  <wp:posOffset>2757830</wp:posOffset>
                </wp:positionH>
                <wp:positionV relativeFrom="paragraph">
                  <wp:posOffset>-1038758</wp:posOffset>
                </wp:positionV>
                <wp:extent cx="4114800" cy="2457907"/>
                <wp:effectExtent l="0" t="0" r="0" b="0"/>
                <wp:wrapNone/>
                <wp:docPr id="6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14800" cy="2457907"/>
                        </a:xfrm>
                        <a:prstGeom prst="rect">
                          <a:avLst/>
                        </a:prstGeom>
                        <a:solidFill>
                          <a:srgbClr val="FFCA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56249A4D" id="Rectangle 7" o:spid="_x0000_s1026" style="position:absolute;margin-left:217.15pt;margin-top:-81.8pt;width:324pt;height:193.55pt;z-index:25162751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" fillcolor="#ffca39" stroked="f"/>
            </w:pict>
          </mc:Fallback>
        </mc:AlternateContent>
      </w:r>
      <w:r w:rsidR="00D305A9">
        <w:rPr>
          <w:noProof/>
        </w:rPr>
        <mc:AlternateContent>
          <mc:Choice Requires="wps">
            <w:drawing>
              <wp:anchor distT="0" distB="0" distL="114300" distR="114300" simplePos="0" relativeHeight="251756544" behindDoc="0" locked="0" layoutInCell="1" allowOverlap="1" wp14:anchorId="2C7FAC54" wp14:editId="3902E683">
                <wp:simplePos x="0" y="0"/>
                <wp:positionH relativeFrom="column">
                  <wp:posOffset>4301103</wp:posOffset>
                </wp:positionH>
                <wp:positionV relativeFrom="paragraph">
                  <wp:posOffset>82658</wp:posOffset>
                </wp:positionV>
                <wp:extent cx="314684" cy="307136"/>
                <wp:effectExtent l="0" t="0" r="9525" b="0"/>
                <wp:wrapNone/>
                <wp:docPr id="87"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4684" cy="307136"/>
                        </a:xfrm>
                        <a:custGeom>
                          <a:avLst/>
                          <a:gdLst>
                            <a:gd name="T0" fmla="*/ 50 w 99"/>
                            <a:gd name="T1" fmla="*/ 0 h 99"/>
                            <a:gd name="T2" fmla="*/ 0 w 99"/>
                            <a:gd name="T3" fmla="*/ 50 h 99"/>
                            <a:gd name="T4" fmla="*/ 41 w 99"/>
                            <a:gd name="T5" fmla="*/ 99 h 99"/>
                            <a:gd name="T6" fmla="*/ 41 w 99"/>
                            <a:gd name="T7" fmla="*/ 60 h 99"/>
                            <a:gd name="T8" fmla="*/ 29 w 99"/>
                            <a:gd name="T9" fmla="*/ 60 h 99"/>
                            <a:gd name="T10" fmla="*/ 29 w 99"/>
                            <a:gd name="T11" fmla="*/ 47 h 99"/>
                            <a:gd name="T12" fmla="*/ 41 w 99"/>
                            <a:gd name="T13" fmla="*/ 47 h 99"/>
                            <a:gd name="T14" fmla="*/ 41 w 99"/>
                            <a:gd name="T15" fmla="*/ 36 h 99"/>
                            <a:gd name="T16" fmla="*/ 59 w 99"/>
                            <a:gd name="T17" fmla="*/ 18 h 99"/>
                            <a:gd name="T18" fmla="*/ 70 w 99"/>
                            <a:gd name="T19" fmla="*/ 18 h 99"/>
                            <a:gd name="T20" fmla="*/ 70 w 99"/>
                            <a:gd name="T21" fmla="*/ 31 h 99"/>
                            <a:gd name="T22" fmla="*/ 62 w 99"/>
                            <a:gd name="T23" fmla="*/ 31 h 99"/>
                            <a:gd name="T24" fmla="*/ 56 w 99"/>
                            <a:gd name="T25" fmla="*/ 38 h 99"/>
                            <a:gd name="T26" fmla="*/ 56 w 99"/>
                            <a:gd name="T27" fmla="*/ 47 h 99"/>
                            <a:gd name="T28" fmla="*/ 69 w 99"/>
                            <a:gd name="T29" fmla="*/ 47 h 99"/>
                            <a:gd name="T30" fmla="*/ 68 w 99"/>
                            <a:gd name="T31" fmla="*/ 60 h 99"/>
                            <a:gd name="T32" fmla="*/ 56 w 99"/>
                            <a:gd name="T33" fmla="*/ 60 h 99"/>
                            <a:gd name="T34" fmla="*/ 56 w 99"/>
                            <a:gd name="T35" fmla="*/ 99 h 99"/>
                            <a:gd name="T36" fmla="*/ 99 w 99"/>
                            <a:gd name="T37" fmla="*/ 50 h 99"/>
                            <a:gd name="T38" fmla="*/ 50 w 99"/>
                            <a:gd name="T39" fmla="*/ 0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99" h="99">
                              <a:moveTo>
                                <a:pt x="50" y="0"/>
                              </a:moveTo>
                              <a:cubicBezTo>
                                <a:pt x="22" y="0"/>
                                <a:pt x="0" y="23"/>
                                <a:pt x="0" y="50"/>
                              </a:cubicBezTo>
                              <a:cubicBezTo>
                                <a:pt x="0" y="75"/>
                                <a:pt x="18" y="95"/>
                                <a:pt x="41" y="99"/>
                              </a:cubicBezTo>
                              <a:cubicBezTo>
                                <a:pt x="41" y="60"/>
                                <a:pt x="41" y="60"/>
                                <a:pt x="41" y="60"/>
                              </a:cubicBezTo>
                              <a:cubicBezTo>
                                <a:pt x="29" y="60"/>
                                <a:pt x="29" y="60"/>
                                <a:pt x="29" y="60"/>
                              </a:cubicBezTo>
                              <a:cubicBezTo>
                                <a:pt x="29" y="47"/>
                                <a:pt x="29" y="47"/>
                                <a:pt x="29" y="47"/>
                              </a:cubicBezTo>
                              <a:cubicBezTo>
                                <a:pt x="41" y="47"/>
                                <a:pt x="41" y="47"/>
                                <a:pt x="41" y="47"/>
                              </a:cubicBezTo>
                              <a:cubicBezTo>
                                <a:pt x="41" y="36"/>
                                <a:pt x="41" y="36"/>
                                <a:pt x="41" y="36"/>
                              </a:cubicBezTo>
                              <a:cubicBezTo>
                                <a:pt x="41" y="24"/>
                                <a:pt x="49" y="18"/>
                                <a:pt x="59" y="18"/>
                              </a:cubicBezTo>
                              <a:cubicBezTo>
                                <a:pt x="64" y="18"/>
                                <a:pt x="69" y="18"/>
                                <a:pt x="70" y="18"/>
                              </a:cubicBezTo>
                              <a:cubicBezTo>
                                <a:pt x="70" y="31"/>
                                <a:pt x="70" y="31"/>
                                <a:pt x="70" y="31"/>
                              </a:cubicBezTo>
                              <a:cubicBezTo>
                                <a:pt x="62" y="31"/>
                                <a:pt x="62" y="31"/>
                                <a:pt x="62" y="31"/>
                              </a:cubicBezTo>
                              <a:cubicBezTo>
                                <a:pt x="57" y="31"/>
                                <a:pt x="56" y="34"/>
                                <a:pt x="56" y="38"/>
                              </a:cubicBezTo>
                              <a:cubicBezTo>
                                <a:pt x="56" y="47"/>
                                <a:pt x="56" y="47"/>
                                <a:pt x="56" y="47"/>
                              </a:cubicBezTo>
                              <a:cubicBezTo>
                                <a:pt x="69" y="47"/>
                                <a:pt x="69" y="47"/>
                                <a:pt x="69" y="47"/>
                              </a:cubicBezTo>
                              <a:cubicBezTo>
                                <a:pt x="68" y="60"/>
                                <a:pt x="68" y="60"/>
                                <a:pt x="68" y="60"/>
                              </a:cubicBezTo>
                              <a:cubicBezTo>
                                <a:pt x="56" y="60"/>
                                <a:pt x="56" y="60"/>
                                <a:pt x="56" y="60"/>
                              </a:cubicBezTo>
                              <a:cubicBezTo>
                                <a:pt x="56" y="99"/>
                                <a:pt x="56" y="99"/>
                                <a:pt x="56" y="99"/>
                              </a:cubicBezTo>
                              <a:cubicBezTo>
                                <a:pt x="80" y="96"/>
                                <a:pt x="99" y="76"/>
                                <a:pt x="99" y="50"/>
                              </a:cubicBezTo>
                              <a:cubicBezTo>
                                <a:pt x="99" y="23"/>
                                <a:pt x="77" y="0"/>
                                <a:pt x="50" y="0"/>
                              </a:cubicBez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AF1556E" id="Freeform 41" o:spid="_x0000_s1026" style="position:absolute;margin-left:338.65pt;margin-top:6.5pt;width:24.8pt;height:24.2pt;z-index:251756544;visibility:visible;mso-wrap-style:square;mso-wrap-distance-left:9pt;mso-wrap-distance-top:0;mso-wrap-distance-right:9pt;mso-wrap-distance-bottom:0;mso-position-horizontal:absolute;mso-position-horizontal-relative:text;mso-position-vertical:absolute;mso-position-vertical-relative:text;v-text-anchor:top" coordsize="9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" path="m50,c22,,,23,,50,,75,18,95,41,99v,-39,,-39,,-39c29,60,29,60,29,60v,-13,,-13,,-13c41,47,41,47,41,47v,-11,,-11,,-11c41,24,49,18,59,18v5,,10,,11,c70,31,70,31,70,31v-8,,-8,,-8,c57,31,56,34,56,38v,9,,9,,9c69,47,69,47,69,47,68,60,68,60,68,60v-12,,-12,,-12,c56,99,56,99,56,99,80,96,99,76,99,50,99,23,77,,50,xe" fillcolor="#344463" stroked="f">
                <v:path arrowok="t" o:connecttype="custom" o:connectlocs="158931,0;0,155119;130324,307136;130324,186143;92180,186143;92180,145812;130324,145812;130324,111686;187539,55843;222504,55843;222504,96174;197075,96174;178003,117891;178003,145812;219325,145812;216147,186143;178003,186143;178003,307136;314684,155119;158931,0" o:connectangles="0,0,0,0,0,0,0,0,0,0,0,0,0,0,0,0,0,0,0,0"/>
              </v:shape>
            </w:pict>
          </mc:Fallback>
        </mc:AlternateContent>
      </w:r>
      <w:r w:rsidR="00D305A9">
        <w:rPr>
          <w:noProof/>
        </w:rPr>
        <mc:AlternateContent>
          <mc:Choice Requires="wps">
            <w:drawing>
              <wp:anchor distT="0" distB="0" distL="114300" distR="114300" simplePos="0" relativeHeight="251757568" behindDoc="0" locked="0" layoutInCell="1" allowOverlap="1" wp14:anchorId="3F51FAD1" wp14:editId="47100BDA">
                <wp:simplePos x="0" y="0"/>
                <wp:positionH relativeFrom="column">
                  <wp:posOffset>5050966</wp:posOffset>
                </wp:positionH>
                <wp:positionV relativeFrom="paragraph">
                  <wp:posOffset>82658</wp:posOffset>
                </wp:positionV>
                <wp:extent cx="327594" cy="322859"/>
                <wp:effectExtent l="0" t="0" r="0" b="1270"/>
                <wp:wrapNone/>
                <wp:docPr id="88"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27594" cy="322859"/>
                        </a:xfrm>
                        <a:custGeom>
                          <a:avLst/>
                          <a:gdLst>
                            <a:gd name="T0" fmla="*/ 101 w 103"/>
                            <a:gd name="T1" fmla="*/ 36 h 104"/>
                            <a:gd name="T2" fmla="*/ 60 w 103"/>
                            <a:gd name="T3" fmla="*/ 0 h 104"/>
                            <a:gd name="T4" fmla="*/ 55 w 103"/>
                            <a:gd name="T5" fmla="*/ 0 h 104"/>
                            <a:gd name="T6" fmla="*/ 51 w 103"/>
                            <a:gd name="T7" fmla="*/ 0 h 104"/>
                            <a:gd name="T8" fmla="*/ 41 w 103"/>
                            <a:gd name="T9" fmla="*/ 1 h 104"/>
                            <a:gd name="T10" fmla="*/ 4 w 103"/>
                            <a:gd name="T11" fmla="*/ 41 h 104"/>
                            <a:gd name="T12" fmla="*/ 42 w 103"/>
                            <a:gd name="T13" fmla="*/ 98 h 104"/>
                            <a:gd name="T14" fmla="*/ 102 w 103"/>
                            <a:gd name="T15" fmla="*/ 58 h 104"/>
                            <a:gd name="T16" fmla="*/ 103 w 103"/>
                            <a:gd name="T17" fmla="*/ 54 h 104"/>
                            <a:gd name="T18" fmla="*/ 103 w 103"/>
                            <a:gd name="T19" fmla="*/ 44 h 104"/>
                            <a:gd name="T20" fmla="*/ 101 w 103"/>
                            <a:gd name="T21" fmla="*/ 36 h 104"/>
                            <a:gd name="T22" fmla="*/ 80 w 103"/>
                            <a:gd name="T23" fmla="*/ 39 h 104"/>
                            <a:gd name="T24" fmla="*/ 78 w 103"/>
                            <a:gd name="T25" fmla="*/ 44 h 104"/>
                            <a:gd name="T26" fmla="*/ 66 w 103"/>
                            <a:gd name="T27" fmla="*/ 68 h 104"/>
                            <a:gd name="T28" fmla="*/ 29 w 103"/>
                            <a:gd name="T29" fmla="*/ 70 h 104"/>
                            <a:gd name="T30" fmla="*/ 45 w 103"/>
                            <a:gd name="T31" fmla="*/ 65 h 104"/>
                            <a:gd name="T32" fmla="*/ 34 w 103"/>
                            <a:gd name="T33" fmla="*/ 58 h 104"/>
                            <a:gd name="T34" fmla="*/ 39 w 103"/>
                            <a:gd name="T35" fmla="*/ 57 h 104"/>
                            <a:gd name="T36" fmla="*/ 30 w 103"/>
                            <a:gd name="T37" fmla="*/ 46 h 104"/>
                            <a:gd name="T38" fmla="*/ 35 w 103"/>
                            <a:gd name="T39" fmla="*/ 47 h 104"/>
                            <a:gd name="T40" fmla="*/ 32 w 103"/>
                            <a:gd name="T41" fmla="*/ 32 h 104"/>
                            <a:gd name="T42" fmla="*/ 55 w 103"/>
                            <a:gd name="T43" fmla="*/ 44 h 104"/>
                            <a:gd name="T44" fmla="*/ 55 w 103"/>
                            <a:gd name="T45" fmla="*/ 41 h 104"/>
                            <a:gd name="T46" fmla="*/ 62 w 103"/>
                            <a:gd name="T47" fmla="*/ 31 h 104"/>
                            <a:gd name="T48" fmla="*/ 73 w 103"/>
                            <a:gd name="T49" fmla="*/ 32 h 104"/>
                            <a:gd name="T50" fmla="*/ 77 w 103"/>
                            <a:gd name="T51" fmla="*/ 33 h 104"/>
                            <a:gd name="T52" fmla="*/ 82 w 103"/>
                            <a:gd name="T53" fmla="*/ 31 h 104"/>
                            <a:gd name="T54" fmla="*/ 82 w 103"/>
                            <a:gd name="T55" fmla="*/ 31 h 104"/>
                            <a:gd name="T56" fmla="*/ 78 w 103"/>
                            <a:gd name="T57" fmla="*/ 37 h 104"/>
                            <a:gd name="T58" fmla="*/ 83 w 103"/>
                            <a:gd name="T59" fmla="*/ 35 h 104"/>
                            <a:gd name="T60" fmla="*/ 80 w 103"/>
                            <a:gd name="T61" fmla="*/ 39 h 1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103" h="104">
                              <a:moveTo>
                                <a:pt x="101" y="36"/>
                              </a:moveTo>
                              <a:cubicBezTo>
                                <a:pt x="95" y="16"/>
                                <a:pt x="81" y="4"/>
                                <a:pt x="60" y="0"/>
                              </a:cubicBezTo>
                              <a:cubicBezTo>
                                <a:pt x="59" y="0"/>
                                <a:pt x="57" y="0"/>
                                <a:pt x="55" y="0"/>
                              </a:cubicBezTo>
                              <a:cubicBezTo>
                                <a:pt x="54" y="0"/>
                                <a:pt x="52" y="0"/>
                                <a:pt x="51" y="0"/>
                              </a:cubicBezTo>
                              <a:cubicBezTo>
                                <a:pt x="48" y="0"/>
                                <a:pt x="44" y="0"/>
                                <a:pt x="41" y="1"/>
                              </a:cubicBezTo>
                              <a:cubicBezTo>
                                <a:pt x="22" y="6"/>
                                <a:pt x="8" y="22"/>
                                <a:pt x="4" y="41"/>
                              </a:cubicBezTo>
                              <a:cubicBezTo>
                                <a:pt x="0" y="67"/>
                                <a:pt x="16" y="92"/>
                                <a:pt x="42" y="98"/>
                              </a:cubicBezTo>
                              <a:cubicBezTo>
                                <a:pt x="69" y="104"/>
                                <a:pt x="97" y="85"/>
                                <a:pt x="102" y="58"/>
                              </a:cubicBezTo>
                              <a:cubicBezTo>
                                <a:pt x="102" y="57"/>
                                <a:pt x="102" y="56"/>
                                <a:pt x="103" y="54"/>
                              </a:cubicBezTo>
                              <a:cubicBezTo>
                                <a:pt x="103" y="51"/>
                                <a:pt x="103" y="48"/>
                                <a:pt x="103" y="44"/>
                              </a:cubicBezTo>
                              <a:cubicBezTo>
                                <a:pt x="102" y="41"/>
                                <a:pt x="102" y="39"/>
                                <a:pt x="101" y="36"/>
                              </a:cubicBezTo>
                              <a:close/>
                              <a:moveTo>
                                <a:pt x="80" y="39"/>
                              </a:moveTo>
                              <a:cubicBezTo>
                                <a:pt x="78" y="40"/>
                                <a:pt x="78" y="42"/>
                                <a:pt x="78" y="44"/>
                              </a:cubicBezTo>
                              <a:cubicBezTo>
                                <a:pt x="77" y="53"/>
                                <a:pt x="73" y="62"/>
                                <a:pt x="66" y="68"/>
                              </a:cubicBezTo>
                              <a:cubicBezTo>
                                <a:pt x="56" y="76"/>
                                <a:pt x="39" y="77"/>
                                <a:pt x="29" y="70"/>
                              </a:cubicBezTo>
                              <a:cubicBezTo>
                                <a:pt x="35" y="70"/>
                                <a:pt x="40" y="69"/>
                                <a:pt x="45" y="65"/>
                              </a:cubicBezTo>
                              <a:cubicBezTo>
                                <a:pt x="40" y="64"/>
                                <a:pt x="36" y="62"/>
                                <a:pt x="34" y="58"/>
                              </a:cubicBezTo>
                              <a:cubicBezTo>
                                <a:pt x="36" y="57"/>
                                <a:pt x="37" y="57"/>
                                <a:pt x="39" y="57"/>
                              </a:cubicBezTo>
                              <a:cubicBezTo>
                                <a:pt x="34" y="55"/>
                                <a:pt x="31" y="52"/>
                                <a:pt x="30" y="46"/>
                              </a:cubicBezTo>
                              <a:cubicBezTo>
                                <a:pt x="32" y="46"/>
                                <a:pt x="33" y="47"/>
                                <a:pt x="35" y="47"/>
                              </a:cubicBezTo>
                              <a:cubicBezTo>
                                <a:pt x="31" y="43"/>
                                <a:pt x="29" y="38"/>
                                <a:pt x="32" y="32"/>
                              </a:cubicBezTo>
                              <a:cubicBezTo>
                                <a:pt x="38" y="39"/>
                                <a:pt x="46" y="43"/>
                                <a:pt x="55" y="44"/>
                              </a:cubicBezTo>
                              <a:cubicBezTo>
                                <a:pt x="55" y="43"/>
                                <a:pt x="55" y="42"/>
                                <a:pt x="55" y="41"/>
                              </a:cubicBezTo>
                              <a:cubicBezTo>
                                <a:pt x="55" y="36"/>
                                <a:pt x="58" y="33"/>
                                <a:pt x="62" y="31"/>
                              </a:cubicBezTo>
                              <a:cubicBezTo>
                                <a:pt x="66" y="29"/>
                                <a:pt x="70" y="29"/>
                                <a:pt x="73" y="32"/>
                              </a:cubicBezTo>
                              <a:cubicBezTo>
                                <a:pt x="75" y="33"/>
                                <a:pt x="76" y="33"/>
                                <a:pt x="77" y="33"/>
                              </a:cubicBezTo>
                              <a:cubicBezTo>
                                <a:pt x="79" y="32"/>
                                <a:pt x="80" y="32"/>
                                <a:pt x="82" y="31"/>
                              </a:cubicBezTo>
                              <a:cubicBezTo>
                                <a:pt x="82" y="31"/>
                                <a:pt x="82" y="31"/>
                                <a:pt x="82" y="31"/>
                              </a:cubicBezTo>
                              <a:cubicBezTo>
                                <a:pt x="81" y="33"/>
                                <a:pt x="79" y="35"/>
                                <a:pt x="78" y="37"/>
                              </a:cubicBezTo>
                              <a:cubicBezTo>
                                <a:pt x="80" y="36"/>
                                <a:pt x="81" y="36"/>
                                <a:pt x="83" y="35"/>
                              </a:cubicBezTo>
                              <a:cubicBezTo>
                                <a:pt x="82" y="37"/>
                                <a:pt x="81" y="38"/>
                                <a:pt x="80" y="39"/>
                              </a:cubicBez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780681FE" id="Freeform 42" o:spid="_x0000_s1026" style="position:absolute;margin-left:397.7pt;margin-top:6.5pt;width:25.8pt;height:25.4pt;z-index:251757568;visibility:visible;mso-wrap-style:square;mso-wrap-distance-left:9pt;mso-wrap-distance-top:0;mso-wrap-distance-right:9pt;mso-wrap-distance-bottom:0;mso-position-horizontal:absolute;mso-position-horizontal-relative:text;mso-position-vertical:absolute;mso-position-vertical-relative:text;v-text-anchor:top" coordsize="103,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" path="m101,36c95,16,81,4,60,,59,,57,,55,,54,,52,,51,,48,,44,,41,1,22,6,8,22,4,41,,67,16,92,42,98v27,6,55,-13,60,-40c102,57,102,56,103,54v,-3,,-6,,-10c102,41,102,39,101,36xm80,39v-2,1,-2,3,-2,5c77,53,73,62,66,68,56,76,39,77,29,70v6,,11,-1,16,-5c40,64,36,62,34,58v2,-1,3,-1,5,-1c34,55,31,52,30,46v2,,3,1,5,1c31,43,29,38,32,32v6,7,14,11,23,12c55,43,55,42,55,41v,-5,3,-8,7,-10c66,29,70,29,73,32v2,1,3,1,4,1c79,32,80,32,82,31v,,,,,c81,33,79,35,78,37v2,-1,3,-1,5,-2c82,37,81,38,80,39xe" fillcolor="#344463" stroked="f">
                <v:path arrowok="t" o:connecttype="custom" o:connectlocs="321233,111759;190831,0;174929,0;162207,0;130401,3104;12722,127281;133582,304233;324413,180056;327594,167638;327594,136594;321233,111759;254442,121072;248081,136594;209915,211100;92235,217309;143124,201787;108138,180056;124040,176952;95416,142803;111318,145907;101777,99341;174929,136594;174929,127281;197193,96237;232178,99341;244900,102446;260803,96237;260803,96237;248081,114863;263984,108654;254442,121072" o:connectangles="0,0,0,0,0,0,0,0,0,0,0,0,0,0,0,0,0,0,0,0,0,0,0,0,0,0,0,0,0,0,0"/>
                <o:lock v:ext="edit" verticies="t"/>
              </v:shape>
            </w:pict>
          </mc:Fallback>
        </mc:AlternateContent>
      </w:r>
      <w:r w:rsidR="00D305A9">
        <w:rPr>
          <w:noProof/>
        </w:rPr>
        <mc:AlternateContent>
          <mc:Choice Requires="wps">
            <w:drawing>
              <wp:anchor distT="0" distB="0" distL="114300" distR="114300" simplePos="0" relativeHeight="251758592" behindDoc="0" locked="0" layoutInCell="1" allowOverlap="1" wp14:anchorId="4DA38190" wp14:editId="14AE4336">
                <wp:simplePos x="0" y="0"/>
                <wp:positionH relativeFrom="column">
                  <wp:posOffset>3538330</wp:posOffset>
                </wp:positionH>
                <wp:positionV relativeFrom="paragraph">
                  <wp:posOffset>79513</wp:posOffset>
                </wp:positionV>
                <wp:extent cx="321139" cy="310280"/>
                <wp:effectExtent l="0" t="0" r="3175" b="0"/>
                <wp:wrapNone/>
                <wp:docPr id="89"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21139" cy="310280"/>
                        </a:xfrm>
                        <a:custGeom>
                          <a:avLst/>
                          <a:gdLst>
                            <a:gd name="T0" fmla="*/ 59 w 101"/>
                            <a:gd name="T1" fmla="*/ 2 h 100"/>
                            <a:gd name="T2" fmla="*/ 2 w 101"/>
                            <a:gd name="T3" fmla="*/ 36 h 100"/>
                            <a:gd name="T4" fmla="*/ 0 w 101"/>
                            <a:gd name="T5" fmla="*/ 47 h 100"/>
                            <a:gd name="T6" fmla="*/ 0 w 101"/>
                            <a:gd name="T7" fmla="*/ 57 h 100"/>
                            <a:gd name="T8" fmla="*/ 38 w 101"/>
                            <a:gd name="T9" fmla="*/ 99 h 100"/>
                            <a:gd name="T10" fmla="*/ 46 w 101"/>
                            <a:gd name="T11" fmla="*/ 100 h 100"/>
                            <a:gd name="T12" fmla="*/ 56 w 101"/>
                            <a:gd name="T13" fmla="*/ 99 h 100"/>
                            <a:gd name="T14" fmla="*/ 98 w 101"/>
                            <a:gd name="T15" fmla="*/ 60 h 100"/>
                            <a:gd name="T16" fmla="*/ 76 w 101"/>
                            <a:gd name="T17" fmla="*/ 69 h 100"/>
                            <a:gd name="T18" fmla="*/ 58 w 101"/>
                            <a:gd name="T19" fmla="*/ 79 h 100"/>
                            <a:gd name="T20" fmla="*/ 32 w 101"/>
                            <a:gd name="T21" fmla="*/ 78 h 100"/>
                            <a:gd name="T22" fmla="*/ 21 w 101"/>
                            <a:gd name="T23" fmla="*/ 60 h 100"/>
                            <a:gd name="T24" fmla="*/ 21 w 101"/>
                            <a:gd name="T25" fmla="*/ 50 h 100"/>
                            <a:gd name="T26" fmla="*/ 26 w 101"/>
                            <a:gd name="T27" fmla="*/ 27 h 100"/>
                            <a:gd name="T28" fmla="*/ 41 w 101"/>
                            <a:gd name="T29" fmla="*/ 22 h 100"/>
                            <a:gd name="T30" fmla="*/ 67 w 101"/>
                            <a:gd name="T31" fmla="*/ 23 h 100"/>
                            <a:gd name="T32" fmla="*/ 78 w 101"/>
                            <a:gd name="T33" fmla="*/ 41 h 100"/>
                            <a:gd name="T34" fmla="*/ 76 w 101"/>
                            <a:gd name="T35" fmla="*/ 69 h 100"/>
                            <a:gd name="T36" fmla="*/ 72 w 101"/>
                            <a:gd name="T37" fmla="*/ 36 h 100"/>
                            <a:gd name="T38" fmla="*/ 59 w 101"/>
                            <a:gd name="T39" fmla="*/ 27 h 100"/>
                            <a:gd name="T40" fmla="*/ 35 w 101"/>
                            <a:gd name="T41" fmla="*/ 28 h 100"/>
                            <a:gd name="T42" fmla="*/ 26 w 101"/>
                            <a:gd name="T43" fmla="*/ 41 h 100"/>
                            <a:gd name="T44" fmla="*/ 27 w 101"/>
                            <a:gd name="T45" fmla="*/ 66 h 100"/>
                            <a:gd name="T46" fmla="*/ 40 w 101"/>
                            <a:gd name="T47" fmla="*/ 74 h 100"/>
                            <a:gd name="T48" fmla="*/ 68 w 101"/>
                            <a:gd name="T49" fmla="*/ 72 h 100"/>
                            <a:gd name="T50" fmla="*/ 73 w 101"/>
                            <a:gd name="T51" fmla="*/ 50 h 100"/>
                            <a:gd name="T52" fmla="*/ 73 w 101"/>
                            <a:gd name="T53" fmla="*/ 44 h 100"/>
                            <a:gd name="T54" fmla="*/ 35 w 101"/>
                            <a:gd name="T55" fmla="*/ 50 h 100"/>
                            <a:gd name="T56" fmla="*/ 64 w 101"/>
                            <a:gd name="T57" fmla="*/ 51 h 100"/>
                            <a:gd name="T58" fmla="*/ 64 w 101"/>
                            <a:gd name="T59" fmla="*/ 39 h 100"/>
                            <a:gd name="T60" fmla="*/ 64 w 101"/>
                            <a:gd name="T61" fmla="*/ 32 h 100"/>
                            <a:gd name="T62" fmla="*/ 64 w 101"/>
                            <a:gd name="T63" fmla="*/ 39 h 100"/>
                            <a:gd name="T64" fmla="*/ 40 w 101"/>
                            <a:gd name="T65" fmla="*/ 50 h 100"/>
                            <a:gd name="T66" fmla="*/ 59 w 101"/>
                            <a:gd name="T67" fmla="*/ 51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01" h="100">
                              <a:moveTo>
                                <a:pt x="87" y="19"/>
                              </a:moveTo>
                              <a:cubicBezTo>
                                <a:pt x="80" y="10"/>
                                <a:pt x="71" y="4"/>
                                <a:pt x="59" y="2"/>
                              </a:cubicBezTo>
                              <a:cubicBezTo>
                                <a:pt x="49" y="0"/>
                                <a:pt x="39" y="1"/>
                                <a:pt x="30" y="5"/>
                              </a:cubicBezTo>
                              <a:cubicBezTo>
                                <a:pt x="16" y="11"/>
                                <a:pt x="7" y="22"/>
                                <a:pt x="2" y="36"/>
                              </a:cubicBezTo>
                              <a:cubicBezTo>
                                <a:pt x="1" y="40"/>
                                <a:pt x="0" y="43"/>
                                <a:pt x="0" y="47"/>
                              </a:cubicBezTo>
                              <a:cubicBezTo>
                                <a:pt x="0" y="47"/>
                                <a:pt x="0" y="47"/>
                                <a:pt x="0" y="47"/>
                              </a:cubicBezTo>
                              <a:cubicBezTo>
                                <a:pt x="0" y="49"/>
                                <a:pt x="0" y="51"/>
                                <a:pt x="0" y="54"/>
                              </a:cubicBezTo>
                              <a:cubicBezTo>
                                <a:pt x="0" y="55"/>
                                <a:pt x="0" y="56"/>
                                <a:pt x="0" y="57"/>
                              </a:cubicBezTo>
                              <a:cubicBezTo>
                                <a:pt x="1" y="64"/>
                                <a:pt x="4" y="71"/>
                                <a:pt x="8" y="77"/>
                              </a:cubicBezTo>
                              <a:cubicBezTo>
                                <a:pt x="15" y="88"/>
                                <a:pt x="25" y="96"/>
                                <a:pt x="38" y="99"/>
                              </a:cubicBezTo>
                              <a:cubicBezTo>
                                <a:pt x="41" y="99"/>
                                <a:pt x="43" y="99"/>
                                <a:pt x="46" y="100"/>
                              </a:cubicBezTo>
                              <a:cubicBezTo>
                                <a:pt x="46" y="100"/>
                                <a:pt x="46" y="100"/>
                                <a:pt x="46" y="100"/>
                              </a:cubicBezTo>
                              <a:cubicBezTo>
                                <a:pt x="48" y="100"/>
                                <a:pt x="50" y="100"/>
                                <a:pt x="52" y="100"/>
                              </a:cubicBezTo>
                              <a:cubicBezTo>
                                <a:pt x="53" y="100"/>
                                <a:pt x="55" y="100"/>
                                <a:pt x="56" y="99"/>
                              </a:cubicBezTo>
                              <a:cubicBezTo>
                                <a:pt x="63" y="99"/>
                                <a:pt x="69" y="96"/>
                                <a:pt x="75" y="93"/>
                              </a:cubicBezTo>
                              <a:cubicBezTo>
                                <a:pt x="87" y="85"/>
                                <a:pt x="95" y="74"/>
                                <a:pt x="98" y="60"/>
                              </a:cubicBezTo>
                              <a:cubicBezTo>
                                <a:pt x="101" y="45"/>
                                <a:pt x="97" y="31"/>
                                <a:pt x="87" y="19"/>
                              </a:cubicBezTo>
                              <a:close/>
                              <a:moveTo>
                                <a:pt x="76" y="69"/>
                              </a:moveTo>
                              <a:cubicBezTo>
                                <a:pt x="74" y="75"/>
                                <a:pt x="70" y="77"/>
                                <a:pt x="64" y="78"/>
                              </a:cubicBezTo>
                              <a:cubicBezTo>
                                <a:pt x="62" y="79"/>
                                <a:pt x="60" y="79"/>
                                <a:pt x="58" y="79"/>
                              </a:cubicBezTo>
                              <a:cubicBezTo>
                                <a:pt x="51" y="79"/>
                                <a:pt x="45" y="79"/>
                                <a:pt x="39" y="79"/>
                              </a:cubicBezTo>
                              <a:cubicBezTo>
                                <a:pt x="37" y="79"/>
                                <a:pt x="34" y="79"/>
                                <a:pt x="32" y="78"/>
                              </a:cubicBezTo>
                              <a:cubicBezTo>
                                <a:pt x="26" y="76"/>
                                <a:pt x="23" y="72"/>
                                <a:pt x="22" y="66"/>
                              </a:cubicBezTo>
                              <a:cubicBezTo>
                                <a:pt x="21" y="64"/>
                                <a:pt x="21" y="62"/>
                                <a:pt x="21" y="60"/>
                              </a:cubicBezTo>
                              <a:cubicBezTo>
                                <a:pt x="21" y="57"/>
                                <a:pt x="21" y="54"/>
                                <a:pt x="21" y="50"/>
                              </a:cubicBezTo>
                              <a:cubicBezTo>
                                <a:pt x="21" y="50"/>
                                <a:pt x="21" y="50"/>
                                <a:pt x="21" y="50"/>
                              </a:cubicBezTo>
                              <a:cubicBezTo>
                                <a:pt x="21" y="46"/>
                                <a:pt x="21" y="42"/>
                                <a:pt x="21" y="38"/>
                              </a:cubicBezTo>
                              <a:cubicBezTo>
                                <a:pt x="21" y="34"/>
                                <a:pt x="23" y="30"/>
                                <a:pt x="26" y="27"/>
                              </a:cubicBezTo>
                              <a:cubicBezTo>
                                <a:pt x="28" y="24"/>
                                <a:pt x="31" y="23"/>
                                <a:pt x="34" y="23"/>
                              </a:cubicBezTo>
                              <a:cubicBezTo>
                                <a:pt x="37" y="22"/>
                                <a:pt x="39" y="22"/>
                                <a:pt x="41" y="22"/>
                              </a:cubicBezTo>
                              <a:cubicBezTo>
                                <a:pt x="47" y="22"/>
                                <a:pt x="53" y="22"/>
                                <a:pt x="60" y="22"/>
                              </a:cubicBezTo>
                              <a:cubicBezTo>
                                <a:pt x="62" y="22"/>
                                <a:pt x="64" y="22"/>
                                <a:pt x="67" y="23"/>
                              </a:cubicBezTo>
                              <a:cubicBezTo>
                                <a:pt x="72" y="25"/>
                                <a:pt x="76" y="29"/>
                                <a:pt x="77" y="35"/>
                              </a:cubicBezTo>
                              <a:cubicBezTo>
                                <a:pt x="77" y="37"/>
                                <a:pt x="78" y="39"/>
                                <a:pt x="78" y="41"/>
                              </a:cubicBezTo>
                              <a:cubicBezTo>
                                <a:pt x="78" y="47"/>
                                <a:pt x="78" y="54"/>
                                <a:pt x="78" y="60"/>
                              </a:cubicBezTo>
                              <a:cubicBezTo>
                                <a:pt x="78" y="63"/>
                                <a:pt x="77" y="66"/>
                                <a:pt x="76" y="69"/>
                              </a:cubicBezTo>
                              <a:close/>
                              <a:moveTo>
                                <a:pt x="73" y="44"/>
                              </a:moveTo>
                              <a:cubicBezTo>
                                <a:pt x="72" y="41"/>
                                <a:pt x="72" y="39"/>
                                <a:pt x="72" y="36"/>
                              </a:cubicBezTo>
                              <a:cubicBezTo>
                                <a:pt x="71" y="32"/>
                                <a:pt x="69" y="29"/>
                                <a:pt x="65" y="28"/>
                              </a:cubicBezTo>
                              <a:cubicBezTo>
                                <a:pt x="63" y="28"/>
                                <a:pt x="61" y="27"/>
                                <a:pt x="59" y="27"/>
                              </a:cubicBezTo>
                              <a:cubicBezTo>
                                <a:pt x="53" y="27"/>
                                <a:pt x="46" y="27"/>
                                <a:pt x="40" y="27"/>
                              </a:cubicBezTo>
                              <a:cubicBezTo>
                                <a:pt x="38" y="27"/>
                                <a:pt x="36" y="27"/>
                                <a:pt x="35" y="28"/>
                              </a:cubicBezTo>
                              <a:cubicBezTo>
                                <a:pt x="31" y="28"/>
                                <a:pt x="28" y="31"/>
                                <a:pt x="27" y="35"/>
                              </a:cubicBezTo>
                              <a:cubicBezTo>
                                <a:pt x="26" y="37"/>
                                <a:pt x="26" y="39"/>
                                <a:pt x="26" y="41"/>
                              </a:cubicBezTo>
                              <a:cubicBezTo>
                                <a:pt x="26" y="47"/>
                                <a:pt x="26" y="54"/>
                                <a:pt x="26" y="60"/>
                              </a:cubicBezTo>
                              <a:cubicBezTo>
                                <a:pt x="26" y="62"/>
                                <a:pt x="26" y="64"/>
                                <a:pt x="27" y="66"/>
                              </a:cubicBezTo>
                              <a:cubicBezTo>
                                <a:pt x="27" y="69"/>
                                <a:pt x="30" y="72"/>
                                <a:pt x="34" y="73"/>
                              </a:cubicBezTo>
                              <a:cubicBezTo>
                                <a:pt x="36" y="73"/>
                                <a:pt x="38" y="74"/>
                                <a:pt x="40" y="74"/>
                              </a:cubicBezTo>
                              <a:cubicBezTo>
                                <a:pt x="47" y="74"/>
                                <a:pt x="54" y="74"/>
                                <a:pt x="61" y="74"/>
                              </a:cubicBezTo>
                              <a:cubicBezTo>
                                <a:pt x="64" y="73"/>
                                <a:pt x="66" y="73"/>
                                <a:pt x="68" y="72"/>
                              </a:cubicBezTo>
                              <a:cubicBezTo>
                                <a:pt x="71" y="69"/>
                                <a:pt x="72" y="66"/>
                                <a:pt x="72" y="63"/>
                              </a:cubicBezTo>
                              <a:cubicBezTo>
                                <a:pt x="73" y="59"/>
                                <a:pt x="73" y="55"/>
                                <a:pt x="73" y="50"/>
                              </a:cubicBezTo>
                              <a:cubicBezTo>
                                <a:pt x="73" y="50"/>
                                <a:pt x="73" y="50"/>
                                <a:pt x="73" y="50"/>
                              </a:cubicBezTo>
                              <a:cubicBezTo>
                                <a:pt x="73" y="48"/>
                                <a:pt x="73" y="46"/>
                                <a:pt x="73" y="44"/>
                              </a:cubicBezTo>
                              <a:close/>
                              <a:moveTo>
                                <a:pt x="49" y="65"/>
                              </a:moveTo>
                              <a:cubicBezTo>
                                <a:pt x="41" y="65"/>
                                <a:pt x="35" y="58"/>
                                <a:pt x="35" y="50"/>
                              </a:cubicBezTo>
                              <a:cubicBezTo>
                                <a:pt x="35" y="42"/>
                                <a:pt x="41" y="36"/>
                                <a:pt x="49" y="36"/>
                              </a:cubicBezTo>
                              <a:cubicBezTo>
                                <a:pt x="57" y="36"/>
                                <a:pt x="64" y="42"/>
                                <a:pt x="64" y="51"/>
                              </a:cubicBezTo>
                              <a:cubicBezTo>
                                <a:pt x="64" y="59"/>
                                <a:pt x="57" y="65"/>
                                <a:pt x="49" y="65"/>
                              </a:cubicBezTo>
                              <a:close/>
                              <a:moveTo>
                                <a:pt x="64" y="39"/>
                              </a:moveTo>
                              <a:cubicBezTo>
                                <a:pt x="63" y="39"/>
                                <a:pt x="61" y="37"/>
                                <a:pt x="61" y="35"/>
                              </a:cubicBezTo>
                              <a:cubicBezTo>
                                <a:pt x="61" y="33"/>
                                <a:pt x="63" y="32"/>
                                <a:pt x="64" y="32"/>
                              </a:cubicBezTo>
                              <a:cubicBezTo>
                                <a:pt x="66" y="32"/>
                                <a:pt x="68" y="33"/>
                                <a:pt x="68" y="35"/>
                              </a:cubicBezTo>
                              <a:cubicBezTo>
                                <a:pt x="68" y="37"/>
                                <a:pt x="66" y="39"/>
                                <a:pt x="64" y="39"/>
                              </a:cubicBezTo>
                              <a:close/>
                              <a:moveTo>
                                <a:pt x="49" y="41"/>
                              </a:moveTo>
                              <a:cubicBezTo>
                                <a:pt x="44" y="41"/>
                                <a:pt x="40" y="45"/>
                                <a:pt x="40" y="50"/>
                              </a:cubicBezTo>
                              <a:cubicBezTo>
                                <a:pt x="40" y="56"/>
                                <a:pt x="44" y="60"/>
                                <a:pt x="49" y="60"/>
                              </a:cubicBezTo>
                              <a:cubicBezTo>
                                <a:pt x="54" y="60"/>
                                <a:pt x="59" y="56"/>
                                <a:pt x="59" y="51"/>
                              </a:cubicBezTo>
                              <a:cubicBezTo>
                                <a:pt x="59" y="45"/>
                                <a:pt x="55" y="41"/>
                                <a:pt x="49" y="41"/>
                              </a:cubicBez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4CBD9CD9" id="Freeform 43" o:spid="_x0000_s1026" style="position:absolute;margin-left:278.6pt;margin-top:6.25pt;width:25.3pt;height:24.45pt;z-index:251758592;visibility:visible;mso-wrap-style:square;mso-wrap-distance-left:9pt;mso-wrap-distance-top:0;mso-wrap-distance-right:9pt;mso-wrap-distance-bottom:0;mso-position-horizontal:absolute;mso-position-horizontal-relative:text;mso-position-vertical:absolute;mso-position-vertical-relative:text;v-text-anchor:top" coordsize="101,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" path="m87,19c80,10,71,4,59,2,49,,39,1,30,5,16,11,7,22,2,36,1,40,,43,,47v,,,,,c,49,,51,,54v,1,,2,,3c1,64,4,71,8,77v7,11,17,19,30,22c41,99,43,99,46,100v,,,,,c48,100,50,100,52,100v1,,3,,4,-1c63,99,69,96,75,93,87,85,95,74,98,60,101,45,97,31,87,19xm76,69v-2,6,-6,8,-12,9c62,79,60,79,58,79v-7,,-13,,-19,c37,79,34,79,32,78,26,76,23,72,22,66,21,64,21,62,21,60v,-3,,-6,,-10c21,50,21,50,21,50v,-4,,-8,,-12c21,34,23,30,26,27v2,-3,5,-4,8,-4c37,22,39,22,41,22v6,,12,,19,c62,22,64,22,67,23v5,2,9,6,10,12c77,37,78,39,78,41v,6,,13,,19c78,63,77,66,76,69xm73,44c72,41,72,39,72,36,71,32,69,29,65,28v-2,,-4,-1,-6,-1c53,27,46,27,40,27v-2,,-4,,-5,1c31,28,28,31,27,35v-1,2,-1,4,-1,6c26,47,26,54,26,60v,2,,4,1,6c27,69,30,72,34,73v2,,4,1,6,1c47,74,54,74,61,74v3,-1,5,-1,7,-2c71,69,72,66,72,63v1,-4,1,-8,1,-13c73,50,73,50,73,50v,-2,,-4,,-6xm49,65c41,65,35,58,35,50v,-8,6,-14,14,-14c57,36,64,42,64,51v,8,-7,14,-15,14xm64,39v-1,,-3,-2,-3,-4c61,33,63,32,64,32v2,,4,1,4,3c68,37,66,39,64,39xm49,41v-5,,-9,4,-9,9c40,56,44,60,49,60v5,,10,-4,10,-9c59,45,55,41,49,41xe" fillcolor="#344463" stroked="f">
                <v:path arrowok="t" o:connecttype="custom" o:connectlocs="187596,6206;6359,111701;0,145832;0,176860;120825,307177;146261,310280;178057,307177;311600,186168;241649,214093;184416,245121;101747,242018;66771,186168;66771,155140;82669,83776;130363,68262;213033,71364;248008,127215;241649,214093;228931,111701;187596,83776;111286,86878;82669,127215;85849,204785;127184,229607;216212,223402;232110,155140;232110,136523;111286,155140;203494,158243;203494,121009;203494,99290;203494,121009;127184,155140;187596,158243" o:connectangles="0,0,0,0,0,0,0,0,0,0,0,0,0,0,0,0,0,0,0,0,0,0,0,0,0,0,0,0,0,0,0,0,0,0"/>
                <o:lock v:ext="edit" verticies="t"/>
              </v:shape>
            </w:pict>
          </mc:Fallback>
        </mc:AlternateContent>
      </w:r>
      <w:r w:rsidR="00D305A9">
        <w:rPr>
          <w:noProof/>
        </w:rPr>
        <mc:AlternateContent>
          <mc:Choice Requires="wps">
            <w:drawing>
              <wp:anchor distT="0" distB="0" distL="114300" distR="114300" simplePos="0" relativeHeight="251759616" behindDoc="0" locked="0" layoutInCell="1" allowOverlap="1" wp14:anchorId="7C55368C" wp14:editId="6C1A8115">
                <wp:simplePos x="0" y="0"/>
                <wp:positionH relativeFrom="column">
                  <wp:posOffset>5826649</wp:posOffset>
                </wp:positionH>
                <wp:positionV relativeFrom="paragraph">
                  <wp:posOffset>85802</wp:posOffset>
                </wp:positionV>
                <wp:extent cx="314684" cy="307136"/>
                <wp:effectExtent l="0" t="0" r="9525" b="0"/>
                <wp:wrapNone/>
                <wp:docPr id="90" name="Freeform 4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14684" cy="307136"/>
                        </a:xfrm>
                        <a:custGeom>
                          <a:avLst/>
                          <a:gdLst>
                            <a:gd name="T0" fmla="*/ 49 w 99"/>
                            <a:gd name="T1" fmla="*/ 0 h 99"/>
                            <a:gd name="T2" fmla="*/ 0 w 99"/>
                            <a:gd name="T3" fmla="*/ 49 h 99"/>
                            <a:gd name="T4" fmla="*/ 49 w 99"/>
                            <a:gd name="T5" fmla="*/ 99 h 99"/>
                            <a:gd name="T6" fmla="*/ 99 w 99"/>
                            <a:gd name="T7" fmla="*/ 49 h 99"/>
                            <a:gd name="T8" fmla="*/ 49 w 99"/>
                            <a:gd name="T9" fmla="*/ 0 h 99"/>
                            <a:gd name="T10" fmla="*/ 80 w 99"/>
                            <a:gd name="T11" fmla="*/ 55 h 99"/>
                            <a:gd name="T12" fmla="*/ 79 w 99"/>
                            <a:gd name="T13" fmla="*/ 64 h 99"/>
                            <a:gd name="T14" fmla="*/ 72 w 99"/>
                            <a:gd name="T15" fmla="*/ 70 h 99"/>
                            <a:gd name="T16" fmla="*/ 37 w 99"/>
                            <a:gd name="T17" fmla="*/ 71 h 99"/>
                            <a:gd name="T18" fmla="*/ 26 w 99"/>
                            <a:gd name="T19" fmla="*/ 70 h 99"/>
                            <a:gd name="T20" fmla="*/ 20 w 99"/>
                            <a:gd name="T21" fmla="*/ 64 h 99"/>
                            <a:gd name="T22" fmla="*/ 19 w 99"/>
                            <a:gd name="T23" fmla="*/ 44 h 99"/>
                            <a:gd name="T24" fmla="*/ 20 w 99"/>
                            <a:gd name="T25" fmla="*/ 35 h 99"/>
                            <a:gd name="T26" fmla="*/ 26 w 99"/>
                            <a:gd name="T27" fmla="*/ 29 h 99"/>
                            <a:gd name="T28" fmla="*/ 72 w 99"/>
                            <a:gd name="T29" fmla="*/ 29 h 99"/>
                            <a:gd name="T30" fmla="*/ 79 w 99"/>
                            <a:gd name="T31" fmla="*/ 35 h 99"/>
                            <a:gd name="T32" fmla="*/ 80 w 99"/>
                            <a:gd name="T33" fmla="*/ 55 h 99"/>
                            <a:gd name="T34" fmla="*/ 43 w 99"/>
                            <a:gd name="T35" fmla="*/ 58 h 99"/>
                            <a:gd name="T36" fmla="*/ 59 w 99"/>
                            <a:gd name="T37" fmla="*/ 49 h 99"/>
                            <a:gd name="T38" fmla="*/ 43 w 99"/>
                            <a:gd name="T39" fmla="*/ 40 h 99"/>
                            <a:gd name="T40" fmla="*/ 43 w 99"/>
                            <a:gd name="T41" fmla="*/ 58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99" h="99">
                              <a:moveTo>
                                <a:pt x="49" y="0"/>
                              </a:moveTo>
                              <a:cubicBezTo>
                                <a:pt x="22" y="0"/>
                                <a:pt x="0" y="22"/>
                                <a:pt x="0" y="49"/>
                              </a:cubicBezTo>
                              <a:cubicBezTo>
                                <a:pt x="0" y="76"/>
                                <a:pt x="22" y="99"/>
                                <a:pt x="49" y="99"/>
                              </a:cubicBezTo>
                              <a:cubicBezTo>
                                <a:pt x="76" y="99"/>
                                <a:pt x="99" y="77"/>
                                <a:pt x="99" y="49"/>
                              </a:cubicBezTo>
                              <a:cubicBezTo>
                                <a:pt x="99" y="22"/>
                                <a:pt x="77" y="0"/>
                                <a:pt x="49" y="0"/>
                              </a:cubicBezTo>
                              <a:close/>
                              <a:moveTo>
                                <a:pt x="80" y="55"/>
                              </a:moveTo>
                              <a:cubicBezTo>
                                <a:pt x="80" y="58"/>
                                <a:pt x="79" y="61"/>
                                <a:pt x="79" y="64"/>
                              </a:cubicBezTo>
                              <a:cubicBezTo>
                                <a:pt x="78" y="67"/>
                                <a:pt x="76" y="69"/>
                                <a:pt x="72" y="70"/>
                              </a:cubicBezTo>
                              <a:cubicBezTo>
                                <a:pt x="61" y="71"/>
                                <a:pt x="49" y="71"/>
                                <a:pt x="37" y="71"/>
                              </a:cubicBezTo>
                              <a:cubicBezTo>
                                <a:pt x="33" y="70"/>
                                <a:pt x="30" y="70"/>
                                <a:pt x="26" y="70"/>
                              </a:cubicBezTo>
                              <a:cubicBezTo>
                                <a:pt x="22" y="69"/>
                                <a:pt x="20" y="67"/>
                                <a:pt x="20" y="64"/>
                              </a:cubicBezTo>
                              <a:cubicBezTo>
                                <a:pt x="19" y="57"/>
                                <a:pt x="19" y="50"/>
                                <a:pt x="19" y="44"/>
                              </a:cubicBezTo>
                              <a:cubicBezTo>
                                <a:pt x="18" y="41"/>
                                <a:pt x="19" y="38"/>
                                <a:pt x="20" y="35"/>
                              </a:cubicBezTo>
                              <a:cubicBezTo>
                                <a:pt x="20" y="31"/>
                                <a:pt x="22" y="29"/>
                                <a:pt x="26" y="29"/>
                              </a:cubicBezTo>
                              <a:cubicBezTo>
                                <a:pt x="34" y="28"/>
                                <a:pt x="65" y="28"/>
                                <a:pt x="72" y="29"/>
                              </a:cubicBezTo>
                              <a:cubicBezTo>
                                <a:pt x="76" y="29"/>
                                <a:pt x="78" y="31"/>
                                <a:pt x="79" y="35"/>
                              </a:cubicBezTo>
                              <a:cubicBezTo>
                                <a:pt x="80" y="41"/>
                                <a:pt x="80" y="48"/>
                                <a:pt x="80" y="55"/>
                              </a:cubicBezTo>
                              <a:close/>
                              <a:moveTo>
                                <a:pt x="43" y="58"/>
                              </a:moveTo>
                              <a:cubicBezTo>
                                <a:pt x="49" y="55"/>
                                <a:pt x="54" y="52"/>
                                <a:pt x="59" y="49"/>
                              </a:cubicBezTo>
                              <a:cubicBezTo>
                                <a:pt x="54" y="46"/>
                                <a:pt x="48" y="43"/>
                                <a:pt x="43" y="40"/>
                              </a:cubicBezTo>
                              <a:lnTo>
                                <a:pt x="43" y="58"/>
                              </a:ln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4C4A83DF" id="Freeform 44" o:spid="_x0000_s1026" style="position:absolute;margin-left:458.8pt;margin-top:6.75pt;width:24.8pt;height:24.2pt;z-index:251759616;visibility:visible;mso-wrap-style:square;mso-wrap-distance-left:9pt;mso-wrap-distance-top:0;mso-wrap-distance-right:9pt;mso-wrap-distance-bottom:0;mso-position-horizontal:absolute;mso-position-horizontal-relative:text;mso-position-vertical:absolute;mso-position-vertical-relative:text;v-text-anchor:top" coordsize="9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" path="m49,c22,,,22,,49,,76,22,99,49,99,76,99,99,77,99,49,99,22,77,,49,xm80,55v,3,-1,6,-1,9c78,67,76,69,72,70,61,71,49,71,37,71,33,70,30,70,26,70,22,69,20,67,20,64,19,57,19,50,19,44v-1,-3,,-6,1,-9c20,31,22,29,26,29v8,-1,39,-1,46,c76,29,78,31,79,35v1,6,1,13,1,20xm43,58v6,-3,11,-6,16,-9c54,46,48,43,43,40r,18xe" fillcolor="#344463" stroked="f">
                <v:path arrowok="t" o:connecttype="custom" o:connectlocs="155753,0;0,152017;155753,307136;314684,152017;155753,0;254290,170631;251111,198553;228861,217167;117609,220269;82644,217167;63573,198553;60394,136505;63573,108583;82644,89969;228861,89969;251111,108583;254290,170631;136681,179938;187539,152017;136681,124095;136681,179938" o:connectangles="0,0,0,0,0,0,0,0,0,0,0,0,0,0,0,0,0,0,0,0,0"/>
                <o:lock v:ext="edit" verticies="t"/>
              </v:shape>
            </w:pict>
          </mc:Fallback>
        </mc:AlternateContent>
      </w:r>
      <w:r w:rsidR="008148E0">
        <w:rPr>
          <w:noProof/>
        </w:rPr>
        <mc:AlternateContent>
          <mc:Choice Requires="wps">
            <w:drawing>
              <wp:anchor distT="0" distB="0" distL="114300" distR="114300" simplePos="0" relativeHeight="251639808" behindDoc="0" locked="0" layoutInCell="1" allowOverlap="1" wp14:anchorId="4FD6F5F1" wp14:editId="04A60D60">
                <wp:simplePos x="0" y="0"/>
                <wp:positionH relativeFrom="column">
                  <wp:posOffset>3276600</wp:posOffset>
                </wp:positionH>
                <wp:positionV relativeFrom="paragraph">
                  <wp:posOffset>-257175</wp:posOffset>
                </wp:positionV>
                <wp:extent cx="942975" cy="314325"/>
                <wp:effectExtent l="0" t="0" r="0" b="0"/>
                <wp:wrapNone/>
                <wp:docPr id="5" name="Text Box 5"/>
                <wp:cNvGraphicFramePr/>
                <a:graphic xmlns:a="http://schemas.openxmlformats.org/drawingml/2006/main">
                  <a:graphicData uri="http://schemas.microsoft.com/office/word/2010/wordprocessingShape">
                    <wps:wsp>
                      <wps:cNvSpPr txBox="1"/>
                      <wps:spPr>
                        <a:xfrm>
                          <a:off x="0" y="0"/>
                          <a:ext cx="9429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37495C" w14:textId="77777777" w:rsidR="008148E0" w:rsidRPr="008148E0" w:rsidRDefault="008148E0">
                            <w:pPr>
                              <w:rPr>
                                <w:rFonts w:ascii="Poppins Light" w:hAnsi="Poppins Light" w:cs="Poppins Light"/>
                                <w:color w:val="344463"/>
                              </w:rPr>
                            </w:pPr>
                            <w:r w:rsidRPr="008148E0">
                              <w:rPr>
                                <w:rFonts w:ascii="Poppins Light" w:hAnsi="Poppins Light" w:cs="Poppins Light"/>
                                <w:color w:val="344463"/>
                              </w:rPr>
                              <w:t>Follo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D6F5F1" id="_x0000_t202" coordsize="21600,21600" o:spt="202" path="m,l,21600r21600,l21600,xe">
                <v:stroke joinstyle="miter"/>
                <v:path gradientshapeok="t" o:connecttype="rect"/>
              </v:shapetype>
              <v:shape id="Text Box 5" o:spid="_x0000_s1026" type="#_x0000_t202" style="position:absolute;margin-left:258pt;margin-top:-20.25pt;width:74.25pt;height:24.7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" filled="f" stroked="f" strokeweight=".5pt">
                <v:textbox>
                  <w:txbxContent>
                    <w:p w14:paraId="6237495C" w14:textId="77777777" w:rsidR="008148E0" w:rsidRPr="008148E0" w:rsidRDefault="008148E0">
                      <w:pPr>
                        <w:rPr>
                          <w:rFonts w:ascii="Poppins Light" w:hAnsi="Poppins Light" w:cs="Poppins Light"/>
                          <w:color w:val="344463"/>
                        </w:rPr>
                      </w:pPr>
                      <w:r w:rsidRPr="008148E0">
                        <w:rPr>
                          <w:rFonts w:ascii="Poppins Light" w:hAnsi="Poppins Light" w:cs="Poppins Light"/>
                          <w:color w:val="344463"/>
                        </w:rPr>
                        <w:t>Followers:</w:t>
                      </w:r>
                    </w:p>
                  </w:txbxContent>
                </v:textbox>
              </v:shape>
            </w:pict>
          </mc:Fallback>
        </mc:AlternateContent>
      </w:r>
      <w:r w:rsidR="008148E0">
        <w:rPr>
          <w:noProof/>
        </w:rPr>
        <mc:AlternateContent>
          <mc:Choice Requires="wps">
            <w:drawing>
              <wp:anchor distT="0" distB="0" distL="114300" distR="114300" simplePos="0" relativeHeight="251637760" behindDoc="0" locked="0" layoutInCell="1" allowOverlap="1" wp14:anchorId="715BC1C9" wp14:editId="682638C6">
                <wp:simplePos x="0" y="0"/>
                <wp:positionH relativeFrom="column">
                  <wp:posOffset>3276601</wp:posOffset>
                </wp:positionH>
                <wp:positionV relativeFrom="paragraph">
                  <wp:posOffset>-504825</wp:posOffset>
                </wp:positionV>
                <wp:extent cx="1162050" cy="314325"/>
                <wp:effectExtent l="0" t="0" r="0" b="0"/>
                <wp:wrapNone/>
                <wp:docPr id="4" name="Text Box 4"/>
                <wp:cNvGraphicFramePr/>
                <a:graphic xmlns:a="http://schemas.openxmlformats.org/drawingml/2006/main">
                  <a:graphicData uri="http://schemas.microsoft.com/office/word/2010/wordprocessingShape">
                    <wps:wsp>
                      <wps:cNvSpPr txBox="1"/>
                      <wps:spPr>
                        <a:xfrm>
                          <a:off x="0" y="0"/>
                          <a:ext cx="11620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93325A"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Stati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5BC1C9" id="Text Box 4" o:spid="_x0000_s1027" type="#_x0000_t202" style="position:absolute;margin-left:258pt;margin-top:-39.75pt;width:91.5pt;height:24.7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" filled="f" stroked="f" strokeweight=".5pt">
                <v:textbox>
                  <w:txbxContent>
                    <w:p w14:paraId="5193325A"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Statistics</w:t>
                      </w:r>
                    </w:p>
                  </w:txbxContent>
                </v:textbox>
              </v:shape>
            </w:pict>
          </mc:Fallback>
        </mc:AlternateContent>
      </w:r>
      <w:r w:rsidR="00BE2902">
        <w:rPr>
          <w:noProof/>
        </w:rPr>
        <mc:AlternateContent>
          <mc:Choice Requires="wps">
            <w:drawing>
              <wp:anchor distT="0" distB="0" distL="114300" distR="114300" simplePos="0" relativeHeight="251613176" behindDoc="0" locked="0" layoutInCell="1" allowOverlap="1" wp14:anchorId="1D5CEE68" wp14:editId="1132C388">
                <wp:simplePos x="0" y="0"/>
                <wp:positionH relativeFrom="margin">
                  <wp:align>center</wp:align>
                </wp:positionH>
                <wp:positionV relativeFrom="margin">
                  <wp:align>center</wp:align>
                </wp:positionV>
                <wp:extent cx="7781544" cy="10917936"/>
                <wp:effectExtent l="0" t="0" r="0" b="0"/>
                <wp:wrapNone/>
                <wp:docPr id="1" name="Rectangle 1"/>
                <wp:cNvGraphicFramePr/>
                <a:graphic xmlns:a="http://schemas.openxmlformats.org/drawingml/2006/main">
                  <a:graphicData uri="http://schemas.microsoft.com/office/word/2010/wordprocessingShape">
                    <wps:wsp>
                      <wps:cNvSpPr/>
                      <wps:spPr>
                        <a:xfrm>
                          <a:off x="0" y="0"/>
                          <a:ext cx="7781544" cy="1091793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576F61" id="Rectangle 1" o:spid="_x0000_s1026" style="position:absolute;margin-left:0;margin-top:0;width:612.7pt;height:859.7pt;z-index:2516131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" filled="f" stroked="f" strokeweight="1pt">
                <w10:wrap anchorx="margin" anchory="margin"/>
              </v:rect>
            </w:pict>
          </mc:Fallback>
        </mc:AlternateContent>
      </w:r>
    </w:p>
    <w:p w14:paraId="0F0660A6" w14:textId="252B2BA0" w:rsidR="00BE2902" w:rsidRDefault="00B069AF">
      <w:r>
        <w:rPr>
          <w:noProof/>
        </w:rPr>
        <mc:AlternateContent>
          <mc:Choice Requires="wps">
            <w:drawing>
              <wp:anchor distT="0" distB="0" distL="114300" distR="114300" simplePos="0" relativeHeight="251635712" behindDoc="0" locked="0" layoutInCell="1" allowOverlap="1" wp14:anchorId="559CBC96" wp14:editId="7FFA9718">
                <wp:simplePos x="0" y="0"/>
                <wp:positionH relativeFrom="column">
                  <wp:posOffset>-504825</wp:posOffset>
                </wp:positionH>
                <wp:positionV relativeFrom="paragraph">
                  <wp:posOffset>1057275</wp:posOffset>
                </wp:positionV>
                <wp:extent cx="3038475" cy="1276350"/>
                <wp:effectExtent l="0" t="0" r="0" b="0"/>
                <wp:wrapNone/>
                <wp:docPr id="3" name="Text Box 3"/>
                <wp:cNvGraphicFramePr/>
                <a:graphic xmlns:a="http://schemas.openxmlformats.org/drawingml/2006/main">
                  <a:graphicData uri="http://schemas.microsoft.com/office/word/2010/wordprocessingShape">
                    <wps:wsp>
                      <wps:cNvSpPr txBox="1"/>
                      <wps:spPr>
                        <a:xfrm>
                          <a:off x="0" y="0"/>
                          <a:ext cx="3038475" cy="1276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AE1030" w14:textId="3BCC843A" w:rsidR="008148E0" w:rsidRPr="008148E0" w:rsidRDefault="00B069AF">
                            <w:pPr>
                              <w:rPr>
                                <w:rFonts w:ascii="Poppins Black" w:hAnsi="Poppins Black" w:cs="Poppins Black"/>
                                <w:sz w:val="44"/>
                                <w:szCs w:val="44"/>
                              </w:rPr>
                            </w:pPr>
                            <w:r>
                              <w:rPr>
                                <w:rFonts w:ascii="Poppins Black" w:hAnsi="Poppins Black" w:cs="Poppins Black"/>
                                <w:color w:val="FFFFFF" w:themeColor="background1"/>
                                <w:sz w:val="44"/>
                                <w:szCs w:val="44"/>
                              </w:rPr>
                              <w:t xml:space="preserve">STARTUP MEDIA </w:t>
                            </w:r>
                            <w:r w:rsidRPr="00B069AF">
                              <w:rPr>
                                <w:rFonts w:ascii="Poppins Black" w:hAnsi="Poppins Black" w:cs="Poppins Black"/>
                                <w:color w:val="FFC000"/>
                                <w:sz w:val="44"/>
                                <w:szCs w:val="44"/>
                              </w:rPr>
                              <w:t>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9CBC96" id="Text Box 3" o:spid="_x0000_s1028" type="#_x0000_t202" style="position:absolute;margin-left:-39.75pt;margin-top:83.25pt;width:239.25pt;height:100.5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" filled="f" stroked="f" strokeweight=".5pt">
                <v:textbox>
                  <w:txbxContent>
                    <w:p w14:paraId="1BAE1030" w14:textId="3BCC843A" w:rsidR="008148E0" w:rsidRPr="008148E0" w:rsidRDefault="00B069AF">
                      <w:pPr>
                        <w:rPr>
                          <w:rFonts w:ascii="Poppins Black" w:hAnsi="Poppins Black" w:cs="Poppins Black"/>
                          <w:sz w:val="44"/>
                          <w:szCs w:val="44"/>
                        </w:rPr>
                      </w:pPr>
                      <w:r>
                        <w:rPr>
                          <w:rFonts w:ascii="Poppins Black" w:hAnsi="Poppins Black" w:cs="Poppins Black"/>
                          <w:color w:val="FFFFFF" w:themeColor="background1"/>
                          <w:sz w:val="44"/>
                          <w:szCs w:val="44"/>
                        </w:rPr>
                        <w:t xml:space="preserve">STARTUP MEDIA </w:t>
                      </w:r>
                      <w:r w:rsidRPr="00B069AF">
                        <w:rPr>
                          <w:rFonts w:ascii="Poppins Black" w:hAnsi="Poppins Black" w:cs="Poppins Black"/>
                          <w:color w:val="FFC000"/>
                          <w:sz w:val="44"/>
                          <w:szCs w:val="44"/>
                        </w:rPr>
                        <w:t>COMPANY</w:t>
                      </w:r>
                    </w:p>
                  </w:txbxContent>
                </v:textbox>
              </v:shape>
            </w:pict>
          </mc:Fallback>
        </mc:AlternateContent>
      </w:r>
      <w:r w:rsidR="003D000C">
        <w:rPr>
          <w:noProof/>
        </w:rPr>
        <mc:AlternateContent>
          <mc:Choice Requires="wps">
            <w:drawing>
              <wp:anchor distT="0" distB="0" distL="114300" distR="114300" simplePos="0" relativeHeight="251630590" behindDoc="0" locked="0" layoutInCell="1" allowOverlap="1" wp14:anchorId="6383F146" wp14:editId="57CC0576">
                <wp:simplePos x="0" y="0"/>
                <wp:positionH relativeFrom="margin">
                  <wp:posOffset>-972922</wp:posOffset>
                </wp:positionH>
                <wp:positionV relativeFrom="paragraph">
                  <wp:posOffset>8828989</wp:posOffset>
                </wp:positionV>
                <wp:extent cx="7680960" cy="673074"/>
                <wp:effectExtent l="0" t="0" r="0" b="0"/>
                <wp:wrapNone/>
                <wp:docPr id="60" name="Rectangle 60"/>
                <wp:cNvGraphicFramePr/>
                <a:graphic xmlns:a="http://schemas.openxmlformats.org/drawingml/2006/main">
                  <a:graphicData uri="http://schemas.microsoft.com/office/word/2010/wordprocessingShape">
                    <wps:wsp>
                      <wps:cNvSpPr/>
                      <wps:spPr>
                        <a:xfrm>
                          <a:off x="0" y="0"/>
                          <a:ext cx="7680960" cy="673074"/>
                        </a:xfrm>
                        <a:prstGeom prst="rect">
                          <a:avLst/>
                        </a:prstGeom>
                        <a:solidFill>
                          <a:srgbClr val="3444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0CF118" id="Rectangle 60" o:spid="_x0000_s1026" style="position:absolute;margin-left:-76.6pt;margin-top:695.2pt;width:604.8pt;height:53pt;z-index:2516305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" fillcolor="#344463" stroked="f" strokeweight="1pt">
                <w10:wrap anchorx="margin"/>
              </v:rect>
            </w:pict>
          </mc:Fallback>
        </mc:AlternateContent>
      </w:r>
      <w:r w:rsidR="00436C09">
        <w:rPr>
          <w:noProof/>
        </w:rPr>
        <mc:AlternateContent>
          <mc:Choice Requires="wps">
            <w:drawing>
              <wp:anchor distT="0" distB="0" distL="114300" distR="114300" simplePos="0" relativeHeight="251641856" behindDoc="0" locked="0" layoutInCell="1" allowOverlap="1" wp14:anchorId="48FA6372" wp14:editId="48C5F59D">
                <wp:simplePos x="0" y="0"/>
                <wp:positionH relativeFrom="column">
                  <wp:posOffset>3073705</wp:posOffset>
                </wp:positionH>
                <wp:positionV relativeFrom="paragraph">
                  <wp:posOffset>1431290</wp:posOffset>
                </wp:positionV>
                <wp:extent cx="1438275" cy="314325"/>
                <wp:effectExtent l="0" t="0" r="0" b="0"/>
                <wp:wrapNone/>
                <wp:docPr id="6" name="Text Box 6"/>
                <wp:cNvGraphicFramePr/>
                <a:graphic xmlns:a="http://schemas.openxmlformats.org/drawingml/2006/main">
                  <a:graphicData uri="http://schemas.microsoft.com/office/word/2010/wordprocessingShape">
                    <wps:wsp>
                      <wps:cNvSpPr txBox="1"/>
                      <wps:spPr>
                        <a:xfrm>
                          <a:off x="0" y="0"/>
                          <a:ext cx="14382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776A83" w14:textId="77777777" w:rsidR="008148E0" w:rsidRPr="008148E0" w:rsidRDefault="008148E0">
                            <w:pPr>
                              <w:rPr>
                                <w:rFonts w:ascii="Poppins Black" w:hAnsi="Poppins Black" w:cs="Poppins Black"/>
                                <w:color w:val="FFFFFF" w:themeColor="background1"/>
                                <w:sz w:val="28"/>
                                <w:szCs w:val="28"/>
                              </w:rPr>
                            </w:pPr>
                            <w:r w:rsidRPr="008148E0">
                              <w:rPr>
                                <w:rFonts w:ascii="Poppins Black" w:hAnsi="Poppins Black" w:cs="Poppins Black"/>
                                <w:color w:val="FFFFFF" w:themeColor="background1"/>
                                <w:sz w:val="28"/>
                                <w:szCs w:val="28"/>
                              </w:rPr>
                              <w:t>BIOGRAP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A6372" id="Text Box 6" o:spid="_x0000_s1029" type="#_x0000_t202" style="position:absolute;margin-left:242pt;margin-top:112.7pt;width:113.25pt;height:24.7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" filled="f" stroked="f" strokeweight=".5pt">
                <v:textbox>
                  <w:txbxContent>
                    <w:p w14:paraId="61776A83" w14:textId="77777777" w:rsidR="008148E0" w:rsidRPr="008148E0" w:rsidRDefault="008148E0">
                      <w:pPr>
                        <w:rPr>
                          <w:rFonts w:ascii="Poppins Black" w:hAnsi="Poppins Black" w:cs="Poppins Black"/>
                          <w:color w:val="FFFFFF" w:themeColor="background1"/>
                          <w:sz w:val="28"/>
                          <w:szCs w:val="28"/>
                        </w:rPr>
                      </w:pPr>
                      <w:r w:rsidRPr="008148E0">
                        <w:rPr>
                          <w:rFonts w:ascii="Poppins Black" w:hAnsi="Poppins Black" w:cs="Poppins Black"/>
                          <w:color w:val="FFFFFF" w:themeColor="background1"/>
                          <w:sz w:val="28"/>
                          <w:szCs w:val="28"/>
                        </w:rPr>
                        <w:t>BIOGRAPHY</w:t>
                      </w:r>
                    </w:p>
                  </w:txbxContent>
                </v:textbox>
              </v:shape>
            </w:pict>
          </mc:Fallback>
        </mc:AlternateContent>
      </w:r>
      <w:r w:rsidR="00436C09">
        <w:rPr>
          <w:noProof/>
        </w:rPr>
        <mc:AlternateContent>
          <mc:Choice Requires="wps">
            <w:drawing>
              <wp:anchor distT="0" distB="0" distL="114300" distR="114300" simplePos="0" relativeHeight="251767808" behindDoc="0" locked="0" layoutInCell="1" allowOverlap="1" wp14:anchorId="6D6C62C5" wp14:editId="56ED8F8C">
                <wp:simplePos x="0" y="0"/>
                <wp:positionH relativeFrom="column">
                  <wp:posOffset>3084525</wp:posOffset>
                </wp:positionH>
                <wp:positionV relativeFrom="paragraph">
                  <wp:posOffset>1744980</wp:posOffset>
                </wp:positionV>
                <wp:extent cx="3286125" cy="1025718"/>
                <wp:effectExtent l="0" t="0" r="0" b="3175"/>
                <wp:wrapNone/>
                <wp:docPr id="99" name="Text Box 99"/>
                <wp:cNvGraphicFramePr/>
                <a:graphic xmlns:a="http://schemas.openxmlformats.org/drawingml/2006/main">
                  <a:graphicData uri="http://schemas.microsoft.com/office/word/2010/wordprocessingShape">
                    <wps:wsp>
                      <wps:cNvSpPr txBox="1"/>
                      <wps:spPr>
                        <a:xfrm>
                          <a:off x="0" y="0"/>
                          <a:ext cx="3286125" cy="10257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276B84" w14:textId="77777777" w:rsidR="0004390F" w:rsidRPr="0004390F" w:rsidRDefault="0004390F" w:rsidP="00FD7D29">
                            <w:pPr>
                              <w:spacing w:line="260" w:lineRule="exact"/>
                              <w:rPr>
                                <w:rFonts w:ascii="Poppins Light" w:hAnsi="Poppins Light" w:cs="Poppins Light"/>
                                <w:color w:val="FFFFFF" w:themeColor="background1"/>
                              </w:rPr>
                            </w:pPr>
                            <w:r w:rsidRPr="0004390F">
                              <w:rPr>
                                <w:rFonts w:ascii="Poppins Light" w:hAnsi="Poppins Light" w:cs="Poppins Light"/>
                                <w:color w:val="FFFFFF" w:themeColor="background1"/>
                              </w:rPr>
                              <w:t xml:space="preserve">Redstone Codes is a startup company that began in the year 2025. The company’s products and services include custom computer programs and </w:t>
                            </w:r>
                            <w:proofErr w:type="spellStart"/>
                            <w:r w:rsidRPr="0004390F">
                              <w:rPr>
                                <w:rFonts w:ascii="Poppins Light" w:hAnsi="Poppins Light" w:cs="Poppins Light"/>
                                <w:color w:val="FFFFFF" w:themeColor="background1"/>
                              </w:rPr>
                              <w:t>applications.They</w:t>
                            </w:r>
                            <w:proofErr w:type="spellEnd"/>
                            <w:r w:rsidRPr="0004390F">
                              <w:rPr>
                                <w:rFonts w:ascii="Poppins Light" w:hAnsi="Poppins Light" w:cs="Poppins Light"/>
                                <w:color w:val="FFFFFF" w:themeColor="background1"/>
                              </w:rPr>
                              <w:t xml:space="preserve"> currently have around 100 employees.</w:t>
                            </w:r>
                            <w:r w:rsidRPr="0004390F">
                              <w:rPr>
                                <w:rFonts w:ascii="Poppins Light" w:hAnsi="Poppins Light" w:cs="Poppins Light"/>
                                <w:color w:val="FFFFFF" w:themeColor="background1"/>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C62C5" id="Text Box 99" o:spid="_x0000_s1030" type="#_x0000_t202" style="position:absolute;margin-left:242.9pt;margin-top:137.4pt;width:258.75pt;height:80.7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" filled="f" stroked="f" strokeweight=".5pt">
                <v:textbox>
                  <w:txbxContent>
                    <w:p w14:paraId="0F276B84" w14:textId="77777777" w:rsidR="0004390F" w:rsidRPr="0004390F" w:rsidRDefault="0004390F" w:rsidP="00FD7D29">
                      <w:pPr>
                        <w:spacing w:line="260" w:lineRule="exact"/>
                        <w:rPr>
                          <w:rFonts w:ascii="Poppins Light" w:hAnsi="Poppins Light" w:cs="Poppins Light"/>
                          <w:color w:val="FFFFFF" w:themeColor="background1"/>
                        </w:rPr>
                      </w:pPr>
                      <w:r w:rsidRPr="0004390F">
                        <w:rPr>
                          <w:rFonts w:ascii="Poppins Light" w:hAnsi="Poppins Light" w:cs="Poppins Light"/>
                          <w:color w:val="FFFFFF" w:themeColor="background1"/>
                        </w:rPr>
                        <w:t xml:space="preserve">Redstone Codes is a startup company that began in the year 2025. The company’s products and services include custom computer programs and </w:t>
                      </w:r>
                      <w:proofErr w:type="spellStart"/>
                      <w:r w:rsidRPr="0004390F">
                        <w:rPr>
                          <w:rFonts w:ascii="Poppins Light" w:hAnsi="Poppins Light" w:cs="Poppins Light"/>
                          <w:color w:val="FFFFFF" w:themeColor="background1"/>
                        </w:rPr>
                        <w:t>applications.They</w:t>
                      </w:r>
                      <w:proofErr w:type="spellEnd"/>
                      <w:r w:rsidRPr="0004390F">
                        <w:rPr>
                          <w:rFonts w:ascii="Poppins Light" w:hAnsi="Poppins Light" w:cs="Poppins Light"/>
                          <w:color w:val="FFFFFF" w:themeColor="background1"/>
                        </w:rPr>
                        <w:t xml:space="preserve"> currently have around 100 employees.</w:t>
                      </w:r>
                      <w:r w:rsidRPr="0004390F">
                        <w:rPr>
                          <w:rFonts w:ascii="Poppins Light" w:hAnsi="Poppins Light" w:cs="Poppins Light"/>
                          <w:color w:val="FFFFFF" w:themeColor="background1"/>
                        </w:rPr>
                        <w:cr/>
                      </w:r>
                    </w:p>
                  </w:txbxContent>
                </v:textbox>
              </v:shape>
            </w:pict>
          </mc:Fallback>
        </mc:AlternateContent>
      </w:r>
      <w:r w:rsidR="005A0276">
        <w:rPr>
          <w:noProof/>
        </w:rPr>
        <mc:AlternateContent>
          <mc:Choice Requires="wps">
            <w:drawing>
              <wp:anchor distT="0" distB="0" distL="114300" distR="114300" simplePos="0" relativeHeight="251643904" behindDoc="0" locked="0" layoutInCell="1" allowOverlap="1" wp14:anchorId="694B22A7" wp14:editId="027D3EB5">
                <wp:simplePos x="0" y="0"/>
                <wp:positionH relativeFrom="column">
                  <wp:posOffset>-696290</wp:posOffset>
                </wp:positionH>
                <wp:positionV relativeFrom="paragraph">
                  <wp:posOffset>4300220</wp:posOffset>
                </wp:positionV>
                <wp:extent cx="1800225" cy="314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180022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00958A"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Available F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B22A7" id="Text Box 7" o:spid="_x0000_s1031" type="#_x0000_t202" style="position:absolute;margin-left:-54.85pt;margin-top:338.6pt;width:141.75pt;height:24.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" filled="f" stroked="f" strokeweight=".5pt">
                <v:textbox>
                  <w:txbxContent>
                    <w:p w14:paraId="1700958A"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Available For</w:t>
                      </w:r>
                    </w:p>
                  </w:txbxContent>
                </v:textbox>
              </v:shape>
            </w:pict>
          </mc:Fallback>
        </mc:AlternateContent>
      </w:r>
      <w:r w:rsidR="005A0276">
        <w:rPr>
          <w:noProof/>
        </w:rPr>
        <mc:AlternateContent>
          <mc:Choice Requires="wps">
            <w:drawing>
              <wp:anchor distT="0" distB="0" distL="114300" distR="114300" simplePos="0" relativeHeight="251658240" behindDoc="0" locked="0" layoutInCell="1" allowOverlap="1" wp14:anchorId="19DB57A9" wp14:editId="0EBEA0D4">
                <wp:simplePos x="0" y="0"/>
                <wp:positionH relativeFrom="column">
                  <wp:posOffset>-709269</wp:posOffset>
                </wp:positionH>
                <wp:positionV relativeFrom="paragraph">
                  <wp:posOffset>4557446</wp:posOffset>
                </wp:positionV>
                <wp:extent cx="2495550" cy="35242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49555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1D60F7" w14:textId="77777777" w:rsidR="00FD7D29" w:rsidRPr="00FD7D29" w:rsidRDefault="00FD7D29">
                            <w:pPr>
                              <w:rPr>
                                <w:rFonts w:ascii="Poppins Light" w:hAnsi="Poppins Light" w:cs="Poppins Light"/>
                                <w:color w:val="344463"/>
                              </w:rPr>
                            </w:pPr>
                            <w:r>
                              <w:rPr>
                                <w:rFonts w:ascii="Poppins Light" w:hAnsi="Poppins Light" w:cs="Poppins Light"/>
                                <w:color w:val="344463"/>
                              </w:rPr>
                              <w:t>Game Design • Softwar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B57A9" id="Text Box 14" o:spid="_x0000_s1032" type="#_x0000_t202" style="position:absolute;margin-left:-55.85pt;margin-top:358.85pt;width:196.5pt;height:2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" filled="f" stroked="f" strokeweight=".5pt">
                <v:textbox>
                  <w:txbxContent>
                    <w:p w14:paraId="141D60F7" w14:textId="77777777" w:rsidR="00FD7D29" w:rsidRPr="00FD7D29" w:rsidRDefault="00FD7D29">
                      <w:pPr>
                        <w:rPr>
                          <w:rFonts w:ascii="Poppins Light" w:hAnsi="Poppins Light" w:cs="Poppins Light"/>
                          <w:color w:val="344463"/>
                        </w:rPr>
                      </w:pPr>
                      <w:r>
                        <w:rPr>
                          <w:rFonts w:ascii="Poppins Light" w:hAnsi="Poppins Light" w:cs="Poppins Light"/>
                          <w:color w:val="344463"/>
                        </w:rPr>
                        <w:t>Game Design • Software Design</w:t>
                      </w:r>
                    </w:p>
                  </w:txbxContent>
                </v:textbox>
              </v:shape>
            </w:pict>
          </mc:Fallback>
        </mc:AlternateContent>
      </w:r>
      <w:r w:rsidR="005A0276">
        <w:rPr>
          <w:noProof/>
        </w:rPr>
        <mc:AlternateContent>
          <mc:Choice Requires="wps">
            <w:drawing>
              <wp:anchor distT="0" distB="0" distL="114300" distR="114300" simplePos="0" relativeHeight="251645952" behindDoc="0" locked="0" layoutInCell="1" allowOverlap="1" wp14:anchorId="422C927F" wp14:editId="42FCF5CB">
                <wp:simplePos x="0" y="0"/>
                <wp:positionH relativeFrom="column">
                  <wp:posOffset>-708990</wp:posOffset>
                </wp:positionH>
                <wp:positionV relativeFrom="paragraph">
                  <wp:posOffset>5219700</wp:posOffset>
                </wp:positionV>
                <wp:extent cx="1800225" cy="36195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002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523A7D"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Demo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C927F" id="Text Box 8" o:spid="_x0000_s1033" type="#_x0000_t202" style="position:absolute;margin-left:-55.85pt;margin-top:411pt;width:141.75pt;height:2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" filled="f" stroked="f" strokeweight=".5pt">
                <v:textbox>
                  <w:txbxContent>
                    <w:p w14:paraId="7B523A7D"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Demographics</w:t>
                      </w:r>
                    </w:p>
                  </w:txbxContent>
                </v:textbox>
              </v:shape>
            </w:pict>
          </mc:Fallback>
        </mc:AlternateContent>
      </w:r>
      <w:r w:rsidR="005A0276">
        <w:rPr>
          <w:noProof/>
        </w:rPr>
        <mc:AlternateContent>
          <mc:Choice Requires="wps">
            <w:drawing>
              <wp:anchor distT="0" distB="0" distL="114300" distR="114300" simplePos="0" relativeHeight="251625468" behindDoc="0" locked="0" layoutInCell="1" allowOverlap="1" wp14:anchorId="7D6E368C" wp14:editId="082F95D8">
                <wp:simplePos x="0" y="0"/>
                <wp:positionH relativeFrom="column">
                  <wp:posOffset>273685</wp:posOffset>
                </wp:positionH>
                <wp:positionV relativeFrom="paragraph">
                  <wp:posOffset>5601335</wp:posOffset>
                </wp:positionV>
                <wp:extent cx="253365" cy="262255"/>
                <wp:effectExtent l="0" t="0" r="0" b="4445"/>
                <wp:wrapNone/>
                <wp:docPr id="84"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3365" cy="262255"/>
                        </a:xfrm>
                        <a:custGeom>
                          <a:avLst/>
                          <a:gdLst>
                            <a:gd name="T0" fmla="*/ 79 w 80"/>
                            <a:gd name="T1" fmla="*/ 0 h 81"/>
                            <a:gd name="T2" fmla="*/ 3 w 80"/>
                            <a:gd name="T3" fmla="*/ 59 h 81"/>
                            <a:gd name="T4" fmla="*/ 0 w 80"/>
                            <a:gd name="T5" fmla="*/ 80 h 81"/>
                            <a:gd name="T6" fmla="*/ 28 w 80"/>
                            <a:gd name="T7" fmla="*/ 81 h 81"/>
                            <a:gd name="T8" fmla="*/ 30 w 80"/>
                            <a:gd name="T9" fmla="*/ 67 h 81"/>
                            <a:gd name="T10" fmla="*/ 80 w 80"/>
                            <a:gd name="T11" fmla="*/ 28 h 81"/>
                            <a:gd name="T12" fmla="*/ 79 w 80"/>
                            <a:gd name="T13" fmla="*/ 0 h 81"/>
                          </a:gdLst>
                          <a:ahLst/>
                          <a:cxnLst>
                            <a:cxn ang="0">
                              <a:pos x="T0" y="T1"/>
                            </a:cxn>
                            <a:cxn ang="0">
                              <a:pos x="T2" y="T3"/>
                            </a:cxn>
                            <a:cxn ang="0">
                              <a:pos x="T4" y="T5"/>
                            </a:cxn>
                            <a:cxn ang="0">
                              <a:pos x="T6" y="T7"/>
                            </a:cxn>
                            <a:cxn ang="0">
                              <a:pos x="T8" y="T9"/>
                            </a:cxn>
                            <a:cxn ang="0">
                              <a:pos x="T10" y="T11"/>
                            </a:cxn>
                            <a:cxn ang="0">
                              <a:pos x="T12" y="T13"/>
                            </a:cxn>
                          </a:cxnLst>
                          <a:rect l="0" t="0" r="r" b="b"/>
                          <a:pathLst>
                            <a:path w="80" h="81">
                              <a:moveTo>
                                <a:pt x="79" y="0"/>
                              </a:moveTo>
                              <a:cubicBezTo>
                                <a:pt x="44" y="0"/>
                                <a:pt x="13" y="25"/>
                                <a:pt x="3" y="59"/>
                              </a:cubicBezTo>
                              <a:cubicBezTo>
                                <a:pt x="2" y="64"/>
                                <a:pt x="0" y="72"/>
                                <a:pt x="0" y="80"/>
                              </a:cubicBezTo>
                              <a:cubicBezTo>
                                <a:pt x="28" y="81"/>
                                <a:pt x="28" y="81"/>
                                <a:pt x="28" y="81"/>
                              </a:cubicBezTo>
                              <a:cubicBezTo>
                                <a:pt x="28" y="77"/>
                                <a:pt x="29" y="72"/>
                                <a:pt x="30" y="67"/>
                              </a:cubicBezTo>
                              <a:cubicBezTo>
                                <a:pt x="36" y="44"/>
                                <a:pt x="57" y="28"/>
                                <a:pt x="80" y="28"/>
                              </a:cubicBezTo>
                              <a:lnTo>
                                <a:pt x="79" y="0"/>
                              </a:ln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234BDD70" id="Freeform 33" o:spid="_x0000_s1026" style="position:absolute;margin-left:21.55pt;margin-top:441.05pt;width:19.95pt;height:20.65pt;z-index:251625468;visibility:visible;mso-wrap-style:square;mso-wrap-distance-left:9pt;mso-wrap-distance-top:0;mso-wrap-distance-right:9pt;mso-wrap-distance-bottom:0;mso-position-horizontal:absolute;mso-position-horizontal-relative:text;mso-position-vertical:absolute;mso-position-vertical-relative:text;v-text-anchor:top" coordsize="80,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" path="m79,c44,,13,25,3,59,2,64,,72,,80v28,1,28,1,28,1c28,77,29,72,30,67,36,44,57,28,80,28l79,xe" fillcolor="#344463" stroked="f">
                <v:path arrowok="t" o:connecttype="custom" o:connectlocs="250198,0;9501,191025;0,259017;88678,262255;95012,216927;253365,90656;250198,0" o:connectangles="0,0,0,0,0,0,0"/>
              </v:shape>
            </w:pict>
          </mc:Fallback>
        </mc:AlternateContent>
      </w:r>
      <w:r w:rsidR="005A0276">
        <w:rPr>
          <w:noProof/>
        </w:rPr>
        <mc:AlternateContent>
          <mc:Choice Requires="wps">
            <w:drawing>
              <wp:anchor distT="0" distB="0" distL="114300" distR="114300" simplePos="0" relativeHeight="251624444" behindDoc="0" locked="0" layoutInCell="1" allowOverlap="1" wp14:anchorId="2494320C" wp14:editId="6450C123">
                <wp:simplePos x="0" y="0"/>
                <wp:positionH relativeFrom="column">
                  <wp:posOffset>1893570</wp:posOffset>
                </wp:positionH>
                <wp:positionV relativeFrom="paragraph">
                  <wp:posOffset>5601335</wp:posOffset>
                </wp:positionV>
                <wp:extent cx="265430" cy="443230"/>
                <wp:effectExtent l="0" t="0" r="1270" b="0"/>
                <wp:wrapNone/>
                <wp:docPr id="83" name="Freeform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5430" cy="443230"/>
                        </a:xfrm>
                        <a:custGeom>
                          <a:avLst/>
                          <a:gdLst>
                            <a:gd name="T0" fmla="*/ 34 w 84"/>
                            <a:gd name="T1" fmla="*/ 67 h 137"/>
                            <a:gd name="T2" fmla="*/ 84 w 84"/>
                            <a:gd name="T3" fmla="*/ 28 h 137"/>
                            <a:gd name="T4" fmla="*/ 84 w 84"/>
                            <a:gd name="T5" fmla="*/ 0 h 137"/>
                            <a:gd name="T6" fmla="*/ 7 w 84"/>
                            <a:gd name="T7" fmla="*/ 59 h 137"/>
                            <a:gd name="T8" fmla="*/ 28 w 84"/>
                            <a:gd name="T9" fmla="*/ 137 h 137"/>
                            <a:gd name="T10" fmla="*/ 48 w 84"/>
                            <a:gd name="T11" fmla="*/ 118 h 137"/>
                            <a:gd name="T12" fmla="*/ 34 w 84"/>
                            <a:gd name="T13" fmla="*/ 67 h 137"/>
                          </a:gdLst>
                          <a:ahLst/>
                          <a:cxnLst>
                            <a:cxn ang="0">
                              <a:pos x="T0" y="T1"/>
                            </a:cxn>
                            <a:cxn ang="0">
                              <a:pos x="T2" y="T3"/>
                            </a:cxn>
                            <a:cxn ang="0">
                              <a:pos x="T4" y="T5"/>
                            </a:cxn>
                            <a:cxn ang="0">
                              <a:pos x="T6" y="T7"/>
                            </a:cxn>
                            <a:cxn ang="0">
                              <a:pos x="T8" y="T9"/>
                            </a:cxn>
                            <a:cxn ang="0">
                              <a:pos x="T10" y="T11"/>
                            </a:cxn>
                            <a:cxn ang="0">
                              <a:pos x="T12" y="T13"/>
                            </a:cxn>
                          </a:cxnLst>
                          <a:rect l="0" t="0" r="r" b="b"/>
                          <a:pathLst>
                            <a:path w="84" h="137">
                              <a:moveTo>
                                <a:pt x="34" y="67"/>
                              </a:moveTo>
                              <a:cubicBezTo>
                                <a:pt x="40" y="44"/>
                                <a:pt x="61" y="28"/>
                                <a:pt x="84" y="28"/>
                              </a:cubicBezTo>
                              <a:cubicBezTo>
                                <a:pt x="84" y="0"/>
                                <a:pt x="84" y="0"/>
                                <a:pt x="84" y="0"/>
                              </a:cubicBezTo>
                              <a:cubicBezTo>
                                <a:pt x="48" y="0"/>
                                <a:pt x="17" y="25"/>
                                <a:pt x="7" y="59"/>
                              </a:cubicBezTo>
                              <a:cubicBezTo>
                                <a:pt x="0" y="87"/>
                                <a:pt x="8" y="117"/>
                                <a:pt x="28" y="137"/>
                              </a:cubicBezTo>
                              <a:cubicBezTo>
                                <a:pt x="48" y="118"/>
                                <a:pt x="48" y="118"/>
                                <a:pt x="48" y="118"/>
                              </a:cubicBezTo>
                              <a:cubicBezTo>
                                <a:pt x="34" y="104"/>
                                <a:pt x="29" y="85"/>
                                <a:pt x="34" y="67"/>
                              </a:cubicBez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6CC7398E" id="Freeform 32" o:spid="_x0000_s1026" style="position:absolute;margin-left:149.1pt;margin-top:441.05pt;width:20.9pt;height:34.9pt;z-index:251624444;visibility:visible;mso-wrap-style:square;mso-wrap-distance-left:9pt;mso-wrap-distance-top:0;mso-wrap-distance-right:9pt;mso-wrap-distance-bottom:0;mso-position-horizontal:absolute;mso-position-horizontal-relative:text;mso-position-vertical:absolute;mso-position-vertical-relative:text;v-text-anchor:top" coordsize="84,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" path="m34,67c40,44,61,28,84,28,84,,84,,84,,48,,17,25,7,59,,87,8,117,28,137,48,118,48,118,48,118,34,104,29,85,34,67xe" fillcolor="#344463" stroked="f">
                <v:path arrowok="t" o:connecttype="custom" o:connectlocs="107436,216762;265430,90587;265430,0;22119,190880;88477,443230;151674,381760;107436,216762" o:connectangles="0,0,0,0,0,0,0"/>
              </v:shape>
            </w:pict>
          </mc:Fallback>
        </mc:AlternateContent>
      </w:r>
      <w:r w:rsidR="005A0276">
        <w:rPr>
          <w:noProof/>
        </w:rPr>
        <mc:AlternateContent>
          <mc:Choice Requires="wps">
            <w:drawing>
              <wp:anchor distT="0" distB="0" distL="114300" distR="114300" simplePos="0" relativeHeight="251623420" behindDoc="0" locked="0" layoutInCell="1" allowOverlap="1" wp14:anchorId="090E4033" wp14:editId="02C187E6">
                <wp:simplePos x="0" y="0"/>
                <wp:positionH relativeFrom="column">
                  <wp:posOffset>1064260</wp:posOffset>
                </wp:positionH>
                <wp:positionV relativeFrom="paragraph">
                  <wp:posOffset>5601335</wp:posOffset>
                </wp:positionV>
                <wp:extent cx="461645" cy="521335"/>
                <wp:effectExtent l="0" t="0" r="0" b="0"/>
                <wp:wrapNone/>
                <wp:docPr id="82"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1645" cy="521335"/>
                        </a:xfrm>
                        <a:custGeom>
                          <a:avLst/>
                          <a:gdLst>
                            <a:gd name="T0" fmla="*/ 126 w 146"/>
                            <a:gd name="T1" fmla="*/ 118 h 161"/>
                            <a:gd name="T2" fmla="*/ 75 w 146"/>
                            <a:gd name="T3" fmla="*/ 132 h 161"/>
                            <a:gd name="T4" fmla="*/ 38 w 146"/>
                            <a:gd name="T5" fmla="*/ 67 h 161"/>
                            <a:gd name="T6" fmla="*/ 89 w 146"/>
                            <a:gd name="T7" fmla="*/ 28 h 161"/>
                            <a:gd name="T8" fmla="*/ 89 w 146"/>
                            <a:gd name="T9" fmla="*/ 28 h 161"/>
                            <a:gd name="T10" fmla="*/ 89 w 146"/>
                            <a:gd name="T11" fmla="*/ 0 h 161"/>
                            <a:gd name="T12" fmla="*/ 89 w 146"/>
                            <a:gd name="T13" fmla="*/ 0 h 161"/>
                            <a:gd name="T14" fmla="*/ 11 w 146"/>
                            <a:gd name="T15" fmla="*/ 60 h 161"/>
                            <a:gd name="T16" fmla="*/ 68 w 146"/>
                            <a:gd name="T17" fmla="*/ 159 h 161"/>
                            <a:gd name="T18" fmla="*/ 88 w 146"/>
                            <a:gd name="T19" fmla="*/ 161 h 161"/>
                            <a:gd name="T20" fmla="*/ 146 w 146"/>
                            <a:gd name="T21" fmla="*/ 138 h 161"/>
                            <a:gd name="T22" fmla="*/ 126 w 146"/>
                            <a:gd name="T23" fmla="*/ 118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46" h="161">
                              <a:moveTo>
                                <a:pt x="126" y="118"/>
                              </a:moveTo>
                              <a:cubicBezTo>
                                <a:pt x="113" y="131"/>
                                <a:pt x="93" y="136"/>
                                <a:pt x="75" y="132"/>
                              </a:cubicBezTo>
                              <a:cubicBezTo>
                                <a:pt x="47" y="124"/>
                                <a:pt x="31" y="95"/>
                                <a:pt x="38" y="67"/>
                              </a:cubicBezTo>
                              <a:cubicBezTo>
                                <a:pt x="44" y="44"/>
                                <a:pt x="65" y="28"/>
                                <a:pt x="89" y="28"/>
                              </a:cubicBezTo>
                              <a:cubicBezTo>
                                <a:pt x="89" y="28"/>
                                <a:pt x="89" y="28"/>
                                <a:pt x="89" y="28"/>
                              </a:cubicBezTo>
                              <a:cubicBezTo>
                                <a:pt x="89" y="0"/>
                                <a:pt x="89" y="0"/>
                                <a:pt x="89" y="0"/>
                              </a:cubicBezTo>
                              <a:cubicBezTo>
                                <a:pt x="89" y="0"/>
                                <a:pt x="89" y="0"/>
                                <a:pt x="89" y="0"/>
                              </a:cubicBezTo>
                              <a:cubicBezTo>
                                <a:pt x="52" y="0"/>
                                <a:pt x="20" y="25"/>
                                <a:pt x="11" y="60"/>
                              </a:cubicBezTo>
                              <a:cubicBezTo>
                                <a:pt x="0" y="103"/>
                                <a:pt x="25" y="147"/>
                                <a:pt x="68" y="159"/>
                              </a:cubicBezTo>
                              <a:cubicBezTo>
                                <a:pt x="75" y="160"/>
                                <a:pt x="82" y="161"/>
                                <a:pt x="88" y="161"/>
                              </a:cubicBezTo>
                              <a:cubicBezTo>
                                <a:pt x="110" y="161"/>
                                <a:pt x="130" y="153"/>
                                <a:pt x="146" y="138"/>
                              </a:cubicBezTo>
                              <a:lnTo>
                                <a:pt x="126" y="118"/>
                              </a:ln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F11F40D" id="Freeform 31" o:spid="_x0000_s1026" style="position:absolute;margin-left:83.8pt;margin-top:441.05pt;width:36.35pt;height:41.05pt;z-index:251623420;visibility:visible;mso-wrap-style:square;mso-wrap-distance-left:9pt;mso-wrap-distance-top:0;mso-wrap-distance-right:9pt;mso-wrap-distance-bottom:0;mso-position-horizontal:absolute;mso-position-horizontal-relative:text;mso-position-vertical:absolute;mso-position-vertical-relative:text;v-text-anchor:top" coordsize="146,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" path="m126,118v-13,13,-33,18,-51,14c47,124,31,95,38,67,44,44,65,28,89,28v,,,,,c89,,89,,89,v,,,,,c52,,20,25,11,60,,103,25,147,68,159v7,1,14,2,20,2c110,161,130,153,146,138l126,118xe" fillcolor="#344463" stroked="f">
                <v:path arrowok="t" o:connecttype="custom" o:connectlocs="398406,382096;237146,427430;120154,216953;281414,90667;281414,90667;281414,0;281414,0;34781,194286;215013,514859;278252,521335;461645,446859;398406,382096" o:connectangles="0,0,0,0,0,0,0,0,0,0,0,0"/>
              </v:shape>
            </w:pict>
          </mc:Fallback>
        </mc:AlternateContent>
      </w:r>
      <w:r w:rsidR="005A0276">
        <w:rPr>
          <w:noProof/>
        </w:rPr>
        <mc:AlternateContent>
          <mc:Choice Requires="wps">
            <w:drawing>
              <wp:anchor distT="0" distB="0" distL="114300" distR="114300" simplePos="0" relativeHeight="251622396" behindDoc="0" locked="0" layoutInCell="1" allowOverlap="1" wp14:anchorId="55872BD7" wp14:editId="3DA9B42B">
                <wp:simplePos x="0" y="0"/>
                <wp:positionH relativeFrom="column">
                  <wp:posOffset>-570230</wp:posOffset>
                </wp:positionH>
                <wp:positionV relativeFrom="paragraph">
                  <wp:posOffset>5601335</wp:posOffset>
                </wp:positionV>
                <wp:extent cx="461645" cy="521335"/>
                <wp:effectExtent l="0" t="0" r="0" b="0"/>
                <wp:wrapNone/>
                <wp:docPr id="81"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1645" cy="521335"/>
                        </a:xfrm>
                        <a:custGeom>
                          <a:avLst/>
                          <a:gdLst>
                            <a:gd name="T0" fmla="*/ 126 w 146"/>
                            <a:gd name="T1" fmla="*/ 118 h 161"/>
                            <a:gd name="T2" fmla="*/ 76 w 146"/>
                            <a:gd name="T3" fmla="*/ 132 h 161"/>
                            <a:gd name="T4" fmla="*/ 38 w 146"/>
                            <a:gd name="T5" fmla="*/ 67 h 161"/>
                            <a:gd name="T6" fmla="*/ 89 w 146"/>
                            <a:gd name="T7" fmla="*/ 28 h 161"/>
                            <a:gd name="T8" fmla="*/ 89 w 146"/>
                            <a:gd name="T9" fmla="*/ 28 h 161"/>
                            <a:gd name="T10" fmla="*/ 89 w 146"/>
                            <a:gd name="T11" fmla="*/ 0 h 161"/>
                            <a:gd name="T12" fmla="*/ 89 w 146"/>
                            <a:gd name="T13" fmla="*/ 0 h 161"/>
                            <a:gd name="T14" fmla="*/ 11 w 146"/>
                            <a:gd name="T15" fmla="*/ 60 h 161"/>
                            <a:gd name="T16" fmla="*/ 69 w 146"/>
                            <a:gd name="T17" fmla="*/ 159 h 161"/>
                            <a:gd name="T18" fmla="*/ 89 w 146"/>
                            <a:gd name="T19" fmla="*/ 161 h 161"/>
                            <a:gd name="T20" fmla="*/ 146 w 146"/>
                            <a:gd name="T21" fmla="*/ 138 h 161"/>
                            <a:gd name="T22" fmla="*/ 126 w 146"/>
                            <a:gd name="T23" fmla="*/ 118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46" h="161">
                              <a:moveTo>
                                <a:pt x="126" y="118"/>
                              </a:moveTo>
                              <a:cubicBezTo>
                                <a:pt x="113" y="131"/>
                                <a:pt x="94" y="136"/>
                                <a:pt x="76" y="132"/>
                              </a:cubicBezTo>
                              <a:cubicBezTo>
                                <a:pt x="48" y="124"/>
                                <a:pt x="31" y="95"/>
                                <a:pt x="38" y="67"/>
                              </a:cubicBezTo>
                              <a:cubicBezTo>
                                <a:pt x="44" y="44"/>
                                <a:pt x="65" y="28"/>
                                <a:pt x="89" y="28"/>
                              </a:cubicBezTo>
                              <a:cubicBezTo>
                                <a:pt x="89" y="28"/>
                                <a:pt x="89" y="28"/>
                                <a:pt x="89" y="28"/>
                              </a:cubicBezTo>
                              <a:cubicBezTo>
                                <a:pt x="89" y="0"/>
                                <a:pt x="89" y="0"/>
                                <a:pt x="89" y="0"/>
                              </a:cubicBezTo>
                              <a:cubicBezTo>
                                <a:pt x="89" y="0"/>
                                <a:pt x="89" y="0"/>
                                <a:pt x="89" y="0"/>
                              </a:cubicBezTo>
                              <a:cubicBezTo>
                                <a:pt x="53" y="0"/>
                                <a:pt x="21" y="25"/>
                                <a:pt x="11" y="60"/>
                              </a:cubicBezTo>
                              <a:cubicBezTo>
                                <a:pt x="0" y="103"/>
                                <a:pt x="26" y="147"/>
                                <a:pt x="69" y="159"/>
                              </a:cubicBezTo>
                              <a:cubicBezTo>
                                <a:pt x="75" y="160"/>
                                <a:pt x="82" y="161"/>
                                <a:pt x="89" y="161"/>
                              </a:cubicBezTo>
                              <a:cubicBezTo>
                                <a:pt x="110" y="161"/>
                                <a:pt x="131" y="153"/>
                                <a:pt x="146" y="138"/>
                              </a:cubicBezTo>
                              <a:lnTo>
                                <a:pt x="126" y="118"/>
                              </a:ln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1D8A430A" id="Freeform 30" o:spid="_x0000_s1026" style="position:absolute;margin-left:-44.9pt;margin-top:441.05pt;width:36.35pt;height:41.05pt;z-index:251622396;visibility:visible;mso-wrap-style:square;mso-wrap-distance-left:9pt;mso-wrap-distance-top:0;mso-wrap-distance-right:9pt;mso-wrap-distance-bottom:0;mso-position-horizontal:absolute;mso-position-horizontal-relative:text;mso-position-vertical:absolute;mso-position-vertical-relative:text;v-text-anchor:top" coordsize="146,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" path="m126,118v-13,13,-32,18,-50,14c48,124,31,95,38,67,44,44,65,28,89,28v,,,,,c89,,89,,89,v,,,,,c53,,21,25,11,60,,103,26,147,69,159v6,1,13,2,20,2c110,161,131,153,146,138l126,118xe" fillcolor="#344463" stroked="f">
                <v:path arrowok="t" o:connecttype="custom" o:connectlocs="398406,382096;240308,427430;120154,216953;281414,90667;281414,90667;281414,0;281414,0;34781,194286;218175,514859;281414,521335;461645,446859;398406,382096" o:connectangles="0,0,0,0,0,0,0,0,0,0,0,0"/>
              </v:shape>
            </w:pict>
          </mc:Fallback>
        </mc:AlternateContent>
      </w:r>
      <w:r w:rsidR="005A0276">
        <w:rPr>
          <w:noProof/>
        </w:rPr>
        <mc:AlternateContent>
          <mc:Choice Requires="wps">
            <w:drawing>
              <wp:anchor distT="0" distB="0" distL="114300" distR="114300" simplePos="0" relativeHeight="251621372" behindDoc="0" locked="0" layoutInCell="1" allowOverlap="1" wp14:anchorId="3271B707" wp14:editId="4F87667A">
                <wp:simplePos x="0" y="0"/>
                <wp:positionH relativeFrom="column">
                  <wp:posOffset>-542290</wp:posOffset>
                </wp:positionH>
                <wp:positionV relativeFrom="paragraph">
                  <wp:posOffset>5601335</wp:posOffset>
                </wp:positionV>
                <wp:extent cx="509270" cy="521335"/>
                <wp:effectExtent l="0" t="0" r="5080" b="0"/>
                <wp:wrapNone/>
                <wp:docPr id="80" name="Oval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9270" cy="521335"/>
                        </a:xfrm>
                        <a:prstGeom prst="ellipse">
                          <a:avLst/>
                        </a:prstGeom>
                        <a:solidFill>
                          <a:srgbClr val="FFCA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oval w14:anchorId="7DA82FFE" id="Oval 29" o:spid="_x0000_s1026" style="position:absolute;margin-left:-42.7pt;margin-top:441.05pt;width:40.1pt;height:41.05pt;z-index:2516213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" fillcolor="#ffca38" stroked="f"/>
            </w:pict>
          </mc:Fallback>
        </mc:AlternateContent>
      </w:r>
      <w:r w:rsidR="005A0276">
        <w:rPr>
          <w:noProof/>
        </w:rPr>
        <mc:AlternateContent>
          <mc:Choice Requires="wps">
            <w:drawing>
              <wp:anchor distT="0" distB="0" distL="114300" distR="114300" simplePos="0" relativeHeight="251620348" behindDoc="0" locked="0" layoutInCell="1" allowOverlap="1" wp14:anchorId="1873357B" wp14:editId="16D77D63">
                <wp:simplePos x="0" y="0"/>
                <wp:positionH relativeFrom="column">
                  <wp:posOffset>273685</wp:posOffset>
                </wp:positionH>
                <wp:positionV relativeFrom="paragraph">
                  <wp:posOffset>5601335</wp:posOffset>
                </wp:positionV>
                <wp:extent cx="509270" cy="521335"/>
                <wp:effectExtent l="0" t="0" r="5080" b="0"/>
                <wp:wrapNone/>
                <wp:docPr id="79"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9270" cy="521335"/>
                        </a:xfrm>
                        <a:prstGeom prst="ellipse">
                          <a:avLst/>
                        </a:prstGeom>
                        <a:solidFill>
                          <a:srgbClr val="FFCA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oval w14:anchorId="5552B9CD" id="Oval 28" o:spid="_x0000_s1026" style="position:absolute;margin-left:21.55pt;margin-top:441.05pt;width:40.1pt;height:41.05pt;z-index:2516203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" fillcolor="#ffca38" stroked="f"/>
            </w:pict>
          </mc:Fallback>
        </mc:AlternateContent>
      </w:r>
      <w:r w:rsidR="005A0276">
        <w:rPr>
          <w:noProof/>
        </w:rPr>
        <mc:AlternateContent>
          <mc:Choice Requires="wps">
            <w:drawing>
              <wp:anchor distT="0" distB="0" distL="114300" distR="114300" simplePos="0" relativeHeight="251619324" behindDoc="0" locked="0" layoutInCell="1" allowOverlap="1" wp14:anchorId="63F2004D" wp14:editId="560272CC">
                <wp:simplePos x="0" y="0"/>
                <wp:positionH relativeFrom="column">
                  <wp:posOffset>1090295</wp:posOffset>
                </wp:positionH>
                <wp:positionV relativeFrom="paragraph">
                  <wp:posOffset>5601335</wp:posOffset>
                </wp:positionV>
                <wp:extent cx="511810" cy="521335"/>
                <wp:effectExtent l="0" t="0" r="2540" b="0"/>
                <wp:wrapNone/>
                <wp:docPr id="78"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1810" cy="521335"/>
                        </a:xfrm>
                        <a:prstGeom prst="ellipse">
                          <a:avLst/>
                        </a:prstGeom>
                        <a:solidFill>
                          <a:srgbClr val="FFCA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oval w14:anchorId="2390C40E" id="Oval 27" o:spid="_x0000_s1026" style="position:absolute;margin-left:85.85pt;margin-top:441.05pt;width:40.3pt;height:41.05pt;z-index:2516193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" fillcolor="#ffca38" stroked="f"/>
            </w:pict>
          </mc:Fallback>
        </mc:AlternateContent>
      </w:r>
      <w:r w:rsidR="005A0276">
        <w:rPr>
          <w:noProof/>
        </w:rPr>
        <mc:AlternateContent>
          <mc:Choice Requires="wps">
            <w:drawing>
              <wp:anchor distT="0" distB="0" distL="114300" distR="114300" simplePos="0" relativeHeight="251618300" behindDoc="0" locked="0" layoutInCell="1" allowOverlap="1" wp14:anchorId="36FADA5F" wp14:editId="50983551">
                <wp:simplePos x="0" y="0"/>
                <wp:positionH relativeFrom="column">
                  <wp:posOffset>1909445</wp:posOffset>
                </wp:positionH>
                <wp:positionV relativeFrom="paragraph">
                  <wp:posOffset>5601665</wp:posOffset>
                </wp:positionV>
                <wp:extent cx="509270" cy="521335"/>
                <wp:effectExtent l="0" t="0" r="5080" b="0"/>
                <wp:wrapNone/>
                <wp:docPr id="77"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9270" cy="521335"/>
                        </a:xfrm>
                        <a:prstGeom prst="ellipse">
                          <a:avLst/>
                        </a:prstGeom>
                        <a:solidFill>
                          <a:srgbClr val="FFCA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oval w14:anchorId="322219D5" id="Oval 26" o:spid="_x0000_s1026" style="position:absolute;margin-left:150.35pt;margin-top:441.1pt;width:40.1pt;height:41.05pt;z-index:2516183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" fillcolor="#ffca38" stroked="f"/>
            </w:pict>
          </mc:Fallback>
        </mc:AlternateContent>
      </w:r>
      <w:r w:rsidR="005A0276">
        <w:rPr>
          <w:noProof/>
        </w:rPr>
        <mc:AlternateContent>
          <mc:Choice Requires="wps">
            <w:drawing>
              <wp:anchor distT="0" distB="0" distL="114300" distR="114300" simplePos="0" relativeHeight="251736064" behindDoc="0" locked="0" layoutInCell="1" allowOverlap="1" wp14:anchorId="7A425736" wp14:editId="5E18BD4F">
                <wp:simplePos x="0" y="0"/>
                <wp:positionH relativeFrom="leftMargin">
                  <wp:posOffset>281000</wp:posOffset>
                </wp:positionH>
                <wp:positionV relativeFrom="paragraph">
                  <wp:posOffset>5726430</wp:posOffset>
                </wp:positionV>
                <wp:extent cx="676275" cy="3429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676275"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3F6F44" w14:textId="77777777" w:rsidR="00AB60EE" w:rsidRPr="00965706" w:rsidRDefault="00AB60EE" w:rsidP="00965706">
                            <w:pPr>
                              <w:spacing w:line="260" w:lineRule="exact"/>
                              <w:jc w:val="center"/>
                              <w:rPr>
                                <w:rFonts w:ascii="Poppins SemiBold" w:hAnsi="Poppins SemiBold" w:cs="Poppins SemiBold"/>
                                <w:color w:val="344463"/>
                                <w:sz w:val="24"/>
                                <w:szCs w:val="24"/>
                              </w:rPr>
                            </w:pPr>
                            <w:r w:rsidRPr="00AB60EE">
                              <w:rPr>
                                <w:rFonts w:ascii="Poppins SemiBold" w:hAnsi="Poppins SemiBold" w:cs="Poppins SemiBold"/>
                                <w:color w:val="344463"/>
                                <w:sz w:val="24"/>
                                <w:szCs w:val="24"/>
                              </w:rPr>
                              <w:t>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25736" id="Text Box 52" o:spid="_x0000_s1034" type="#_x0000_t202" style="position:absolute;margin-left:22.15pt;margin-top:450.9pt;width:53.25pt;height:27pt;z-index:2517360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" filled="f" stroked="f" strokeweight=".5pt">
                <v:textbox>
                  <w:txbxContent>
                    <w:p w14:paraId="773F6F44" w14:textId="77777777" w:rsidR="00AB60EE" w:rsidRPr="00965706" w:rsidRDefault="00AB60EE" w:rsidP="00965706">
                      <w:pPr>
                        <w:spacing w:line="260" w:lineRule="exact"/>
                        <w:jc w:val="center"/>
                        <w:rPr>
                          <w:rFonts w:ascii="Poppins SemiBold" w:hAnsi="Poppins SemiBold" w:cs="Poppins SemiBold"/>
                          <w:color w:val="344463"/>
                          <w:sz w:val="24"/>
                          <w:szCs w:val="24"/>
                        </w:rPr>
                      </w:pPr>
                      <w:r w:rsidRPr="00AB60EE">
                        <w:rPr>
                          <w:rFonts w:ascii="Poppins SemiBold" w:hAnsi="Poppins SemiBold" w:cs="Poppins SemiBold"/>
                          <w:color w:val="344463"/>
                          <w:sz w:val="24"/>
                          <w:szCs w:val="24"/>
                        </w:rPr>
                        <w:t>61%</w:t>
                      </w:r>
                    </w:p>
                  </w:txbxContent>
                </v:textbox>
                <w10:wrap anchorx="margin"/>
              </v:shape>
            </w:pict>
          </mc:Fallback>
        </mc:AlternateContent>
      </w:r>
      <w:r w:rsidR="005A0276">
        <w:rPr>
          <w:noProof/>
        </w:rPr>
        <mc:AlternateContent>
          <mc:Choice Requires="wps">
            <w:drawing>
              <wp:anchor distT="0" distB="0" distL="114300" distR="114300" simplePos="0" relativeHeight="251738112" behindDoc="0" locked="0" layoutInCell="1" allowOverlap="1" wp14:anchorId="762361ED" wp14:editId="4670C652">
                <wp:simplePos x="0" y="0"/>
                <wp:positionH relativeFrom="leftMargin">
                  <wp:posOffset>1119505</wp:posOffset>
                </wp:positionH>
                <wp:positionV relativeFrom="paragraph">
                  <wp:posOffset>5722315</wp:posOffset>
                </wp:positionV>
                <wp:extent cx="676275" cy="3429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76275"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8BE37A" w14:textId="77777777" w:rsidR="00AB60EE" w:rsidRPr="00965706" w:rsidRDefault="00AB60EE" w:rsidP="00965706">
                            <w:pPr>
                              <w:spacing w:line="260" w:lineRule="exact"/>
                              <w:jc w:val="center"/>
                              <w:rPr>
                                <w:rFonts w:ascii="Poppins SemiBold" w:hAnsi="Poppins SemiBold" w:cs="Poppins SemiBold"/>
                                <w:color w:val="344463"/>
                                <w:sz w:val="24"/>
                                <w:szCs w:val="24"/>
                              </w:rPr>
                            </w:pPr>
                            <w:r>
                              <w:rPr>
                                <w:rFonts w:ascii="Poppins SemiBold" w:hAnsi="Poppins SemiBold" w:cs="Poppins SemiBold"/>
                                <w:color w:val="344463"/>
                                <w:sz w:val="24"/>
                                <w:szCs w:val="24"/>
                              </w:rP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361ED" id="Text Box 53" o:spid="_x0000_s1035" type="#_x0000_t202" style="position:absolute;margin-left:88.15pt;margin-top:450.6pt;width:53.25pt;height:27pt;z-index:251738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" filled="f" stroked="f" strokeweight=".5pt">
                <v:textbox>
                  <w:txbxContent>
                    <w:p w14:paraId="288BE37A" w14:textId="77777777" w:rsidR="00AB60EE" w:rsidRPr="00965706" w:rsidRDefault="00AB60EE" w:rsidP="00965706">
                      <w:pPr>
                        <w:spacing w:line="260" w:lineRule="exact"/>
                        <w:jc w:val="center"/>
                        <w:rPr>
                          <w:rFonts w:ascii="Poppins SemiBold" w:hAnsi="Poppins SemiBold" w:cs="Poppins SemiBold"/>
                          <w:color w:val="344463"/>
                          <w:sz w:val="24"/>
                          <w:szCs w:val="24"/>
                        </w:rPr>
                      </w:pPr>
                      <w:r>
                        <w:rPr>
                          <w:rFonts w:ascii="Poppins SemiBold" w:hAnsi="Poppins SemiBold" w:cs="Poppins SemiBold"/>
                          <w:color w:val="344463"/>
                          <w:sz w:val="24"/>
                          <w:szCs w:val="24"/>
                        </w:rPr>
                        <w:t>39%</w:t>
                      </w:r>
                    </w:p>
                  </w:txbxContent>
                </v:textbox>
                <w10:wrap anchorx="margin"/>
              </v:shape>
            </w:pict>
          </mc:Fallback>
        </mc:AlternateContent>
      </w:r>
      <w:r w:rsidR="005A0276">
        <w:rPr>
          <w:noProof/>
        </w:rPr>
        <mc:AlternateContent>
          <mc:Choice Requires="wps">
            <w:drawing>
              <wp:anchor distT="0" distB="0" distL="114300" distR="114300" simplePos="0" relativeHeight="251740160" behindDoc="0" locked="0" layoutInCell="1" allowOverlap="1" wp14:anchorId="6F751020" wp14:editId="78F8A1BE">
                <wp:simplePos x="0" y="0"/>
                <wp:positionH relativeFrom="leftMargin">
                  <wp:posOffset>1936471</wp:posOffset>
                </wp:positionH>
                <wp:positionV relativeFrom="paragraph">
                  <wp:posOffset>5725287</wp:posOffset>
                </wp:positionV>
                <wp:extent cx="676275" cy="3429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676275"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7BAFD6" w14:textId="77777777" w:rsidR="00AB60EE" w:rsidRPr="00965706" w:rsidRDefault="00AB60EE" w:rsidP="00965706">
                            <w:pPr>
                              <w:spacing w:line="260" w:lineRule="exact"/>
                              <w:jc w:val="center"/>
                              <w:rPr>
                                <w:rFonts w:ascii="Poppins SemiBold" w:hAnsi="Poppins SemiBold" w:cs="Poppins SemiBold"/>
                                <w:color w:val="344463"/>
                                <w:sz w:val="24"/>
                                <w:szCs w:val="24"/>
                              </w:rPr>
                            </w:pPr>
                            <w:r>
                              <w:rPr>
                                <w:rFonts w:ascii="Poppins SemiBold" w:hAnsi="Poppins SemiBold" w:cs="Poppins SemiBold"/>
                                <w:color w:val="344463"/>
                                <w:sz w:val="24"/>
                                <w:szCs w:val="24"/>
                              </w:rPr>
                              <w:t>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51020" id="Text Box 54" o:spid="_x0000_s1036" type="#_x0000_t202" style="position:absolute;margin-left:152.5pt;margin-top:450.8pt;width:53.25pt;height:27pt;z-index:2517401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" filled="f" stroked="f" strokeweight=".5pt">
                <v:textbox>
                  <w:txbxContent>
                    <w:p w14:paraId="0D7BAFD6" w14:textId="77777777" w:rsidR="00AB60EE" w:rsidRPr="00965706" w:rsidRDefault="00AB60EE" w:rsidP="00965706">
                      <w:pPr>
                        <w:spacing w:line="260" w:lineRule="exact"/>
                        <w:jc w:val="center"/>
                        <w:rPr>
                          <w:rFonts w:ascii="Poppins SemiBold" w:hAnsi="Poppins SemiBold" w:cs="Poppins SemiBold"/>
                          <w:color w:val="344463"/>
                          <w:sz w:val="24"/>
                          <w:szCs w:val="24"/>
                        </w:rPr>
                      </w:pPr>
                      <w:r>
                        <w:rPr>
                          <w:rFonts w:ascii="Poppins SemiBold" w:hAnsi="Poppins SemiBold" w:cs="Poppins SemiBold"/>
                          <w:color w:val="344463"/>
                          <w:sz w:val="24"/>
                          <w:szCs w:val="24"/>
                        </w:rPr>
                        <w:t>66%</w:t>
                      </w:r>
                    </w:p>
                  </w:txbxContent>
                </v:textbox>
                <w10:wrap anchorx="margin"/>
              </v:shape>
            </w:pict>
          </mc:Fallback>
        </mc:AlternateContent>
      </w:r>
      <w:r w:rsidR="005A0276">
        <w:rPr>
          <w:noProof/>
        </w:rPr>
        <mc:AlternateContent>
          <mc:Choice Requires="wps">
            <w:drawing>
              <wp:anchor distT="0" distB="0" distL="114300" distR="114300" simplePos="0" relativeHeight="251742208" behindDoc="0" locked="0" layoutInCell="1" allowOverlap="1" wp14:anchorId="7561FB9E" wp14:editId="4AFED781">
                <wp:simplePos x="0" y="0"/>
                <wp:positionH relativeFrom="leftMargin">
                  <wp:posOffset>2758440</wp:posOffset>
                </wp:positionH>
                <wp:positionV relativeFrom="paragraph">
                  <wp:posOffset>5717870</wp:posOffset>
                </wp:positionV>
                <wp:extent cx="676275" cy="3429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676275"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F6EAB6" w14:textId="77777777" w:rsidR="00AB60EE" w:rsidRPr="00965706" w:rsidRDefault="00AB60EE" w:rsidP="00965706">
                            <w:pPr>
                              <w:spacing w:line="260" w:lineRule="exact"/>
                              <w:jc w:val="center"/>
                              <w:rPr>
                                <w:rFonts w:ascii="Poppins SemiBold" w:hAnsi="Poppins SemiBold" w:cs="Poppins SemiBold"/>
                                <w:color w:val="344463"/>
                                <w:sz w:val="24"/>
                                <w:szCs w:val="24"/>
                              </w:rPr>
                            </w:pPr>
                            <w:r w:rsidRPr="00AB60EE">
                              <w:rPr>
                                <w:rFonts w:ascii="Poppins SemiBold" w:hAnsi="Poppins SemiBold" w:cs="Poppins SemiBold"/>
                                <w:color w:val="344463"/>
                                <w:sz w:val="24"/>
                                <w:szCs w:val="24"/>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1FB9E" id="Text Box 55" o:spid="_x0000_s1037" type="#_x0000_t202" style="position:absolute;margin-left:217.2pt;margin-top:450.25pt;width:53.25pt;height:27pt;z-index:2517422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" filled="f" stroked="f" strokeweight=".5pt">
                <v:textbox>
                  <w:txbxContent>
                    <w:p w14:paraId="19F6EAB6" w14:textId="77777777" w:rsidR="00AB60EE" w:rsidRPr="00965706" w:rsidRDefault="00AB60EE" w:rsidP="00965706">
                      <w:pPr>
                        <w:spacing w:line="260" w:lineRule="exact"/>
                        <w:jc w:val="center"/>
                        <w:rPr>
                          <w:rFonts w:ascii="Poppins SemiBold" w:hAnsi="Poppins SemiBold" w:cs="Poppins SemiBold"/>
                          <w:color w:val="344463"/>
                          <w:sz w:val="24"/>
                          <w:szCs w:val="24"/>
                        </w:rPr>
                      </w:pPr>
                      <w:r w:rsidRPr="00AB60EE">
                        <w:rPr>
                          <w:rFonts w:ascii="Poppins SemiBold" w:hAnsi="Poppins SemiBold" w:cs="Poppins SemiBold"/>
                          <w:color w:val="344463"/>
                          <w:sz w:val="24"/>
                          <w:szCs w:val="24"/>
                        </w:rPr>
                        <w:t>34%</w:t>
                      </w:r>
                    </w:p>
                  </w:txbxContent>
                </v:textbox>
                <w10:wrap anchorx="margin"/>
              </v:shape>
            </w:pict>
          </mc:Fallback>
        </mc:AlternateContent>
      </w:r>
      <w:r w:rsidR="005A0276">
        <w:rPr>
          <w:noProof/>
        </w:rPr>
        <mc:AlternateContent>
          <mc:Choice Requires="wps">
            <w:drawing>
              <wp:anchor distT="0" distB="0" distL="114300" distR="114300" simplePos="0" relativeHeight="251721728" behindDoc="0" locked="0" layoutInCell="1" allowOverlap="1" wp14:anchorId="2D9E5A7D" wp14:editId="2F023318">
                <wp:simplePos x="0" y="0"/>
                <wp:positionH relativeFrom="column">
                  <wp:posOffset>-736600</wp:posOffset>
                </wp:positionH>
                <wp:positionV relativeFrom="paragraph">
                  <wp:posOffset>6112205</wp:posOffset>
                </wp:positionV>
                <wp:extent cx="942975" cy="46672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942975" cy="466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0D3C0D" w14:textId="77777777" w:rsidR="00965706" w:rsidRPr="00965706" w:rsidRDefault="00965706" w:rsidP="00965706">
                            <w:pPr>
                              <w:spacing w:line="260" w:lineRule="exact"/>
                              <w:jc w:val="center"/>
                              <w:rPr>
                                <w:rFonts w:ascii="Poppins SemiBold" w:hAnsi="Poppins SemiBold" w:cs="Poppins SemiBold"/>
                                <w:color w:val="344463"/>
                                <w:sz w:val="24"/>
                                <w:szCs w:val="24"/>
                              </w:rPr>
                            </w:pPr>
                            <w:r w:rsidRPr="00965706">
                              <w:rPr>
                                <w:rFonts w:ascii="Poppins SemiBold" w:hAnsi="Poppins SemiBold" w:cs="Poppins SemiBold"/>
                                <w:color w:val="344463"/>
                                <w:sz w:val="24"/>
                                <w:szCs w:val="24"/>
                              </w:rPr>
                              <w:t>13-2</w:t>
                            </w:r>
                            <w:r w:rsidRPr="00965706">
                              <w:rPr>
                                <w:rFonts w:ascii="Poppins SemiBold" w:hAnsi="Poppins SemiBold" w:cs="Poppins SemiBold"/>
                                <w:color w:val="344463"/>
                                <w:sz w:val="24"/>
                                <w:szCs w:val="24"/>
                              </w:rPr>
                              <w:cr/>
                              <w:t>yr. ol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E5A7D" id="Text Box 45" o:spid="_x0000_s1038" type="#_x0000_t202" style="position:absolute;margin-left:-58pt;margin-top:481.3pt;width:74.25pt;height:36.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" filled="f" stroked="f" strokeweight=".5pt">
                <v:textbox>
                  <w:txbxContent>
                    <w:p w14:paraId="2F0D3C0D" w14:textId="77777777" w:rsidR="00965706" w:rsidRPr="00965706" w:rsidRDefault="00965706" w:rsidP="00965706">
                      <w:pPr>
                        <w:spacing w:line="260" w:lineRule="exact"/>
                        <w:jc w:val="center"/>
                        <w:rPr>
                          <w:rFonts w:ascii="Poppins SemiBold" w:hAnsi="Poppins SemiBold" w:cs="Poppins SemiBold"/>
                          <w:color w:val="344463"/>
                          <w:sz w:val="24"/>
                          <w:szCs w:val="24"/>
                        </w:rPr>
                      </w:pPr>
                      <w:r w:rsidRPr="00965706">
                        <w:rPr>
                          <w:rFonts w:ascii="Poppins SemiBold" w:hAnsi="Poppins SemiBold" w:cs="Poppins SemiBold"/>
                          <w:color w:val="344463"/>
                          <w:sz w:val="24"/>
                          <w:szCs w:val="24"/>
                        </w:rPr>
                        <w:t>13-2</w:t>
                      </w:r>
                      <w:r w:rsidRPr="00965706">
                        <w:rPr>
                          <w:rFonts w:ascii="Poppins SemiBold" w:hAnsi="Poppins SemiBold" w:cs="Poppins SemiBold"/>
                          <w:color w:val="344463"/>
                          <w:sz w:val="24"/>
                          <w:szCs w:val="24"/>
                        </w:rPr>
                        <w:cr/>
                        <w:t>yr. olds</w:t>
                      </w:r>
                    </w:p>
                  </w:txbxContent>
                </v:textbox>
              </v:shape>
            </w:pict>
          </mc:Fallback>
        </mc:AlternateContent>
      </w:r>
      <w:r w:rsidR="005A0276">
        <w:rPr>
          <w:noProof/>
        </w:rPr>
        <mc:AlternateContent>
          <mc:Choice Requires="wps">
            <w:drawing>
              <wp:anchor distT="0" distB="0" distL="114300" distR="114300" simplePos="0" relativeHeight="251723776" behindDoc="0" locked="0" layoutInCell="1" allowOverlap="1" wp14:anchorId="026EF6B7" wp14:editId="75FB7988">
                <wp:simplePos x="0" y="0"/>
                <wp:positionH relativeFrom="column">
                  <wp:posOffset>60020</wp:posOffset>
                </wp:positionH>
                <wp:positionV relativeFrom="paragraph">
                  <wp:posOffset>6120130</wp:posOffset>
                </wp:positionV>
                <wp:extent cx="942975" cy="46672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942975" cy="466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051A4F" w14:textId="77777777" w:rsidR="00965706" w:rsidRPr="00965706" w:rsidRDefault="00965706" w:rsidP="00965706">
                            <w:pPr>
                              <w:spacing w:line="260" w:lineRule="exact"/>
                              <w:jc w:val="center"/>
                              <w:rPr>
                                <w:rFonts w:ascii="Poppins SemiBold" w:hAnsi="Poppins SemiBold" w:cs="Poppins SemiBold"/>
                                <w:color w:val="344463"/>
                                <w:sz w:val="24"/>
                                <w:szCs w:val="24"/>
                              </w:rPr>
                            </w:pPr>
                            <w:r w:rsidRPr="00965706">
                              <w:rPr>
                                <w:rFonts w:ascii="Poppins SemiBold" w:hAnsi="Poppins SemiBold" w:cs="Poppins SemiBold"/>
                                <w:color w:val="344463"/>
                                <w:sz w:val="24"/>
                                <w:szCs w:val="24"/>
                              </w:rPr>
                              <w:t>25+</w:t>
                            </w:r>
                            <w:r w:rsidRPr="00965706">
                              <w:rPr>
                                <w:rFonts w:ascii="Poppins SemiBold" w:hAnsi="Poppins SemiBold" w:cs="Poppins SemiBold"/>
                                <w:color w:val="344463"/>
                                <w:sz w:val="24"/>
                                <w:szCs w:val="24"/>
                              </w:rPr>
                              <w:cr/>
                              <w:t>yr. ol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EF6B7" id="Text Box 46" o:spid="_x0000_s1039" type="#_x0000_t202" style="position:absolute;margin-left:4.75pt;margin-top:481.9pt;width:74.25pt;height:36.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" filled="f" stroked="f" strokeweight=".5pt">
                <v:textbox>
                  <w:txbxContent>
                    <w:p w14:paraId="1A051A4F" w14:textId="77777777" w:rsidR="00965706" w:rsidRPr="00965706" w:rsidRDefault="00965706" w:rsidP="00965706">
                      <w:pPr>
                        <w:spacing w:line="260" w:lineRule="exact"/>
                        <w:jc w:val="center"/>
                        <w:rPr>
                          <w:rFonts w:ascii="Poppins SemiBold" w:hAnsi="Poppins SemiBold" w:cs="Poppins SemiBold"/>
                          <w:color w:val="344463"/>
                          <w:sz w:val="24"/>
                          <w:szCs w:val="24"/>
                        </w:rPr>
                      </w:pPr>
                      <w:r w:rsidRPr="00965706">
                        <w:rPr>
                          <w:rFonts w:ascii="Poppins SemiBold" w:hAnsi="Poppins SemiBold" w:cs="Poppins SemiBold"/>
                          <w:color w:val="344463"/>
                          <w:sz w:val="24"/>
                          <w:szCs w:val="24"/>
                        </w:rPr>
                        <w:t>25+</w:t>
                      </w:r>
                      <w:r w:rsidRPr="00965706">
                        <w:rPr>
                          <w:rFonts w:ascii="Poppins SemiBold" w:hAnsi="Poppins SemiBold" w:cs="Poppins SemiBold"/>
                          <w:color w:val="344463"/>
                          <w:sz w:val="24"/>
                          <w:szCs w:val="24"/>
                        </w:rPr>
                        <w:cr/>
                        <w:t>yr. olds</w:t>
                      </w:r>
                    </w:p>
                  </w:txbxContent>
                </v:textbox>
              </v:shape>
            </w:pict>
          </mc:Fallback>
        </mc:AlternateContent>
      </w:r>
      <w:r w:rsidR="005A0276">
        <w:rPr>
          <w:noProof/>
        </w:rPr>
        <mc:AlternateContent>
          <mc:Choice Requires="wps">
            <w:drawing>
              <wp:anchor distT="0" distB="0" distL="114300" distR="114300" simplePos="0" relativeHeight="251725824" behindDoc="0" locked="0" layoutInCell="1" allowOverlap="1" wp14:anchorId="4B72594F" wp14:editId="7CD902B0">
                <wp:simplePos x="0" y="0"/>
                <wp:positionH relativeFrom="column">
                  <wp:posOffset>877265</wp:posOffset>
                </wp:positionH>
                <wp:positionV relativeFrom="paragraph">
                  <wp:posOffset>6116955</wp:posOffset>
                </wp:positionV>
                <wp:extent cx="942975" cy="31432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9429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11A02" w14:textId="77777777" w:rsidR="00965706" w:rsidRPr="00965706" w:rsidRDefault="00965706" w:rsidP="00965706">
                            <w:pPr>
                              <w:spacing w:line="260" w:lineRule="exact"/>
                              <w:jc w:val="center"/>
                              <w:rPr>
                                <w:rFonts w:ascii="Poppins SemiBold" w:hAnsi="Poppins SemiBold" w:cs="Poppins SemiBold"/>
                                <w:color w:val="344463"/>
                                <w:sz w:val="24"/>
                                <w:szCs w:val="24"/>
                              </w:rPr>
                            </w:pPr>
                            <w:r w:rsidRPr="00965706">
                              <w:rPr>
                                <w:rFonts w:ascii="Poppins SemiBold" w:hAnsi="Poppins SemiBold" w:cs="Poppins SemiBold"/>
                                <w:color w:val="344463"/>
                                <w:sz w:val="24"/>
                                <w:szCs w:val="24"/>
                              </w:rPr>
                              <w:t>Wo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2594F" id="Text Box 47" o:spid="_x0000_s1040" type="#_x0000_t202" style="position:absolute;margin-left:69.1pt;margin-top:481.65pt;width:74.25pt;height:24.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" filled="f" stroked="f" strokeweight=".5pt">
                <v:textbox>
                  <w:txbxContent>
                    <w:p w14:paraId="32A11A02" w14:textId="77777777" w:rsidR="00965706" w:rsidRPr="00965706" w:rsidRDefault="00965706" w:rsidP="00965706">
                      <w:pPr>
                        <w:spacing w:line="260" w:lineRule="exact"/>
                        <w:jc w:val="center"/>
                        <w:rPr>
                          <w:rFonts w:ascii="Poppins SemiBold" w:hAnsi="Poppins SemiBold" w:cs="Poppins SemiBold"/>
                          <w:color w:val="344463"/>
                          <w:sz w:val="24"/>
                          <w:szCs w:val="24"/>
                        </w:rPr>
                      </w:pPr>
                      <w:r w:rsidRPr="00965706">
                        <w:rPr>
                          <w:rFonts w:ascii="Poppins SemiBold" w:hAnsi="Poppins SemiBold" w:cs="Poppins SemiBold"/>
                          <w:color w:val="344463"/>
                          <w:sz w:val="24"/>
                          <w:szCs w:val="24"/>
                        </w:rPr>
                        <w:t>Women</w:t>
                      </w:r>
                    </w:p>
                  </w:txbxContent>
                </v:textbox>
              </v:shape>
            </w:pict>
          </mc:Fallback>
        </mc:AlternateContent>
      </w:r>
      <w:r w:rsidR="005A0276">
        <w:rPr>
          <w:noProof/>
        </w:rPr>
        <mc:AlternateContent>
          <mc:Choice Requires="wps">
            <w:drawing>
              <wp:anchor distT="0" distB="0" distL="114300" distR="114300" simplePos="0" relativeHeight="251727872" behindDoc="0" locked="0" layoutInCell="1" allowOverlap="1" wp14:anchorId="2C4915B8" wp14:editId="0AD31062">
                <wp:simplePos x="0" y="0"/>
                <wp:positionH relativeFrom="column">
                  <wp:posOffset>1794180</wp:posOffset>
                </wp:positionH>
                <wp:positionV relativeFrom="paragraph">
                  <wp:posOffset>6115685</wp:posOffset>
                </wp:positionV>
                <wp:extent cx="714375" cy="31432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7143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B8B5CE" w14:textId="77777777" w:rsidR="00965706" w:rsidRPr="00965706" w:rsidRDefault="00965706" w:rsidP="00965706">
                            <w:pPr>
                              <w:spacing w:line="260" w:lineRule="exact"/>
                              <w:jc w:val="center"/>
                              <w:rPr>
                                <w:rFonts w:ascii="Poppins SemiBold" w:hAnsi="Poppins SemiBold" w:cs="Poppins SemiBold"/>
                                <w:color w:val="344463"/>
                                <w:sz w:val="24"/>
                                <w:szCs w:val="24"/>
                              </w:rPr>
                            </w:pPr>
                            <w:r w:rsidRPr="00965706">
                              <w:rPr>
                                <w:rFonts w:ascii="Poppins SemiBold" w:hAnsi="Poppins SemiBold" w:cs="Poppins SemiBold"/>
                                <w:color w:val="344463"/>
                                <w:sz w:val="24"/>
                                <w:szCs w:val="24"/>
                              </w:rPr>
                              <w:t>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915B8" id="Text Box 48" o:spid="_x0000_s1041" type="#_x0000_t202" style="position:absolute;margin-left:141.25pt;margin-top:481.55pt;width:56.25pt;height:24.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" filled="f" stroked="f" strokeweight=".5pt">
                <v:textbox>
                  <w:txbxContent>
                    <w:p w14:paraId="77B8B5CE" w14:textId="77777777" w:rsidR="00965706" w:rsidRPr="00965706" w:rsidRDefault="00965706" w:rsidP="00965706">
                      <w:pPr>
                        <w:spacing w:line="260" w:lineRule="exact"/>
                        <w:jc w:val="center"/>
                        <w:rPr>
                          <w:rFonts w:ascii="Poppins SemiBold" w:hAnsi="Poppins SemiBold" w:cs="Poppins SemiBold"/>
                          <w:color w:val="344463"/>
                          <w:sz w:val="24"/>
                          <w:szCs w:val="24"/>
                        </w:rPr>
                      </w:pPr>
                      <w:r w:rsidRPr="00965706">
                        <w:rPr>
                          <w:rFonts w:ascii="Poppins SemiBold" w:hAnsi="Poppins SemiBold" w:cs="Poppins SemiBold"/>
                          <w:color w:val="344463"/>
                          <w:sz w:val="24"/>
                          <w:szCs w:val="24"/>
                        </w:rPr>
                        <w:t>Men</w:t>
                      </w:r>
                    </w:p>
                  </w:txbxContent>
                </v:textbox>
              </v:shape>
            </w:pict>
          </mc:Fallback>
        </mc:AlternateContent>
      </w:r>
      <w:r w:rsidR="005A0276">
        <w:rPr>
          <w:noProof/>
        </w:rPr>
        <mc:AlternateContent>
          <mc:Choice Requires="wps">
            <w:drawing>
              <wp:anchor distT="0" distB="0" distL="114300" distR="114300" simplePos="0" relativeHeight="251648000" behindDoc="0" locked="0" layoutInCell="1" allowOverlap="1" wp14:anchorId="5E283F97" wp14:editId="491C6257">
                <wp:simplePos x="0" y="0"/>
                <wp:positionH relativeFrom="column">
                  <wp:posOffset>-713410</wp:posOffset>
                </wp:positionH>
                <wp:positionV relativeFrom="paragraph">
                  <wp:posOffset>7581265</wp:posOffset>
                </wp:positionV>
                <wp:extent cx="2066925" cy="361950"/>
                <wp:effectExtent l="0" t="0" r="0" b="0"/>
                <wp:wrapNone/>
                <wp:docPr id="9" name="Text Box 9"/>
                <wp:cNvGraphicFramePr/>
                <a:graphic xmlns:a="http://schemas.openxmlformats.org/drawingml/2006/main">
                  <a:graphicData uri="http://schemas.microsoft.com/office/word/2010/wordprocessingShape">
                    <wps:wsp>
                      <wps:cNvSpPr txBox="1"/>
                      <wps:spPr>
                        <a:xfrm>
                          <a:off x="0" y="0"/>
                          <a:ext cx="20669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D13335"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Monthly Post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83F97" id="Text Box 9" o:spid="_x0000_s1042" type="#_x0000_t202" style="position:absolute;margin-left:-56.15pt;margin-top:596.95pt;width:162.75pt;height:28.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" filled="f" stroked="f" strokeweight=".5pt">
                <v:textbox>
                  <w:txbxContent>
                    <w:p w14:paraId="62D13335"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Monthly Post Rates</w:t>
                      </w:r>
                    </w:p>
                  </w:txbxContent>
                </v:textbox>
              </v:shape>
            </w:pict>
          </mc:Fallback>
        </mc:AlternateContent>
      </w:r>
      <w:r w:rsidR="005A0276">
        <w:rPr>
          <w:noProof/>
        </w:rPr>
        <mc:AlternateContent>
          <mc:Choice Requires="wps">
            <w:drawing>
              <wp:anchor distT="0" distB="0" distL="114300" distR="114300" simplePos="0" relativeHeight="251666432" behindDoc="0" locked="0" layoutInCell="1" allowOverlap="1" wp14:anchorId="60F57F51" wp14:editId="45222CDA">
                <wp:simplePos x="0" y="0"/>
                <wp:positionH relativeFrom="column">
                  <wp:posOffset>-706450</wp:posOffset>
                </wp:positionH>
                <wp:positionV relativeFrom="paragraph">
                  <wp:posOffset>7838440</wp:posOffset>
                </wp:positionV>
                <wp:extent cx="2638425" cy="46672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638425" cy="466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43AA8"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Redstone Codes produce apps</w:t>
                            </w:r>
                            <w:r w:rsidRPr="00FD7D29">
                              <w:rPr>
                                <w:rFonts w:ascii="Poppins Light" w:hAnsi="Poppins Light" w:cs="Poppins Light"/>
                                <w:color w:val="344463"/>
                              </w:rPr>
                              <w:cr/>
                              <w:t>once a mon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7F51" id="Text Box 18" o:spid="_x0000_s1043" type="#_x0000_t202" style="position:absolute;margin-left:-55.65pt;margin-top:617.2pt;width:207.75pt;height:36.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" filled="f" stroked="f" strokeweight=".5pt">
                <v:textbox>
                  <w:txbxContent>
                    <w:p w14:paraId="1FE43AA8"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Redstone Codes produce apps</w:t>
                      </w:r>
                      <w:r w:rsidRPr="00FD7D29">
                        <w:rPr>
                          <w:rFonts w:ascii="Poppins Light" w:hAnsi="Poppins Light" w:cs="Poppins Light"/>
                          <w:color w:val="344463"/>
                        </w:rPr>
                        <w:cr/>
                        <w:t>once a month.</w:t>
                      </w:r>
                    </w:p>
                  </w:txbxContent>
                </v:textbox>
              </v:shape>
            </w:pict>
          </mc:Fallback>
        </mc:AlternateContent>
      </w:r>
      <w:r w:rsidR="005A0276">
        <w:rPr>
          <w:noProof/>
        </w:rPr>
        <mc:AlternateContent>
          <mc:Choice Requires="wps">
            <w:drawing>
              <wp:anchor distT="0" distB="0" distL="114300" distR="114300" simplePos="0" relativeHeight="251608052" behindDoc="0" locked="0" layoutInCell="1" allowOverlap="1" wp14:anchorId="4B1F8CA6" wp14:editId="146393E6">
                <wp:simplePos x="0" y="0"/>
                <wp:positionH relativeFrom="column">
                  <wp:posOffset>-972922</wp:posOffset>
                </wp:positionH>
                <wp:positionV relativeFrom="paragraph">
                  <wp:posOffset>6941337</wp:posOffset>
                </wp:positionV>
                <wp:extent cx="3730752" cy="1916430"/>
                <wp:effectExtent l="0" t="0" r="3175" b="7620"/>
                <wp:wrapNone/>
                <wp:docPr id="6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30752" cy="1916430"/>
                        </a:xfrm>
                        <a:prstGeom prst="rect">
                          <a:avLst/>
                        </a:prstGeom>
                        <a:solidFill>
                          <a:srgbClr val="FFCA3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048DF67" id="Rectangle 8" o:spid="_x0000_s1026" style="position:absolute;margin-left:-76.6pt;margin-top:546.55pt;width:293.75pt;height:150.9pt;z-index:2516080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" fillcolor="#ffca38" stroked="f"/>
            </w:pict>
          </mc:Fallback>
        </mc:AlternateContent>
      </w:r>
      <w:r w:rsidR="005A0276">
        <w:rPr>
          <w:noProof/>
        </w:rPr>
        <mc:AlternateContent>
          <mc:Choice Requires="wps">
            <w:drawing>
              <wp:anchor distT="0" distB="0" distL="114300" distR="114300" simplePos="0" relativeHeight="251654144" behindDoc="0" locked="0" layoutInCell="1" allowOverlap="1" wp14:anchorId="4B2D9EFE" wp14:editId="30395835">
                <wp:simplePos x="0" y="0"/>
                <wp:positionH relativeFrom="column">
                  <wp:posOffset>3073400</wp:posOffset>
                </wp:positionH>
                <wp:positionV relativeFrom="paragraph">
                  <wp:posOffset>3584880</wp:posOffset>
                </wp:positionV>
                <wp:extent cx="2143125" cy="3619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143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A9EE6B" w14:textId="77777777" w:rsidR="008148E0" w:rsidRPr="008148E0" w:rsidRDefault="008148E0">
                            <w:pPr>
                              <w:rPr>
                                <w:rFonts w:ascii="Poppins" w:hAnsi="Poppins" w:cs="Poppins"/>
                                <w:b/>
                                <w:color w:val="344463"/>
                                <w:sz w:val="32"/>
                                <w:szCs w:val="32"/>
                              </w:rPr>
                            </w:pPr>
                            <w:r w:rsidRPr="008148E0">
                              <w:rPr>
                                <w:rFonts w:ascii="Poppins" w:hAnsi="Poppins" w:cs="Poppins"/>
                                <w:b/>
                                <w:color w:val="344463"/>
                                <w:sz w:val="32"/>
                                <w:szCs w:val="32"/>
                              </w:rPr>
                              <w:t>PREVIOUS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D9EFE" id="Text Box 12" o:spid="_x0000_s1044" type="#_x0000_t202" style="position:absolute;margin-left:242pt;margin-top:282.25pt;width:168.75pt;height:2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" filled="f" stroked="f" strokeweight=".5pt">
                <v:textbox>
                  <w:txbxContent>
                    <w:p w14:paraId="69A9EE6B" w14:textId="77777777" w:rsidR="008148E0" w:rsidRPr="008148E0" w:rsidRDefault="008148E0">
                      <w:pPr>
                        <w:rPr>
                          <w:rFonts w:ascii="Poppins" w:hAnsi="Poppins" w:cs="Poppins"/>
                          <w:b/>
                          <w:color w:val="344463"/>
                          <w:sz w:val="32"/>
                          <w:szCs w:val="32"/>
                        </w:rPr>
                      </w:pPr>
                      <w:r w:rsidRPr="008148E0">
                        <w:rPr>
                          <w:rFonts w:ascii="Poppins" w:hAnsi="Poppins" w:cs="Poppins"/>
                          <w:b/>
                          <w:color w:val="344463"/>
                          <w:sz w:val="32"/>
                          <w:szCs w:val="32"/>
                        </w:rPr>
                        <w:t>PREVIOUS WORK</w:t>
                      </w:r>
                    </w:p>
                  </w:txbxContent>
                </v:textbox>
              </v:shape>
            </w:pict>
          </mc:Fallback>
        </mc:AlternateContent>
      </w:r>
      <w:r w:rsidR="005A0276">
        <w:rPr>
          <w:noProof/>
        </w:rPr>
        <mc:AlternateContent>
          <mc:Choice Requires="wps">
            <w:drawing>
              <wp:anchor distT="0" distB="0" distL="114300" distR="114300" simplePos="0" relativeHeight="251656192" behindDoc="0" locked="0" layoutInCell="1" allowOverlap="1" wp14:anchorId="22F9AC3E" wp14:editId="5F5188D5">
                <wp:simplePos x="0" y="0"/>
                <wp:positionH relativeFrom="margin">
                  <wp:posOffset>3085795</wp:posOffset>
                </wp:positionH>
                <wp:positionV relativeFrom="paragraph">
                  <wp:posOffset>3858260</wp:posOffset>
                </wp:positionV>
                <wp:extent cx="2524125" cy="3619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524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6D979B"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 xml:space="preserve">The Crazy </w:t>
                            </w:r>
                            <w:proofErr w:type="spellStart"/>
                            <w:r w:rsidRPr="008148E0">
                              <w:rPr>
                                <w:rFonts w:ascii="Poppins SemiBold" w:hAnsi="Poppins SemiBold" w:cs="Poppins SemiBold"/>
                                <w:color w:val="344463"/>
                                <w:sz w:val="28"/>
                                <w:szCs w:val="28"/>
                              </w:rPr>
                              <w:t>Avians</w:t>
                            </w:r>
                            <w:proofErr w:type="spellEnd"/>
                            <w:r w:rsidRPr="008148E0">
                              <w:rPr>
                                <w:rFonts w:ascii="Poppins SemiBold" w:hAnsi="Poppins SemiBold" w:cs="Poppins SemiBold"/>
                                <w:color w:val="344463"/>
                                <w:sz w:val="28"/>
                                <w:szCs w:val="28"/>
                              </w:rPr>
                              <w:t xml:space="preserve">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9AC3E" id="Text Box 13" o:spid="_x0000_s1045" type="#_x0000_t202" style="position:absolute;margin-left:243pt;margin-top:303.8pt;width:198.75pt;height:28.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" filled="f" stroked="f" strokeweight=".5pt">
                <v:textbox>
                  <w:txbxContent>
                    <w:p w14:paraId="3D6D979B"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 xml:space="preserve">The Crazy </w:t>
                      </w:r>
                      <w:proofErr w:type="spellStart"/>
                      <w:r w:rsidRPr="008148E0">
                        <w:rPr>
                          <w:rFonts w:ascii="Poppins SemiBold" w:hAnsi="Poppins SemiBold" w:cs="Poppins SemiBold"/>
                          <w:color w:val="344463"/>
                          <w:sz w:val="28"/>
                          <w:szCs w:val="28"/>
                        </w:rPr>
                        <w:t>Avians</w:t>
                      </w:r>
                      <w:proofErr w:type="spellEnd"/>
                      <w:r w:rsidRPr="008148E0">
                        <w:rPr>
                          <w:rFonts w:ascii="Poppins SemiBold" w:hAnsi="Poppins SemiBold" w:cs="Poppins SemiBold"/>
                          <w:color w:val="344463"/>
                          <w:sz w:val="28"/>
                          <w:szCs w:val="28"/>
                        </w:rPr>
                        <w:t xml:space="preserve"> App</w:t>
                      </w:r>
                    </w:p>
                  </w:txbxContent>
                </v:textbox>
                <w10:wrap anchorx="margin"/>
              </v:shape>
            </w:pict>
          </mc:Fallback>
        </mc:AlternateContent>
      </w:r>
      <w:r w:rsidR="005A0276">
        <w:rPr>
          <w:noProof/>
        </w:rPr>
        <mc:AlternateContent>
          <mc:Choice Requires="wps">
            <w:drawing>
              <wp:anchor distT="0" distB="0" distL="114300" distR="114300" simplePos="0" relativeHeight="251660288" behindDoc="0" locked="0" layoutInCell="1" allowOverlap="1" wp14:anchorId="55FB4A10" wp14:editId="24553D3A">
                <wp:simplePos x="0" y="0"/>
                <wp:positionH relativeFrom="column">
                  <wp:posOffset>3089910</wp:posOffset>
                </wp:positionH>
                <wp:positionV relativeFrom="paragraph">
                  <wp:posOffset>4122115</wp:posOffset>
                </wp:positionV>
                <wp:extent cx="3286125" cy="80962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2861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9BD13"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A mobile game that involves firing birds into enemies. The game caught a wave of popularity in the country. The game h</w:t>
                            </w:r>
                            <w:r>
                              <w:rPr>
                                <w:rFonts w:ascii="Poppins Light" w:hAnsi="Poppins Light" w:cs="Poppins Light"/>
                                <w:color w:val="344463"/>
                              </w:rPr>
                              <w:t>as begun to get viral globa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B4A10" id="Text Box 15" o:spid="_x0000_s1046" type="#_x0000_t202" style="position:absolute;margin-left:243.3pt;margin-top:324.6pt;width:258.75pt;height:6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" filled="f" stroked="f" strokeweight=".5pt">
                <v:textbox>
                  <w:txbxContent>
                    <w:p w14:paraId="1E19BD13"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A mobile game that involves firing birds into enemies. The game caught a wave of popularity in the country. The game h</w:t>
                      </w:r>
                      <w:r>
                        <w:rPr>
                          <w:rFonts w:ascii="Poppins Light" w:hAnsi="Poppins Light" w:cs="Poppins Light"/>
                          <w:color w:val="344463"/>
                        </w:rPr>
                        <w:t>as begun to get viral globally.</w:t>
                      </w:r>
                    </w:p>
                  </w:txbxContent>
                </v:textbox>
              </v:shape>
            </w:pict>
          </mc:Fallback>
        </mc:AlternateContent>
      </w:r>
      <w:r w:rsidR="005A0276">
        <w:rPr>
          <w:noProof/>
        </w:rPr>
        <mc:AlternateContent>
          <mc:Choice Requires="wps">
            <w:drawing>
              <wp:anchor distT="0" distB="0" distL="114300" distR="114300" simplePos="0" relativeHeight="251652096" behindDoc="0" locked="0" layoutInCell="1" allowOverlap="1" wp14:anchorId="751AA5BF" wp14:editId="1A557BC3">
                <wp:simplePos x="0" y="0"/>
                <wp:positionH relativeFrom="column">
                  <wp:posOffset>3081985</wp:posOffset>
                </wp:positionH>
                <wp:positionV relativeFrom="paragraph">
                  <wp:posOffset>5144872</wp:posOffset>
                </wp:positionV>
                <wp:extent cx="1666875" cy="3619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66687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F69D00"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B&amp;B Guide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AA5BF" id="Text Box 11" o:spid="_x0000_s1047" type="#_x0000_t202" style="position:absolute;margin-left:242.7pt;margin-top:405.1pt;width:131.25pt;height:2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" filled="f" stroked="f" strokeweight=".5pt">
                <v:textbox>
                  <w:txbxContent>
                    <w:p w14:paraId="66F69D00" w14:textId="77777777" w:rsidR="008148E0" w:rsidRPr="008148E0" w:rsidRDefault="008148E0">
                      <w:pPr>
                        <w:rPr>
                          <w:rFonts w:ascii="Poppins SemiBold" w:hAnsi="Poppins SemiBold" w:cs="Poppins SemiBold"/>
                          <w:color w:val="344463"/>
                          <w:sz w:val="28"/>
                          <w:szCs w:val="28"/>
                        </w:rPr>
                      </w:pPr>
                      <w:r w:rsidRPr="008148E0">
                        <w:rPr>
                          <w:rFonts w:ascii="Poppins SemiBold" w:hAnsi="Poppins SemiBold" w:cs="Poppins SemiBold"/>
                          <w:color w:val="344463"/>
                          <w:sz w:val="28"/>
                          <w:szCs w:val="28"/>
                        </w:rPr>
                        <w:t>B&amp;B Guide App</w:t>
                      </w:r>
                    </w:p>
                  </w:txbxContent>
                </v:textbox>
              </v:shape>
            </w:pict>
          </mc:Fallback>
        </mc:AlternateContent>
      </w:r>
      <w:r w:rsidR="005A0276">
        <w:rPr>
          <w:noProof/>
        </w:rPr>
        <mc:AlternateContent>
          <mc:Choice Requires="wps">
            <w:drawing>
              <wp:anchor distT="0" distB="0" distL="114300" distR="114300" simplePos="0" relativeHeight="251662336" behindDoc="0" locked="0" layoutInCell="1" allowOverlap="1" wp14:anchorId="5C79A68E" wp14:editId="41F770B3">
                <wp:simplePos x="0" y="0"/>
                <wp:positionH relativeFrom="column">
                  <wp:posOffset>3089275</wp:posOffset>
                </wp:positionH>
                <wp:positionV relativeFrom="paragraph">
                  <wp:posOffset>5420055</wp:posOffset>
                </wp:positionV>
                <wp:extent cx="3362325" cy="145732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362325" cy="1457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66EEF4"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The tabletop game Bards &amp; Berserkers have commissioned a mobile app that houses all the content and rules for its game mechanics. The app is currently enjoyed by many B&amp;B players. It has also indirectly helped the tabletop game gain a massive boost in popularity due to the app h</w:t>
                            </w:r>
                            <w:r>
                              <w:rPr>
                                <w:rFonts w:ascii="Poppins Light" w:hAnsi="Poppins Light" w:cs="Poppins Light"/>
                                <w:color w:val="344463"/>
                              </w:rPr>
                              <w:t>elping new players get into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9A68E" id="Text Box 16" o:spid="_x0000_s1048" type="#_x0000_t202" style="position:absolute;margin-left:243.25pt;margin-top:426.8pt;width:264.75pt;height:11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" filled="f" stroked="f" strokeweight=".5pt">
                <v:textbox>
                  <w:txbxContent>
                    <w:p w14:paraId="6566EEF4"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The tabletop game Bards &amp; Berserkers have commissioned a mobile app that houses all the content and rules for its game mechanics. The app is currently enjoyed by many B&amp;B players. It has also indirectly helped the tabletop game gain a massive boost in popularity due to the app h</w:t>
                      </w:r>
                      <w:r>
                        <w:rPr>
                          <w:rFonts w:ascii="Poppins Light" w:hAnsi="Poppins Light" w:cs="Poppins Light"/>
                          <w:color w:val="344463"/>
                        </w:rPr>
                        <w:t>elping new players get into it.</w:t>
                      </w:r>
                    </w:p>
                  </w:txbxContent>
                </v:textbox>
              </v:shape>
            </w:pict>
          </mc:Fallback>
        </mc:AlternateContent>
      </w:r>
      <w:r w:rsidR="005A0276">
        <w:rPr>
          <w:noProof/>
        </w:rPr>
        <mc:AlternateContent>
          <mc:Choice Requires="wps">
            <w:drawing>
              <wp:anchor distT="0" distB="0" distL="114300" distR="114300" simplePos="0" relativeHeight="251609077" behindDoc="0" locked="0" layoutInCell="1" allowOverlap="1" wp14:anchorId="4CAB5812" wp14:editId="645E8A98">
                <wp:simplePos x="0" y="0"/>
                <wp:positionH relativeFrom="column">
                  <wp:posOffset>2750185</wp:posOffset>
                </wp:positionH>
                <wp:positionV relativeFrom="paragraph">
                  <wp:posOffset>5105400</wp:posOffset>
                </wp:positionV>
                <wp:extent cx="3931920" cy="1836116"/>
                <wp:effectExtent l="0" t="0" r="0" b="0"/>
                <wp:wrapNone/>
                <wp:docPr id="6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1920" cy="1836116"/>
                        </a:xfrm>
                        <a:prstGeom prst="rect">
                          <a:avLst/>
                        </a:prstGeom>
                        <a:solidFill>
                          <a:srgbClr val="FFCA3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7DD8273" id="Rectangle 6" o:spid="_x0000_s1026" style="position:absolute;margin-left:216.55pt;margin-top:402pt;width:309.6pt;height:144.6pt;z-index:2516090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" fillcolor="#ffca38" stroked="f"/>
            </w:pict>
          </mc:Fallback>
        </mc:AlternateContent>
      </w:r>
      <w:r w:rsidR="005A0276">
        <w:rPr>
          <w:noProof/>
        </w:rPr>
        <mc:AlternateContent>
          <mc:Choice Requires="wps">
            <w:drawing>
              <wp:anchor distT="0" distB="0" distL="114300" distR="114300" simplePos="0" relativeHeight="251650048" behindDoc="0" locked="0" layoutInCell="1" allowOverlap="1" wp14:anchorId="19F7E42E" wp14:editId="55F96EF5">
                <wp:simplePos x="0" y="0"/>
                <wp:positionH relativeFrom="column">
                  <wp:posOffset>3082620</wp:posOffset>
                </wp:positionH>
                <wp:positionV relativeFrom="paragraph">
                  <wp:posOffset>7065010</wp:posOffset>
                </wp:positionV>
                <wp:extent cx="1266825" cy="3619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2668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521273" w14:textId="77777777" w:rsidR="008148E0" w:rsidRPr="008148E0" w:rsidRDefault="008148E0">
                            <w:pPr>
                              <w:rPr>
                                <w:rFonts w:ascii="Poppins SemiBold" w:hAnsi="Poppins SemiBold" w:cs="Poppins SemiBold"/>
                                <w:color w:val="344463"/>
                                <w:sz w:val="28"/>
                                <w:szCs w:val="28"/>
                              </w:rPr>
                            </w:pPr>
                            <w:proofErr w:type="spellStart"/>
                            <w:r w:rsidRPr="008148E0">
                              <w:rPr>
                                <w:rFonts w:ascii="Poppins SemiBold" w:hAnsi="Poppins SemiBold" w:cs="Poppins SemiBold"/>
                                <w:color w:val="344463"/>
                                <w:sz w:val="28"/>
                                <w:szCs w:val="28"/>
                              </w:rPr>
                              <w:t>Raflix</w:t>
                            </w:r>
                            <w:proofErr w:type="spellEnd"/>
                            <w:r w:rsidRPr="008148E0">
                              <w:rPr>
                                <w:rFonts w:ascii="Poppins SemiBold" w:hAnsi="Poppins SemiBold" w:cs="Poppins SemiBold"/>
                                <w:color w:val="344463"/>
                                <w:sz w:val="28"/>
                                <w:szCs w:val="28"/>
                              </w:rPr>
                              <w:t xml:space="preserve">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7E42E" id="Text Box 10" o:spid="_x0000_s1049" type="#_x0000_t202" style="position:absolute;margin-left:242.75pt;margin-top:556.3pt;width:99.75pt;height:2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" filled="f" stroked="f" strokeweight=".5pt">
                <v:textbox>
                  <w:txbxContent>
                    <w:p w14:paraId="03521273" w14:textId="77777777" w:rsidR="008148E0" w:rsidRPr="008148E0" w:rsidRDefault="008148E0">
                      <w:pPr>
                        <w:rPr>
                          <w:rFonts w:ascii="Poppins SemiBold" w:hAnsi="Poppins SemiBold" w:cs="Poppins SemiBold"/>
                          <w:color w:val="344463"/>
                          <w:sz w:val="28"/>
                          <w:szCs w:val="28"/>
                        </w:rPr>
                      </w:pPr>
                      <w:proofErr w:type="spellStart"/>
                      <w:r w:rsidRPr="008148E0">
                        <w:rPr>
                          <w:rFonts w:ascii="Poppins SemiBold" w:hAnsi="Poppins SemiBold" w:cs="Poppins SemiBold"/>
                          <w:color w:val="344463"/>
                          <w:sz w:val="28"/>
                          <w:szCs w:val="28"/>
                        </w:rPr>
                        <w:t>Raflix</w:t>
                      </w:r>
                      <w:proofErr w:type="spellEnd"/>
                      <w:r w:rsidRPr="008148E0">
                        <w:rPr>
                          <w:rFonts w:ascii="Poppins SemiBold" w:hAnsi="Poppins SemiBold" w:cs="Poppins SemiBold"/>
                          <w:color w:val="344463"/>
                          <w:sz w:val="28"/>
                          <w:szCs w:val="28"/>
                        </w:rPr>
                        <w:t xml:space="preserve"> App</w:t>
                      </w:r>
                    </w:p>
                  </w:txbxContent>
                </v:textbox>
              </v:shape>
            </w:pict>
          </mc:Fallback>
        </mc:AlternateContent>
      </w:r>
      <w:r w:rsidR="005A0276">
        <w:rPr>
          <w:noProof/>
        </w:rPr>
        <mc:AlternateContent>
          <mc:Choice Requires="wps">
            <w:drawing>
              <wp:anchor distT="0" distB="0" distL="114300" distR="114300" simplePos="0" relativeHeight="251664384" behindDoc="0" locked="0" layoutInCell="1" allowOverlap="1" wp14:anchorId="5D229A53" wp14:editId="13873C85">
                <wp:simplePos x="0" y="0"/>
                <wp:positionH relativeFrom="column">
                  <wp:posOffset>3084195</wp:posOffset>
                </wp:positionH>
                <wp:positionV relativeFrom="paragraph">
                  <wp:posOffset>7338365</wp:posOffset>
                </wp:positionV>
                <wp:extent cx="3219450" cy="132397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219450"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52EDFE" w14:textId="77777777" w:rsidR="00FD7D29" w:rsidRPr="00FD7D29" w:rsidRDefault="00FD7D29" w:rsidP="00FD7D29">
                            <w:pPr>
                              <w:spacing w:line="260" w:lineRule="exact"/>
                              <w:rPr>
                                <w:rFonts w:ascii="Poppins Light" w:hAnsi="Poppins Light" w:cs="Poppins Light"/>
                                <w:color w:val="344463"/>
                              </w:rPr>
                            </w:pPr>
                            <w:proofErr w:type="spellStart"/>
                            <w:r w:rsidRPr="00FD7D29">
                              <w:rPr>
                                <w:rFonts w:ascii="Poppins Light" w:hAnsi="Poppins Light" w:cs="Poppins Light"/>
                                <w:color w:val="344463"/>
                              </w:rPr>
                              <w:t>Raflix</w:t>
                            </w:r>
                            <w:proofErr w:type="spellEnd"/>
                            <w:r w:rsidRPr="00FD7D29">
                              <w:rPr>
                                <w:rFonts w:ascii="Poppins Light" w:hAnsi="Poppins Light" w:cs="Poppins Light"/>
                                <w:color w:val="344463"/>
                              </w:rPr>
                              <w:t xml:space="preserve"> is a production company whose content has been available in other websites. An app was commissioned by them to give their fanbase easy access to all their content in one spot. The app has been well received by old and new fans of the productio</w:t>
                            </w:r>
                            <w:r>
                              <w:rPr>
                                <w:rFonts w:ascii="Poppins Light" w:hAnsi="Poppins Light" w:cs="Poppins Light"/>
                                <w:color w:val="344463"/>
                              </w:rPr>
                              <w:t>n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29A53" id="Text Box 17" o:spid="_x0000_s1050" type="#_x0000_t202" style="position:absolute;margin-left:242.85pt;margin-top:577.8pt;width:253.5pt;height:10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" filled="f" stroked="f" strokeweight=".5pt">
                <v:textbox>
                  <w:txbxContent>
                    <w:p w14:paraId="0652EDFE" w14:textId="77777777" w:rsidR="00FD7D29" w:rsidRPr="00FD7D29" w:rsidRDefault="00FD7D29" w:rsidP="00FD7D29">
                      <w:pPr>
                        <w:spacing w:line="260" w:lineRule="exact"/>
                        <w:rPr>
                          <w:rFonts w:ascii="Poppins Light" w:hAnsi="Poppins Light" w:cs="Poppins Light"/>
                          <w:color w:val="344463"/>
                        </w:rPr>
                      </w:pPr>
                      <w:proofErr w:type="spellStart"/>
                      <w:r w:rsidRPr="00FD7D29">
                        <w:rPr>
                          <w:rFonts w:ascii="Poppins Light" w:hAnsi="Poppins Light" w:cs="Poppins Light"/>
                          <w:color w:val="344463"/>
                        </w:rPr>
                        <w:t>Raflix</w:t>
                      </w:r>
                      <w:proofErr w:type="spellEnd"/>
                      <w:r w:rsidRPr="00FD7D29">
                        <w:rPr>
                          <w:rFonts w:ascii="Poppins Light" w:hAnsi="Poppins Light" w:cs="Poppins Light"/>
                          <w:color w:val="344463"/>
                        </w:rPr>
                        <w:t xml:space="preserve"> is a production company whose content has been available in other websites. An app was commissioned by them to give their fanbase easy access to all their content in one spot. The app has been well received by old and new fans of the productio</w:t>
                      </w:r>
                      <w:r>
                        <w:rPr>
                          <w:rFonts w:ascii="Poppins Light" w:hAnsi="Poppins Light" w:cs="Poppins Light"/>
                          <w:color w:val="344463"/>
                        </w:rPr>
                        <w:t>n company.</w:t>
                      </w:r>
                    </w:p>
                  </w:txbxContent>
                </v:textbox>
              </v:shape>
            </w:pict>
          </mc:Fallback>
        </mc:AlternateContent>
      </w:r>
      <w:r w:rsidR="005A0276">
        <w:rPr>
          <w:noProof/>
        </w:rPr>
        <mc:AlternateContent>
          <mc:Choice Requires="wps">
            <w:drawing>
              <wp:anchor distT="0" distB="0" distL="114300" distR="114300" simplePos="0" relativeHeight="251729920" behindDoc="0" locked="0" layoutInCell="1" allowOverlap="1" wp14:anchorId="4629700A" wp14:editId="3EBC128A">
                <wp:simplePos x="0" y="0"/>
                <wp:positionH relativeFrom="margin">
                  <wp:posOffset>207010</wp:posOffset>
                </wp:positionH>
                <wp:positionV relativeFrom="paragraph">
                  <wp:posOffset>8993835</wp:posOffset>
                </wp:positionV>
                <wp:extent cx="1485900" cy="35242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48590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965AF7" w14:textId="77777777" w:rsidR="00965706" w:rsidRPr="00965706" w:rsidRDefault="00965706" w:rsidP="00965706">
                            <w:pPr>
                              <w:jc w:val="center"/>
                              <w:rPr>
                                <w:rFonts w:ascii="Poppins Light" w:hAnsi="Poppins Light" w:cs="Poppins Light"/>
                                <w:color w:val="FFFFFF" w:themeColor="background1"/>
                                <w:sz w:val="24"/>
                                <w:szCs w:val="24"/>
                              </w:rPr>
                            </w:pPr>
                            <w:r w:rsidRPr="00965706">
                              <w:rPr>
                                <w:rFonts w:ascii="Poppins Light" w:hAnsi="Poppins Light" w:cs="Poppins Light"/>
                                <w:color w:val="FFFFFF" w:themeColor="background1"/>
                                <w:sz w:val="24"/>
                                <w:szCs w:val="24"/>
                              </w:rPr>
                              <w:t>yourwebsit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9700A" id="Text Box 49" o:spid="_x0000_s1051" type="#_x0000_t202" style="position:absolute;margin-left:16.3pt;margin-top:708.2pt;width:117pt;height:27.7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" filled="f" stroked="f" strokeweight=".5pt">
                <v:textbox>
                  <w:txbxContent>
                    <w:p w14:paraId="06965AF7" w14:textId="77777777" w:rsidR="00965706" w:rsidRPr="00965706" w:rsidRDefault="00965706" w:rsidP="00965706">
                      <w:pPr>
                        <w:jc w:val="center"/>
                        <w:rPr>
                          <w:rFonts w:ascii="Poppins Light" w:hAnsi="Poppins Light" w:cs="Poppins Light"/>
                          <w:color w:val="FFFFFF" w:themeColor="background1"/>
                          <w:sz w:val="24"/>
                          <w:szCs w:val="24"/>
                        </w:rPr>
                      </w:pPr>
                      <w:r w:rsidRPr="00965706">
                        <w:rPr>
                          <w:rFonts w:ascii="Poppins Light" w:hAnsi="Poppins Light" w:cs="Poppins Light"/>
                          <w:color w:val="FFFFFF" w:themeColor="background1"/>
                          <w:sz w:val="24"/>
                          <w:szCs w:val="24"/>
                        </w:rPr>
                        <w:t>yourwebsite.com</w:t>
                      </w:r>
                    </w:p>
                  </w:txbxContent>
                </v:textbox>
                <w10:wrap anchorx="margin"/>
              </v:shape>
            </w:pict>
          </mc:Fallback>
        </mc:AlternateContent>
      </w:r>
      <w:r w:rsidR="005A0276">
        <w:rPr>
          <w:noProof/>
        </w:rPr>
        <mc:AlternateContent>
          <mc:Choice Requires="wps">
            <w:drawing>
              <wp:anchor distT="0" distB="0" distL="114300" distR="114300" simplePos="0" relativeHeight="251731968" behindDoc="0" locked="0" layoutInCell="1" allowOverlap="1" wp14:anchorId="502008FB" wp14:editId="78055EA5">
                <wp:simplePos x="0" y="0"/>
                <wp:positionH relativeFrom="margin">
                  <wp:posOffset>3215335</wp:posOffset>
                </wp:positionH>
                <wp:positionV relativeFrom="paragraph">
                  <wp:posOffset>8988425</wp:posOffset>
                </wp:positionV>
                <wp:extent cx="2924175" cy="35242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9241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68673" w14:textId="77777777" w:rsidR="00965706" w:rsidRPr="00965706" w:rsidRDefault="00965706" w:rsidP="00965706">
                            <w:pPr>
                              <w:jc w:val="center"/>
                              <w:rPr>
                                <w:rFonts w:ascii="Poppins Light" w:hAnsi="Poppins Light" w:cs="Poppins Light"/>
                                <w:color w:val="FFFFFF" w:themeColor="background1"/>
                                <w:sz w:val="24"/>
                                <w:szCs w:val="24"/>
                              </w:rPr>
                            </w:pPr>
                            <w:r w:rsidRPr="00965706">
                              <w:rPr>
                                <w:rFonts w:ascii="Poppins Light" w:hAnsi="Poppins Light" w:cs="Poppins Light"/>
                                <w:color w:val="FFFFFF" w:themeColor="background1"/>
                                <w:sz w:val="24"/>
                                <w:szCs w:val="24"/>
                              </w:rPr>
                              <w:t>youremail@companynam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008FB" id="Text Box 50" o:spid="_x0000_s1052" type="#_x0000_t202" style="position:absolute;margin-left:253.2pt;margin-top:707.75pt;width:230.25pt;height:27.7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" filled="f" stroked="f" strokeweight=".5pt">
                <v:textbox>
                  <w:txbxContent>
                    <w:p w14:paraId="2D268673" w14:textId="77777777" w:rsidR="00965706" w:rsidRPr="00965706" w:rsidRDefault="00965706" w:rsidP="00965706">
                      <w:pPr>
                        <w:jc w:val="center"/>
                        <w:rPr>
                          <w:rFonts w:ascii="Poppins Light" w:hAnsi="Poppins Light" w:cs="Poppins Light"/>
                          <w:color w:val="FFFFFF" w:themeColor="background1"/>
                          <w:sz w:val="24"/>
                          <w:szCs w:val="24"/>
                        </w:rPr>
                      </w:pPr>
                      <w:r w:rsidRPr="00965706">
                        <w:rPr>
                          <w:rFonts w:ascii="Poppins Light" w:hAnsi="Poppins Light" w:cs="Poppins Light"/>
                          <w:color w:val="FFFFFF" w:themeColor="background1"/>
                          <w:sz w:val="24"/>
                          <w:szCs w:val="24"/>
                        </w:rPr>
                        <w:t>youremail@companyname.com</w:t>
                      </w:r>
                    </w:p>
                  </w:txbxContent>
                </v:textbox>
                <w10:wrap anchorx="margin"/>
              </v:shape>
            </w:pict>
          </mc:Fallback>
        </mc:AlternateContent>
      </w:r>
      <w:r w:rsidR="00965706">
        <w:rPr>
          <w:noProof/>
        </w:rPr>
        <mc:AlternateContent>
          <mc:Choice Requires="wps">
            <w:drawing>
              <wp:anchor distT="0" distB="0" distL="114300" distR="114300" simplePos="0" relativeHeight="251719680" behindDoc="0" locked="0" layoutInCell="1" allowOverlap="1" wp14:anchorId="010CDB81" wp14:editId="654D8534">
                <wp:simplePos x="0" y="0"/>
                <wp:positionH relativeFrom="column">
                  <wp:posOffset>5505450</wp:posOffset>
                </wp:positionH>
                <wp:positionV relativeFrom="paragraph">
                  <wp:posOffset>104775</wp:posOffset>
                </wp:positionV>
                <wp:extent cx="942975" cy="31432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9429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1C1C8" w14:textId="77777777" w:rsidR="00965706" w:rsidRPr="00965706" w:rsidRDefault="00965706" w:rsidP="00965706">
                            <w:pPr>
                              <w:jc w:val="center"/>
                              <w:rPr>
                                <w:rFonts w:ascii="Poppins SemiBold" w:hAnsi="Poppins SemiBold" w:cs="Poppins SemiBold"/>
                                <w:color w:val="344463"/>
                                <w:sz w:val="24"/>
                                <w:szCs w:val="24"/>
                              </w:rPr>
                            </w:pPr>
                            <w:r>
                              <w:rPr>
                                <w:rFonts w:ascii="Poppins SemiBold" w:hAnsi="Poppins SemiBold" w:cs="Poppins SemiBold"/>
                                <w:color w:val="344463"/>
                                <w:sz w:val="24"/>
                                <w:szCs w:val="24"/>
                              </w:rPr>
                              <w:t>3</w:t>
                            </w:r>
                            <w:r w:rsidRPr="00965706">
                              <w:rPr>
                                <w:rFonts w:ascii="Poppins SemiBold" w:hAnsi="Poppins SemiBold" w:cs="Poppins SemiBold"/>
                                <w:color w:val="344463"/>
                                <w:sz w:val="24"/>
                                <w:szCs w:val="24"/>
                              </w:rPr>
                              <w:t xml:space="preserve">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CDB81" id="Text Box 44" o:spid="_x0000_s1053" type="#_x0000_t202" style="position:absolute;margin-left:433.5pt;margin-top:8.25pt;width:74.25pt;height:24.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" filled="f" stroked="f" strokeweight=".5pt">
                <v:textbox>
                  <w:txbxContent>
                    <w:p w14:paraId="4691C1C8" w14:textId="77777777" w:rsidR="00965706" w:rsidRPr="00965706" w:rsidRDefault="00965706" w:rsidP="00965706">
                      <w:pPr>
                        <w:jc w:val="center"/>
                        <w:rPr>
                          <w:rFonts w:ascii="Poppins SemiBold" w:hAnsi="Poppins SemiBold" w:cs="Poppins SemiBold"/>
                          <w:color w:val="344463"/>
                          <w:sz w:val="24"/>
                          <w:szCs w:val="24"/>
                        </w:rPr>
                      </w:pPr>
                      <w:r>
                        <w:rPr>
                          <w:rFonts w:ascii="Poppins SemiBold" w:hAnsi="Poppins SemiBold" w:cs="Poppins SemiBold"/>
                          <w:color w:val="344463"/>
                          <w:sz w:val="24"/>
                          <w:szCs w:val="24"/>
                        </w:rPr>
                        <w:t>3</w:t>
                      </w:r>
                      <w:r w:rsidRPr="00965706">
                        <w:rPr>
                          <w:rFonts w:ascii="Poppins SemiBold" w:hAnsi="Poppins SemiBold" w:cs="Poppins SemiBold"/>
                          <w:color w:val="344463"/>
                          <w:sz w:val="24"/>
                          <w:szCs w:val="24"/>
                        </w:rPr>
                        <w:t xml:space="preserve"> million</w:t>
                      </w:r>
                    </w:p>
                  </w:txbxContent>
                </v:textbox>
              </v:shape>
            </w:pict>
          </mc:Fallback>
        </mc:AlternateContent>
      </w:r>
      <w:r w:rsidR="00965706">
        <w:rPr>
          <w:noProof/>
        </w:rPr>
        <mc:AlternateContent>
          <mc:Choice Requires="wps">
            <w:drawing>
              <wp:anchor distT="0" distB="0" distL="114300" distR="114300" simplePos="0" relativeHeight="251717632" behindDoc="0" locked="0" layoutInCell="1" allowOverlap="1" wp14:anchorId="69FC1593" wp14:editId="06D48D1C">
                <wp:simplePos x="0" y="0"/>
                <wp:positionH relativeFrom="column">
                  <wp:posOffset>4743450</wp:posOffset>
                </wp:positionH>
                <wp:positionV relativeFrom="paragraph">
                  <wp:posOffset>114300</wp:posOffset>
                </wp:positionV>
                <wp:extent cx="942975" cy="31432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9429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7C9926" w14:textId="77777777" w:rsidR="00965706" w:rsidRPr="00965706" w:rsidRDefault="00965706" w:rsidP="00965706">
                            <w:pPr>
                              <w:jc w:val="center"/>
                              <w:rPr>
                                <w:rFonts w:ascii="Poppins SemiBold" w:hAnsi="Poppins SemiBold" w:cs="Poppins SemiBold"/>
                                <w:color w:val="344463"/>
                                <w:sz w:val="24"/>
                                <w:szCs w:val="24"/>
                              </w:rPr>
                            </w:pPr>
                            <w:r>
                              <w:rPr>
                                <w:rFonts w:ascii="Poppins SemiBold" w:hAnsi="Poppins SemiBold" w:cs="Poppins SemiBold"/>
                                <w:color w:val="344463"/>
                                <w:sz w:val="24"/>
                                <w:szCs w:val="24"/>
                              </w:rPr>
                              <w:t>4</w:t>
                            </w:r>
                            <w:r w:rsidRPr="00965706">
                              <w:rPr>
                                <w:rFonts w:ascii="Poppins SemiBold" w:hAnsi="Poppins SemiBold" w:cs="Poppins SemiBold"/>
                                <w:color w:val="344463"/>
                                <w:sz w:val="24"/>
                                <w:szCs w:val="24"/>
                              </w:rPr>
                              <w:t xml:space="preserve">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C1593" id="Text Box 43" o:spid="_x0000_s1054" type="#_x0000_t202" style="position:absolute;margin-left:373.5pt;margin-top:9pt;width:74.25pt;height:24.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" filled="f" stroked="f" strokeweight=".5pt">
                <v:textbox>
                  <w:txbxContent>
                    <w:p w14:paraId="597C9926" w14:textId="77777777" w:rsidR="00965706" w:rsidRPr="00965706" w:rsidRDefault="00965706" w:rsidP="00965706">
                      <w:pPr>
                        <w:jc w:val="center"/>
                        <w:rPr>
                          <w:rFonts w:ascii="Poppins SemiBold" w:hAnsi="Poppins SemiBold" w:cs="Poppins SemiBold"/>
                          <w:color w:val="344463"/>
                          <w:sz w:val="24"/>
                          <w:szCs w:val="24"/>
                        </w:rPr>
                      </w:pPr>
                      <w:r>
                        <w:rPr>
                          <w:rFonts w:ascii="Poppins SemiBold" w:hAnsi="Poppins SemiBold" w:cs="Poppins SemiBold"/>
                          <w:color w:val="344463"/>
                          <w:sz w:val="24"/>
                          <w:szCs w:val="24"/>
                        </w:rPr>
                        <w:t>4</w:t>
                      </w:r>
                      <w:r w:rsidRPr="00965706">
                        <w:rPr>
                          <w:rFonts w:ascii="Poppins SemiBold" w:hAnsi="Poppins SemiBold" w:cs="Poppins SemiBold"/>
                          <w:color w:val="344463"/>
                          <w:sz w:val="24"/>
                          <w:szCs w:val="24"/>
                        </w:rPr>
                        <w:t xml:space="preserve"> million</w:t>
                      </w:r>
                    </w:p>
                  </w:txbxContent>
                </v:textbox>
              </v:shape>
            </w:pict>
          </mc:Fallback>
        </mc:AlternateContent>
      </w:r>
      <w:r w:rsidR="00965706">
        <w:rPr>
          <w:noProof/>
        </w:rPr>
        <mc:AlternateContent>
          <mc:Choice Requires="wps">
            <w:drawing>
              <wp:anchor distT="0" distB="0" distL="114300" distR="114300" simplePos="0" relativeHeight="251715584" behindDoc="0" locked="0" layoutInCell="1" allowOverlap="1" wp14:anchorId="23362372" wp14:editId="6EFA8FB2">
                <wp:simplePos x="0" y="0"/>
                <wp:positionH relativeFrom="column">
                  <wp:posOffset>3971925</wp:posOffset>
                </wp:positionH>
                <wp:positionV relativeFrom="paragraph">
                  <wp:posOffset>114300</wp:posOffset>
                </wp:positionV>
                <wp:extent cx="942975" cy="31432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9429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18BFE7" w14:textId="77777777" w:rsidR="00965706" w:rsidRPr="00965706" w:rsidRDefault="00965706" w:rsidP="00965706">
                            <w:pPr>
                              <w:jc w:val="center"/>
                              <w:rPr>
                                <w:rFonts w:ascii="Poppins SemiBold" w:hAnsi="Poppins SemiBold" w:cs="Poppins SemiBold"/>
                                <w:color w:val="344463"/>
                                <w:sz w:val="24"/>
                                <w:szCs w:val="24"/>
                              </w:rPr>
                            </w:pPr>
                            <w:r>
                              <w:rPr>
                                <w:rFonts w:ascii="Poppins SemiBold" w:hAnsi="Poppins SemiBold" w:cs="Poppins SemiBold"/>
                                <w:color w:val="344463"/>
                                <w:sz w:val="24"/>
                                <w:szCs w:val="24"/>
                              </w:rPr>
                              <w:t>5</w:t>
                            </w:r>
                            <w:r w:rsidRPr="00965706">
                              <w:rPr>
                                <w:rFonts w:ascii="Poppins SemiBold" w:hAnsi="Poppins SemiBold" w:cs="Poppins SemiBold"/>
                                <w:color w:val="344463"/>
                                <w:sz w:val="24"/>
                                <w:szCs w:val="24"/>
                              </w:rPr>
                              <w:t xml:space="preserve">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62372" id="Text Box 42" o:spid="_x0000_s1055" type="#_x0000_t202" style="position:absolute;margin-left:312.75pt;margin-top:9pt;width:74.25pt;height:24.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" filled="f" stroked="f" strokeweight=".5pt">
                <v:textbox>
                  <w:txbxContent>
                    <w:p w14:paraId="1C18BFE7" w14:textId="77777777" w:rsidR="00965706" w:rsidRPr="00965706" w:rsidRDefault="00965706" w:rsidP="00965706">
                      <w:pPr>
                        <w:jc w:val="center"/>
                        <w:rPr>
                          <w:rFonts w:ascii="Poppins SemiBold" w:hAnsi="Poppins SemiBold" w:cs="Poppins SemiBold"/>
                          <w:color w:val="344463"/>
                          <w:sz w:val="24"/>
                          <w:szCs w:val="24"/>
                        </w:rPr>
                      </w:pPr>
                      <w:r>
                        <w:rPr>
                          <w:rFonts w:ascii="Poppins SemiBold" w:hAnsi="Poppins SemiBold" w:cs="Poppins SemiBold"/>
                          <w:color w:val="344463"/>
                          <w:sz w:val="24"/>
                          <w:szCs w:val="24"/>
                        </w:rPr>
                        <w:t>5</w:t>
                      </w:r>
                      <w:r w:rsidRPr="00965706">
                        <w:rPr>
                          <w:rFonts w:ascii="Poppins SemiBold" w:hAnsi="Poppins SemiBold" w:cs="Poppins SemiBold"/>
                          <w:color w:val="344463"/>
                          <w:sz w:val="24"/>
                          <w:szCs w:val="24"/>
                        </w:rPr>
                        <w:t xml:space="preserve"> million</w:t>
                      </w:r>
                    </w:p>
                  </w:txbxContent>
                </v:textbox>
              </v:shape>
            </w:pict>
          </mc:Fallback>
        </mc:AlternateContent>
      </w:r>
      <w:r w:rsidR="00965706">
        <w:rPr>
          <w:noProof/>
        </w:rPr>
        <mc:AlternateContent>
          <mc:Choice Requires="wps">
            <w:drawing>
              <wp:anchor distT="0" distB="0" distL="114300" distR="114300" simplePos="0" relativeHeight="251713536" behindDoc="0" locked="0" layoutInCell="1" allowOverlap="1" wp14:anchorId="1D67A437" wp14:editId="2C1391E5">
                <wp:simplePos x="0" y="0"/>
                <wp:positionH relativeFrom="column">
                  <wp:posOffset>3219450</wp:posOffset>
                </wp:positionH>
                <wp:positionV relativeFrom="paragraph">
                  <wp:posOffset>104775</wp:posOffset>
                </wp:positionV>
                <wp:extent cx="942975" cy="31432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9429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ABAB5B" w14:textId="77777777" w:rsidR="00965706" w:rsidRPr="00965706" w:rsidRDefault="00965706" w:rsidP="00965706">
                            <w:pPr>
                              <w:jc w:val="center"/>
                              <w:rPr>
                                <w:rFonts w:ascii="Poppins SemiBold" w:hAnsi="Poppins SemiBold" w:cs="Poppins SemiBold"/>
                                <w:color w:val="344463"/>
                                <w:sz w:val="24"/>
                                <w:szCs w:val="24"/>
                              </w:rPr>
                            </w:pPr>
                            <w:r w:rsidRPr="00965706">
                              <w:rPr>
                                <w:rFonts w:ascii="Poppins SemiBold" w:hAnsi="Poppins SemiBold" w:cs="Poppins SemiBold"/>
                                <w:color w:val="344463"/>
                                <w:sz w:val="24"/>
                                <w:szCs w:val="24"/>
                              </w:rPr>
                              <w:t>4 mill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7A437" id="Text Box 41" o:spid="_x0000_s1056" type="#_x0000_t202" style="position:absolute;margin-left:253.5pt;margin-top:8.25pt;width:74.25pt;height:24.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" filled="f" stroked="f" strokeweight=".5pt">
                <v:textbox>
                  <w:txbxContent>
                    <w:p w14:paraId="5AABAB5B" w14:textId="77777777" w:rsidR="00965706" w:rsidRPr="00965706" w:rsidRDefault="00965706" w:rsidP="00965706">
                      <w:pPr>
                        <w:jc w:val="center"/>
                        <w:rPr>
                          <w:rFonts w:ascii="Poppins SemiBold" w:hAnsi="Poppins SemiBold" w:cs="Poppins SemiBold"/>
                          <w:color w:val="344463"/>
                          <w:sz w:val="24"/>
                          <w:szCs w:val="24"/>
                        </w:rPr>
                      </w:pPr>
                      <w:r w:rsidRPr="00965706">
                        <w:rPr>
                          <w:rFonts w:ascii="Poppins SemiBold" w:hAnsi="Poppins SemiBold" w:cs="Poppins SemiBold"/>
                          <w:color w:val="344463"/>
                          <w:sz w:val="24"/>
                          <w:szCs w:val="24"/>
                        </w:rPr>
                        <w:t>4 million</w:t>
                      </w:r>
                    </w:p>
                  </w:txbxContent>
                </v:textbox>
              </v:shape>
            </w:pict>
          </mc:Fallback>
        </mc:AlternateContent>
      </w:r>
      <w:r w:rsidR="00BE2902">
        <w:br w:type="page"/>
      </w:r>
    </w:p>
    <w:p w14:paraId="02B67C54" w14:textId="04C3F1CB" w:rsidR="006F701D" w:rsidRDefault="00CA06C0">
      <w:r>
        <w:rPr>
          <w:noProof/>
        </w:rPr>
        <w:lastRenderedPageBreak/>
        <mc:AlternateContent>
          <mc:Choice Requires="wps">
            <w:drawing>
              <wp:anchor distT="0" distB="0" distL="114300" distR="114300" simplePos="0" relativeHeight="251678720" behindDoc="0" locked="0" layoutInCell="1" allowOverlap="1" wp14:anchorId="30B1A92F" wp14:editId="7BF6A2AC">
                <wp:simplePos x="0" y="0"/>
                <wp:positionH relativeFrom="column">
                  <wp:posOffset>-638175</wp:posOffset>
                </wp:positionH>
                <wp:positionV relativeFrom="paragraph">
                  <wp:posOffset>6600825</wp:posOffset>
                </wp:positionV>
                <wp:extent cx="3276600" cy="4000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276600" cy="400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36769F" w14:textId="77777777" w:rsidR="00CA06C0" w:rsidRPr="00CA06C0" w:rsidRDefault="00CA06C0" w:rsidP="00CA06C0">
                            <w:pPr>
                              <w:spacing w:line="260" w:lineRule="exact"/>
                              <w:rPr>
                                <w:rFonts w:ascii="Poppins Light" w:hAnsi="Poppins Light" w:cs="Poppins Light"/>
                                <w:color w:val="344463"/>
                              </w:rPr>
                            </w:pPr>
                            <w:r w:rsidRPr="00CA06C0">
                              <w:rPr>
                                <w:rFonts w:ascii="Poppins Light" w:hAnsi="Poppins Light" w:cs="Poppins Light"/>
                                <w:color w:val="344463"/>
                              </w:rPr>
                              <w:t xml:space="preserve">Joomla, </w:t>
                            </w:r>
                            <w:proofErr w:type="spellStart"/>
                            <w:r w:rsidRPr="00CA06C0">
                              <w:rPr>
                                <w:rFonts w:ascii="Poppins Light" w:hAnsi="Poppins Light" w:cs="Poppins Light"/>
                                <w:color w:val="344463"/>
                              </w:rPr>
                              <w:t>Wordpress</w:t>
                            </w:r>
                            <w:proofErr w:type="spellEnd"/>
                            <w:r w:rsidRPr="00CA06C0">
                              <w:rPr>
                                <w:rFonts w:ascii="Poppins Light" w:hAnsi="Poppins Light" w:cs="Poppins Light"/>
                                <w:color w:val="344463"/>
                              </w:rPr>
                              <w:t>, Magento, Google Docs, Drupal</w:t>
                            </w:r>
                          </w:p>
                          <w:p w14:paraId="5500B148" w14:textId="667169E2" w:rsidR="00FD7D29" w:rsidRPr="00FD7D29" w:rsidRDefault="00CA06C0" w:rsidP="00CA06C0">
                            <w:pPr>
                              <w:spacing w:line="260" w:lineRule="exact"/>
                              <w:rPr>
                                <w:rFonts w:ascii="Poppins Light" w:hAnsi="Poppins Light" w:cs="Poppins Light"/>
                                <w:color w:val="344463"/>
                              </w:rPr>
                            </w:pPr>
                            <w:r w:rsidRPr="00CA06C0">
                              <w:rPr>
                                <w:rFonts w:ascii="Poppins Light" w:hAnsi="Poppins Light" w:cs="Poppins Light"/>
                                <w:color w:val="344463"/>
                              </w:rPr>
                              <w:t>Editors: Notepad++, Sublime Text, Office su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1A92F" id="Text Box 24" o:spid="_x0000_s1057" type="#_x0000_t202" style="position:absolute;margin-left:-50.25pt;margin-top:519.75pt;width:258pt;height:3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" filled="f" stroked="f" strokeweight=".5pt">
                <v:textbox>
                  <w:txbxContent>
                    <w:p w14:paraId="0A36769F" w14:textId="77777777" w:rsidR="00CA06C0" w:rsidRPr="00CA06C0" w:rsidRDefault="00CA06C0" w:rsidP="00CA06C0">
                      <w:pPr>
                        <w:spacing w:line="260" w:lineRule="exact"/>
                        <w:rPr>
                          <w:rFonts w:ascii="Poppins Light" w:hAnsi="Poppins Light" w:cs="Poppins Light"/>
                          <w:color w:val="344463"/>
                        </w:rPr>
                      </w:pPr>
                      <w:r w:rsidRPr="00CA06C0">
                        <w:rPr>
                          <w:rFonts w:ascii="Poppins Light" w:hAnsi="Poppins Light" w:cs="Poppins Light"/>
                          <w:color w:val="344463"/>
                        </w:rPr>
                        <w:t xml:space="preserve">Joomla, </w:t>
                      </w:r>
                      <w:proofErr w:type="spellStart"/>
                      <w:r w:rsidRPr="00CA06C0">
                        <w:rPr>
                          <w:rFonts w:ascii="Poppins Light" w:hAnsi="Poppins Light" w:cs="Poppins Light"/>
                          <w:color w:val="344463"/>
                        </w:rPr>
                        <w:t>Wordpress</w:t>
                      </w:r>
                      <w:proofErr w:type="spellEnd"/>
                      <w:r w:rsidRPr="00CA06C0">
                        <w:rPr>
                          <w:rFonts w:ascii="Poppins Light" w:hAnsi="Poppins Light" w:cs="Poppins Light"/>
                          <w:color w:val="344463"/>
                        </w:rPr>
                        <w:t>, Magento, Google Docs, Drupal</w:t>
                      </w:r>
                    </w:p>
                    <w:p w14:paraId="5500B148" w14:textId="667169E2" w:rsidR="00FD7D29" w:rsidRPr="00FD7D29" w:rsidRDefault="00CA06C0" w:rsidP="00CA06C0">
                      <w:pPr>
                        <w:spacing w:line="260" w:lineRule="exact"/>
                        <w:rPr>
                          <w:rFonts w:ascii="Poppins Light" w:hAnsi="Poppins Light" w:cs="Poppins Light"/>
                          <w:color w:val="344463"/>
                        </w:rPr>
                      </w:pPr>
                      <w:r w:rsidRPr="00CA06C0">
                        <w:rPr>
                          <w:rFonts w:ascii="Poppins Light" w:hAnsi="Poppins Light" w:cs="Poppins Light"/>
                          <w:color w:val="344463"/>
                        </w:rPr>
                        <w:t>Editors: Notepad++, Sublime Text, Office suites</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755A8697" wp14:editId="566427B4">
                <wp:simplePos x="0" y="0"/>
                <wp:positionH relativeFrom="column">
                  <wp:posOffset>-640080</wp:posOffset>
                </wp:positionH>
                <wp:positionV relativeFrom="paragraph">
                  <wp:posOffset>6377305</wp:posOffset>
                </wp:positionV>
                <wp:extent cx="2305050" cy="2667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3050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43BBBF"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Monday - Friday, 8am - 8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A8697" id="Text Box 23" o:spid="_x0000_s1058" type="#_x0000_t202" style="position:absolute;margin-left:-50.4pt;margin-top:502.15pt;width:181.5pt;height:2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" filled="f" stroked="f" strokeweight=".5pt">
                <v:textbox>
                  <w:txbxContent>
                    <w:p w14:paraId="1C43BBBF"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Monday - Friday, 8am - 8pm</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39E3B701" wp14:editId="7174E6A8">
                <wp:simplePos x="0" y="0"/>
                <wp:positionH relativeFrom="column">
                  <wp:posOffset>-639445</wp:posOffset>
                </wp:positionH>
                <wp:positionV relativeFrom="paragraph">
                  <wp:posOffset>6111240</wp:posOffset>
                </wp:positionV>
                <wp:extent cx="1152525" cy="2667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152525"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CCB65B"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219-751-61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3B701" id="Text Box 22" o:spid="_x0000_s1059" type="#_x0000_t202" style="position:absolute;margin-left:-50.35pt;margin-top:481.2pt;width:90.75pt;height:2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" filled="f" stroked="f" strokeweight=".5pt">
                <v:textbox>
                  <w:txbxContent>
                    <w:p w14:paraId="45CCB65B"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219-751-6156</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6C318DB8" wp14:editId="676014E4">
                <wp:simplePos x="0" y="0"/>
                <wp:positionH relativeFrom="column">
                  <wp:posOffset>-640715</wp:posOffset>
                </wp:positionH>
                <wp:positionV relativeFrom="paragraph">
                  <wp:posOffset>5749925</wp:posOffset>
                </wp:positionV>
                <wp:extent cx="1685925" cy="3619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6859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BF6FE0" w14:textId="77777777" w:rsidR="001A48E1" w:rsidRPr="001A48E1" w:rsidRDefault="001A48E1">
                            <w:pPr>
                              <w:rPr>
                                <w:rFonts w:ascii="Poppins SemiBold" w:hAnsi="Poppins SemiBold" w:cs="Poppins SemiBold"/>
                                <w:color w:val="344463"/>
                                <w:spacing w:val="2"/>
                                <w:sz w:val="28"/>
                                <w:szCs w:val="28"/>
                              </w:rPr>
                            </w:pPr>
                            <w:r w:rsidRPr="001A48E1">
                              <w:rPr>
                                <w:rFonts w:ascii="Poppins SemiBold" w:hAnsi="Poppins SemiBold" w:cs="Poppins SemiBold"/>
                                <w:color w:val="344463"/>
                                <w:spacing w:val="2"/>
                                <w:sz w:val="28"/>
                                <w:szCs w:val="28"/>
                              </w:rPr>
                              <w:t>CONTACT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18DB8" id="Text Box 37" o:spid="_x0000_s1060" type="#_x0000_t202" style="position:absolute;margin-left:-50.45pt;margin-top:452.75pt;width:132.75pt;height:2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" filled="f" stroked="f" strokeweight=".5pt">
                <v:textbox>
                  <w:txbxContent>
                    <w:p w14:paraId="68BF6FE0" w14:textId="77777777" w:rsidR="001A48E1" w:rsidRPr="001A48E1" w:rsidRDefault="001A48E1">
                      <w:pPr>
                        <w:rPr>
                          <w:rFonts w:ascii="Poppins SemiBold" w:hAnsi="Poppins SemiBold" w:cs="Poppins SemiBold"/>
                          <w:color w:val="344463"/>
                          <w:spacing w:val="2"/>
                          <w:sz w:val="28"/>
                          <w:szCs w:val="28"/>
                        </w:rPr>
                      </w:pPr>
                      <w:r w:rsidRPr="001A48E1">
                        <w:rPr>
                          <w:rFonts w:ascii="Poppins SemiBold" w:hAnsi="Poppins SemiBold" w:cs="Poppins SemiBold"/>
                          <w:color w:val="344463"/>
                          <w:spacing w:val="2"/>
                          <w:sz w:val="28"/>
                          <w:szCs w:val="28"/>
                        </w:rPr>
                        <w:t>CONTACT INFO</w:t>
                      </w:r>
                    </w:p>
                  </w:txbxContent>
                </v:textbox>
              </v:shape>
            </w:pict>
          </mc:Fallback>
        </mc:AlternateContent>
      </w:r>
      <w:r w:rsidR="00B069AF">
        <w:rPr>
          <w:noProof/>
        </w:rPr>
        <mc:AlternateContent>
          <mc:Choice Requires="wps">
            <w:drawing>
              <wp:anchor distT="0" distB="0" distL="114300" distR="114300" simplePos="0" relativeHeight="251734016" behindDoc="0" locked="0" layoutInCell="1" allowOverlap="1" wp14:anchorId="124125E6" wp14:editId="49EC1C6A">
                <wp:simplePos x="0" y="0"/>
                <wp:positionH relativeFrom="margin">
                  <wp:posOffset>-9525</wp:posOffset>
                </wp:positionH>
                <wp:positionV relativeFrom="paragraph">
                  <wp:posOffset>9191625</wp:posOffset>
                </wp:positionV>
                <wp:extent cx="5667375" cy="4572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566737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E6B9C9" w14:textId="27783BDA" w:rsidR="00965706" w:rsidRPr="008148E0" w:rsidRDefault="00B069AF" w:rsidP="00965706">
                            <w:pPr>
                              <w:jc w:val="center"/>
                              <w:rPr>
                                <w:rFonts w:ascii="Poppins Black" w:hAnsi="Poppins Black" w:cs="Poppins Black"/>
                                <w:sz w:val="44"/>
                                <w:szCs w:val="44"/>
                              </w:rPr>
                            </w:pPr>
                            <w:r>
                              <w:rPr>
                                <w:rFonts w:ascii="Poppins Black" w:hAnsi="Poppins Black" w:cs="Poppins Black"/>
                                <w:color w:val="FFFFFF" w:themeColor="background1"/>
                                <w:sz w:val="44"/>
                                <w:szCs w:val="44"/>
                              </w:rPr>
                              <w:t>STARTUP MEDIA</w:t>
                            </w:r>
                            <w:r w:rsidR="00965706" w:rsidRPr="008148E0">
                              <w:rPr>
                                <w:rFonts w:ascii="Poppins Black" w:hAnsi="Poppins Black" w:cs="Poppins Black"/>
                                <w:sz w:val="44"/>
                                <w:szCs w:val="44"/>
                              </w:rPr>
                              <w:t xml:space="preserve"> </w:t>
                            </w:r>
                            <w:r>
                              <w:rPr>
                                <w:rFonts w:ascii="Poppins Black" w:hAnsi="Poppins Black" w:cs="Poppins Black"/>
                                <w:color w:val="FFCA38"/>
                                <w:sz w:val="44"/>
                                <w:szCs w:val="44"/>
                              </w:rPr>
                              <w:t>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125E6" id="Text Box 51" o:spid="_x0000_s1061" type="#_x0000_t202" style="position:absolute;margin-left:-.75pt;margin-top:723.75pt;width:446.25pt;height:36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" filled="f" stroked="f" strokeweight=".5pt">
                <v:textbox>
                  <w:txbxContent>
                    <w:p w14:paraId="3CE6B9C9" w14:textId="27783BDA" w:rsidR="00965706" w:rsidRPr="008148E0" w:rsidRDefault="00B069AF" w:rsidP="00965706">
                      <w:pPr>
                        <w:jc w:val="center"/>
                        <w:rPr>
                          <w:rFonts w:ascii="Poppins Black" w:hAnsi="Poppins Black" w:cs="Poppins Black"/>
                          <w:sz w:val="44"/>
                          <w:szCs w:val="44"/>
                        </w:rPr>
                      </w:pPr>
                      <w:r>
                        <w:rPr>
                          <w:rFonts w:ascii="Poppins Black" w:hAnsi="Poppins Black" w:cs="Poppins Black"/>
                          <w:color w:val="FFFFFF" w:themeColor="background1"/>
                          <w:sz w:val="44"/>
                          <w:szCs w:val="44"/>
                        </w:rPr>
                        <w:t>STARTUP MEDIA</w:t>
                      </w:r>
                      <w:r w:rsidR="00965706" w:rsidRPr="008148E0">
                        <w:rPr>
                          <w:rFonts w:ascii="Poppins Black" w:hAnsi="Poppins Black" w:cs="Poppins Black"/>
                          <w:sz w:val="44"/>
                          <w:szCs w:val="44"/>
                        </w:rPr>
                        <w:t xml:space="preserve"> </w:t>
                      </w:r>
                      <w:r>
                        <w:rPr>
                          <w:rFonts w:ascii="Poppins Black" w:hAnsi="Poppins Black" w:cs="Poppins Black"/>
                          <w:color w:val="FFCA38"/>
                          <w:sz w:val="44"/>
                          <w:szCs w:val="44"/>
                        </w:rPr>
                        <w:t>COMPANY</w:t>
                      </w:r>
                    </w:p>
                  </w:txbxContent>
                </v:textbox>
                <w10:wrap anchorx="margin"/>
              </v:shape>
            </w:pict>
          </mc:Fallback>
        </mc:AlternateContent>
      </w:r>
      <w:r w:rsidR="00B069AF">
        <w:rPr>
          <w:noProof/>
        </w:rPr>
        <mc:AlternateContent>
          <mc:Choice Requires="wps">
            <w:drawing>
              <wp:anchor distT="0" distB="0" distL="114300" distR="114300" simplePos="0" relativeHeight="251686912" behindDoc="0" locked="0" layoutInCell="1" allowOverlap="1" wp14:anchorId="00042D3D" wp14:editId="4FC65BB6">
                <wp:simplePos x="0" y="0"/>
                <wp:positionH relativeFrom="column">
                  <wp:posOffset>-428625</wp:posOffset>
                </wp:positionH>
                <wp:positionV relativeFrom="paragraph">
                  <wp:posOffset>7972425</wp:posOffset>
                </wp:positionV>
                <wp:extent cx="2486025" cy="29527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48602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479D34" w14:textId="62AC8501" w:rsidR="00B069AF" w:rsidRPr="00B069AF" w:rsidRDefault="00B069AF" w:rsidP="00B069AF">
                            <w:pPr>
                              <w:spacing w:line="260" w:lineRule="exact"/>
                              <w:rPr>
                                <w:rFonts w:ascii="Poppins Light" w:hAnsi="Poppins Light" w:cs="Poppins Light"/>
                                <w:color w:val="344463"/>
                                <w:lang w:val="en-IN"/>
                              </w:rPr>
                            </w:pPr>
                            <w:proofErr w:type="spellStart"/>
                            <w:r>
                              <w:rPr>
                                <w:rFonts w:ascii="Poppins Light" w:hAnsi="Poppins Light" w:cs="Poppins Light"/>
                                <w:color w:val="344463"/>
                                <w:lang w:val="en-IN"/>
                              </w:rPr>
                              <w:t>Startup</w:t>
                            </w:r>
                            <w:proofErr w:type="spellEnd"/>
                            <w:r>
                              <w:rPr>
                                <w:rFonts w:ascii="Poppins Light" w:hAnsi="Poppins Light" w:cs="Poppins Light"/>
                                <w:color w:val="344463"/>
                                <w:lang w:val="en-IN"/>
                              </w:rPr>
                              <w:t xml:space="preserve"> Media Company</w:t>
                            </w:r>
                          </w:p>
                          <w:p w14:paraId="61896930" w14:textId="25F850FC" w:rsidR="001049D7" w:rsidRPr="00FD7D29" w:rsidRDefault="001049D7" w:rsidP="00FD7D29">
                            <w:pPr>
                              <w:spacing w:line="260" w:lineRule="exact"/>
                              <w:rPr>
                                <w:rFonts w:ascii="Poppins Light" w:hAnsi="Poppins Light" w:cs="Poppins Light"/>
                                <w:color w:val="34446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42D3D" id="Text Box 28" o:spid="_x0000_s1062" type="#_x0000_t202" style="position:absolute;margin-left:-33.75pt;margin-top:627.75pt;width:195.75pt;height:23.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" filled="f" stroked="f" strokeweight=".5pt">
                <v:textbox>
                  <w:txbxContent>
                    <w:p w14:paraId="42479D34" w14:textId="62AC8501" w:rsidR="00B069AF" w:rsidRPr="00B069AF" w:rsidRDefault="00B069AF" w:rsidP="00B069AF">
                      <w:pPr>
                        <w:spacing w:line="260" w:lineRule="exact"/>
                        <w:rPr>
                          <w:rFonts w:ascii="Poppins Light" w:hAnsi="Poppins Light" w:cs="Poppins Light"/>
                          <w:color w:val="344463"/>
                          <w:lang w:val="en-IN"/>
                        </w:rPr>
                      </w:pPr>
                      <w:proofErr w:type="spellStart"/>
                      <w:r>
                        <w:rPr>
                          <w:rFonts w:ascii="Poppins Light" w:hAnsi="Poppins Light" w:cs="Poppins Light"/>
                          <w:color w:val="344463"/>
                          <w:lang w:val="en-IN"/>
                        </w:rPr>
                        <w:t>Startup</w:t>
                      </w:r>
                      <w:proofErr w:type="spellEnd"/>
                      <w:r>
                        <w:rPr>
                          <w:rFonts w:ascii="Poppins Light" w:hAnsi="Poppins Light" w:cs="Poppins Light"/>
                          <w:color w:val="344463"/>
                          <w:lang w:val="en-IN"/>
                        </w:rPr>
                        <w:t xml:space="preserve"> Media Company</w:t>
                      </w:r>
                    </w:p>
                    <w:p w14:paraId="61896930" w14:textId="25F850FC" w:rsidR="001049D7" w:rsidRPr="00FD7D29" w:rsidRDefault="001049D7" w:rsidP="00FD7D29">
                      <w:pPr>
                        <w:spacing w:line="260" w:lineRule="exact"/>
                        <w:rPr>
                          <w:rFonts w:ascii="Poppins Light" w:hAnsi="Poppins Light" w:cs="Poppins Light"/>
                          <w:color w:val="344463"/>
                        </w:rPr>
                      </w:pPr>
                    </w:p>
                  </w:txbxContent>
                </v:textbox>
              </v:shape>
            </w:pict>
          </mc:Fallback>
        </mc:AlternateContent>
      </w:r>
      <w:r w:rsidR="00B069AF">
        <w:rPr>
          <w:noProof/>
        </w:rPr>
        <mc:AlternateContent>
          <mc:Choice Requires="wps">
            <w:drawing>
              <wp:anchor distT="0" distB="0" distL="114300" distR="114300" simplePos="0" relativeHeight="251684864" behindDoc="0" locked="0" layoutInCell="1" allowOverlap="1" wp14:anchorId="4F779D08" wp14:editId="642F35F6">
                <wp:simplePos x="0" y="0"/>
                <wp:positionH relativeFrom="column">
                  <wp:posOffset>-428625</wp:posOffset>
                </wp:positionH>
                <wp:positionV relativeFrom="paragraph">
                  <wp:posOffset>7762875</wp:posOffset>
                </wp:positionV>
                <wp:extent cx="2286000" cy="29527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2860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DD61A8" w14:textId="5B471B09" w:rsidR="00B069AF" w:rsidRPr="00B069AF" w:rsidRDefault="00B069AF" w:rsidP="00B069AF">
                            <w:pPr>
                              <w:spacing w:line="260" w:lineRule="exact"/>
                              <w:rPr>
                                <w:rFonts w:ascii="Poppins Light" w:hAnsi="Poppins Light" w:cs="Poppins Light"/>
                                <w:color w:val="344463"/>
                                <w:lang w:val="en-IN"/>
                              </w:rPr>
                            </w:pPr>
                            <w:proofErr w:type="spellStart"/>
                            <w:r>
                              <w:rPr>
                                <w:rFonts w:ascii="Poppins Light" w:hAnsi="Poppins Light" w:cs="Poppins Light"/>
                                <w:color w:val="344463"/>
                                <w:lang w:val="en-IN"/>
                              </w:rPr>
                              <w:t>Startup</w:t>
                            </w:r>
                            <w:proofErr w:type="spellEnd"/>
                            <w:r>
                              <w:rPr>
                                <w:rFonts w:ascii="Poppins Light" w:hAnsi="Poppins Light" w:cs="Poppins Light"/>
                                <w:color w:val="344463"/>
                                <w:lang w:val="en-IN"/>
                              </w:rPr>
                              <w:t xml:space="preserve"> Media Company</w:t>
                            </w:r>
                          </w:p>
                          <w:p w14:paraId="48C3A353" w14:textId="0809B124" w:rsidR="001049D7" w:rsidRPr="00FD7D29" w:rsidRDefault="001049D7" w:rsidP="00FD7D29">
                            <w:pPr>
                              <w:spacing w:line="260" w:lineRule="exact"/>
                              <w:rPr>
                                <w:rFonts w:ascii="Poppins Light" w:hAnsi="Poppins Light" w:cs="Poppins Light"/>
                                <w:color w:val="34446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79D08" id="Text Box 27" o:spid="_x0000_s1063" type="#_x0000_t202" style="position:absolute;margin-left:-33.75pt;margin-top:611.25pt;width:180pt;height:23.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" filled="f" stroked="f" strokeweight=".5pt">
                <v:textbox>
                  <w:txbxContent>
                    <w:p w14:paraId="76DD61A8" w14:textId="5B471B09" w:rsidR="00B069AF" w:rsidRPr="00B069AF" w:rsidRDefault="00B069AF" w:rsidP="00B069AF">
                      <w:pPr>
                        <w:spacing w:line="260" w:lineRule="exact"/>
                        <w:rPr>
                          <w:rFonts w:ascii="Poppins Light" w:hAnsi="Poppins Light" w:cs="Poppins Light"/>
                          <w:color w:val="344463"/>
                          <w:lang w:val="en-IN"/>
                        </w:rPr>
                      </w:pPr>
                      <w:proofErr w:type="spellStart"/>
                      <w:r>
                        <w:rPr>
                          <w:rFonts w:ascii="Poppins Light" w:hAnsi="Poppins Light" w:cs="Poppins Light"/>
                          <w:color w:val="344463"/>
                          <w:lang w:val="en-IN"/>
                        </w:rPr>
                        <w:t>Startup</w:t>
                      </w:r>
                      <w:proofErr w:type="spellEnd"/>
                      <w:r>
                        <w:rPr>
                          <w:rFonts w:ascii="Poppins Light" w:hAnsi="Poppins Light" w:cs="Poppins Light"/>
                          <w:color w:val="344463"/>
                          <w:lang w:val="en-IN"/>
                        </w:rPr>
                        <w:t xml:space="preserve"> Media Company</w:t>
                      </w:r>
                    </w:p>
                    <w:p w14:paraId="48C3A353" w14:textId="0809B124" w:rsidR="001049D7" w:rsidRPr="00FD7D29" w:rsidRDefault="001049D7" w:rsidP="00FD7D29">
                      <w:pPr>
                        <w:spacing w:line="260" w:lineRule="exact"/>
                        <w:rPr>
                          <w:rFonts w:ascii="Poppins Light" w:hAnsi="Poppins Light" w:cs="Poppins Light"/>
                          <w:color w:val="344463"/>
                        </w:rPr>
                      </w:pPr>
                    </w:p>
                  </w:txbxContent>
                </v:textbox>
              </v:shape>
            </w:pict>
          </mc:Fallback>
        </mc:AlternateContent>
      </w:r>
      <w:r w:rsidR="00B069AF">
        <w:rPr>
          <w:noProof/>
        </w:rPr>
        <mc:AlternateContent>
          <mc:Choice Requires="wps">
            <w:drawing>
              <wp:anchor distT="0" distB="0" distL="114300" distR="114300" simplePos="0" relativeHeight="251769856" behindDoc="0" locked="0" layoutInCell="1" allowOverlap="1" wp14:anchorId="60E64ECA" wp14:editId="7CBA0960">
                <wp:simplePos x="0" y="0"/>
                <wp:positionH relativeFrom="column">
                  <wp:posOffset>-438150</wp:posOffset>
                </wp:positionH>
                <wp:positionV relativeFrom="paragraph">
                  <wp:posOffset>7543800</wp:posOffset>
                </wp:positionV>
                <wp:extent cx="2495550" cy="295275"/>
                <wp:effectExtent l="0" t="0" r="0" b="0"/>
                <wp:wrapNone/>
                <wp:docPr id="100" name="Text Box 100"/>
                <wp:cNvGraphicFramePr/>
                <a:graphic xmlns:a="http://schemas.openxmlformats.org/drawingml/2006/main">
                  <a:graphicData uri="http://schemas.microsoft.com/office/word/2010/wordprocessingShape">
                    <wps:wsp>
                      <wps:cNvSpPr txBox="1"/>
                      <wps:spPr>
                        <a:xfrm>
                          <a:off x="0" y="0"/>
                          <a:ext cx="249555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33384F" w14:textId="0FBE99C9" w:rsidR="00C43CAE" w:rsidRPr="00B069AF" w:rsidRDefault="00B069AF" w:rsidP="00FD7D29">
                            <w:pPr>
                              <w:spacing w:line="260" w:lineRule="exact"/>
                              <w:rPr>
                                <w:rFonts w:ascii="Poppins Light" w:hAnsi="Poppins Light" w:cs="Poppins Light"/>
                                <w:color w:val="344463"/>
                                <w:lang w:val="en-IN"/>
                              </w:rPr>
                            </w:pPr>
                            <w:proofErr w:type="spellStart"/>
                            <w:proofErr w:type="gramStart"/>
                            <w:r>
                              <w:rPr>
                                <w:rFonts w:ascii="Poppins Light" w:hAnsi="Poppins Light" w:cs="Poppins Light"/>
                                <w:color w:val="344463"/>
                                <w:lang w:val="en-IN"/>
                              </w:rPr>
                              <w:t>Startup</w:t>
                            </w:r>
                            <w:proofErr w:type="spellEnd"/>
                            <w:r>
                              <w:rPr>
                                <w:rFonts w:ascii="Poppins Light" w:hAnsi="Poppins Light" w:cs="Poppins Light"/>
                                <w:color w:val="344463"/>
                                <w:lang w:val="en-IN"/>
                              </w:rPr>
                              <w:t xml:space="preserve">  Media</w:t>
                            </w:r>
                            <w:proofErr w:type="gramEnd"/>
                            <w:r>
                              <w:rPr>
                                <w:rFonts w:ascii="Poppins Light" w:hAnsi="Poppins Light" w:cs="Poppins Light"/>
                                <w:color w:val="344463"/>
                                <w:lang w:val="en-IN"/>
                              </w:rPr>
                              <w:t xml:space="preserve"> Company</w:t>
                            </w:r>
                          </w:p>
                          <w:p w14:paraId="7DB40263" w14:textId="77777777" w:rsidR="00B069AF" w:rsidRDefault="00B069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64ECA" id="Text Box 100" o:spid="_x0000_s1064" type="#_x0000_t202" style="position:absolute;margin-left:-34.5pt;margin-top:594pt;width:196.5pt;height:23.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" filled="f" stroked="f" strokeweight=".5pt">
                <v:textbox>
                  <w:txbxContent>
                    <w:p w14:paraId="4433384F" w14:textId="0FBE99C9" w:rsidR="00C43CAE" w:rsidRPr="00B069AF" w:rsidRDefault="00B069AF" w:rsidP="00FD7D29">
                      <w:pPr>
                        <w:spacing w:line="260" w:lineRule="exact"/>
                        <w:rPr>
                          <w:rFonts w:ascii="Poppins Light" w:hAnsi="Poppins Light" w:cs="Poppins Light"/>
                          <w:color w:val="344463"/>
                          <w:lang w:val="en-IN"/>
                        </w:rPr>
                      </w:pPr>
                      <w:proofErr w:type="spellStart"/>
                      <w:proofErr w:type="gramStart"/>
                      <w:r>
                        <w:rPr>
                          <w:rFonts w:ascii="Poppins Light" w:hAnsi="Poppins Light" w:cs="Poppins Light"/>
                          <w:color w:val="344463"/>
                          <w:lang w:val="en-IN"/>
                        </w:rPr>
                        <w:t>Startup</w:t>
                      </w:r>
                      <w:proofErr w:type="spellEnd"/>
                      <w:r>
                        <w:rPr>
                          <w:rFonts w:ascii="Poppins Light" w:hAnsi="Poppins Light" w:cs="Poppins Light"/>
                          <w:color w:val="344463"/>
                          <w:lang w:val="en-IN"/>
                        </w:rPr>
                        <w:t xml:space="preserve">  Media</w:t>
                      </w:r>
                      <w:proofErr w:type="gramEnd"/>
                      <w:r>
                        <w:rPr>
                          <w:rFonts w:ascii="Poppins Light" w:hAnsi="Poppins Light" w:cs="Poppins Light"/>
                          <w:color w:val="344463"/>
                          <w:lang w:val="en-IN"/>
                        </w:rPr>
                        <w:t xml:space="preserve"> Company</w:t>
                      </w:r>
                    </w:p>
                    <w:p w14:paraId="7DB40263" w14:textId="77777777" w:rsidR="00B069AF" w:rsidRDefault="00B069AF"/>
                  </w:txbxContent>
                </v:textbox>
              </v:shape>
            </w:pict>
          </mc:Fallback>
        </mc:AlternateContent>
      </w:r>
      <w:r w:rsidR="00D94045">
        <w:rPr>
          <w:noProof/>
        </w:rPr>
        <mc:AlternateContent>
          <mc:Choice Requires="wps">
            <w:drawing>
              <wp:anchor distT="0" distB="0" distL="114300" distR="114300" simplePos="0" relativeHeight="251610102" behindDoc="0" locked="0" layoutInCell="1" allowOverlap="1" wp14:anchorId="05D0D5B6" wp14:editId="37A36097">
                <wp:simplePos x="0" y="0"/>
                <wp:positionH relativeFrom="column">
                  <wp:posOffset>2848610</wp:posOffset>
                </wp:positionH>
                <wp:positionV relativeFrom="paragraph">
                  <wp:posOffset>-939800</wp:posOffset>
                </wp:positionV>
                <wp:extent cx="4043680" cy="5744845"/>
                <wp:effectExtent l="0" t="0" r="0" b="8255"/>
                <wp:wrapNone/>
                <wp:docPr id="9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3680" cy="5744845"/>
                        </a:xfrm>
                        <a:prstGeom prst="rect">
                          <a:avLst/>
                        </a:prstGeom>
                        <a:solidFill>
                          <a:srgbClr val="FFCA3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BF3A629" id="Rectangle 6" o:spid="_x0000_s1026" style="position:absolute;margin-left:224.3pt;margin-top:-74pt;width:318.4pt;height:452.35pt;z-index:2516101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" fillcolor="#ffca38" stroked="f"/>
            </w:pict>
          </mc:Fallback>
        </mc:AlternateContent>
      </w:r>
      <w:r w:rsidR="00C43CAE">
        <w:rPr>
          <w:noProof/>
        </w:rPr>
        <mc:AlternateContent>
          <mc:Choice Requires="wps">
            <w:drawing>
              <wp:anchor distT="0" distB="0" distL="114300" distR="114300" simplePos="0" relativeHeight="251611126" behindDoc="0" locked="0" layoutInCell="1" allowOverlap="1" wp14:anchorId="11BD408C" wp14:editId="2461FD79">
                <wp:simplePos x="0" y="0"/>
                <wp:positionH relativeFrom="column">
                  <wp:posOffset>2849022</wp:posOffset>
                </wp:positionH>
                <wp:positionV relativeFrom="paragraph">
                  <wp:posOffset>4192270</wp:posOffset>
                </wp:positionV>
                <wp:extent cx="3917315" cy="4960188"/>
                <wp:effectExtent l="0" t="0" r="6985" b="0"/>
                <wp:wrapNone/>
                <wp:docPr id="96" name="Rectangle 96"/>
                <wp:cNvGraphicFramePr/>
                <a:graphic xmlns:a="http://schemas.openxmlformats.org/drawingml/2006/main">
                  <a:graphicData uri="http://schemas.microsoft.com/office/word/2010/wordprocessingShape">
                    <wps:wsp>
                      <wps:cNvSpPr/>
                      <wps:spPr>
                        <a:xfrm>
                          <a:off x="0" y="0"/>
                          <a:ext cx="3917315" cy="4960188"/>
                        </a:xfrm>
                        <a:custGeom>
                          <a:avLst/>
                          <a:gdLst>
                            <a:gd name="connsiteX0" fmla="*/ 0 w 3832225"/>
                            <a:gd name="connsiteY0" fmla="*/ 0 h 4078605"/>
                            <a:gd name="connsiteX1" fmla="*/ 3832225 w 3832225"/>
                            <a:gd name="connsiteY1" fmla="*/ 0 h 4078605"/>
                            <a:gd name="connsiteX2" fmla="*/ 3832225 w 3832225"/>
                            <a:gd name="connsiteY2" fmla="*/ 4078605 h 4078605"/>
                            <a:gd name="connsiteX3" fmla="*/ 0 w 3832225"/>
                            <a:gd name="connsiteY3" fmla="*/ 4078605 h 4078605"/>
                            <a:gd name="connsiteX4" fmla="*/ 0 w 3832225"/>
                            <a:gd name="connsiteY4" fmla="*/ 0 h 4078605"/>
                            <a:gd name="connsiteX0" fmla="*/ 0 w 3832225"/>
                            <a:gd name="connsiteY0" fmla="*/ 580445 h 4659050"/>
                            <a:gd name="connsiteX1" fmla="*/ 3832225 w 3832225"/>
                            <a:gd name="connsiteY1" fmla="*/ 0 h 4659050"/>
                            <a:gd name="connsiteX2" fmla="*/ 3832225 w 3832225"/>
                            <a:gd name="connsiteY2" fmla="*/ 4659050 h 4659050"/>
                            <a:gd name="connsiteX3" fmla="*/ 0 w 3832225"/>
                            <a:gd name="connsiteY3" fmla="*/ 4659050 h 4659050"/>
                            <a:gd name="connsiteX4" fmla="*/ 0 w 3832225"/>
                            <a:gd name="connsiteY4" fmla="*/ 580445 h 4659050"/>
                            <a:gd name="connsiteX0" fmla="*/ 0 w 3846360"/>
                            <a:gd name="connsiteY0" fmla="*/ 580445 h 4659050"/>
                            <a:gd name="connsiteX1" fmla="*/ 3832225 w 3846360"/>
                            <a:gd name="connsiteY1" fmla="*/ 0 h 4659050"/>
                            <a:gd name="connsiteX2" fmla="*/ 3832225 w 3846360"/>
                            <a:gd name="connsiteY2" fmla="*/ 4659050 h 4659050"/>
                            <a:gd name="connsiteX3" fmla="*/ 0 w 3846360"/>
                            <a:gd name="connsiteY3" fmla="*/ 4659050 h 4659050"/>
                            <a:gd name="connsiteX4" fmla="*/ 0 w 3846360"/>
                            <a:gd name="connsiteY4" fmla="*/ 580445 h 46590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846360" h="4659050">
                              <a:moveTo>
                                <a:pt x="0" y="580445"/>
                              </a:moveTo>
                              <a:lnTo>
                                <a:pt x="3832225" y="0"/>
                              </a:lnTo>
                              <a:cubicBezTo>
                                <a:pt x="3864030" y="1553017"/>
                                <a:pt x="3832225" y="3106033"/>
                                <a:pt x="3832225" y="4659050"/>
                              </a:cubicBezTo>
                              <a:lnTo>
                                <a:pt x="0" y="4659050"/>
                              </a:lnTo>
                              <a:lnTo>
                                <a:pt x="0" y="580445"/>
                              </a:lnTo>
                              <a:close/>
                            </a:path>
                          </a:pathLst>
                        </a:custGeom>
                        <a:blipFill dpi="0" rotWithShape="1">
                          <a:blip r:embed="rId6"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EDEEE" id="Rectangle 96" o:spid="_x0000_s1026" style="position:absolute;margin-left:224.35pt;margin-top:330.1pt;width:308.45pt;height:390.55pt;z-index:2516111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846360,46590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" path="m,580445l3832225,v31805,1553017,,3106033,,4659050l,4659050,,580445xe" stroked="f" strokeweight="1pt">
                <v:fill r:id="rId7" o:title="" recolor="t" rotate="t" type="frame"/>
                <v:stroke joinstyle="miter"/>
                <v:path arrowok="t" o:connecttype="custom" o:connectlocs="0,617962;3902919,0;3902919,4960188;0,4960188;0,617962" o:connectangles="0,0,0,0,0"/>
              </v:shape>
            </w:pict>
          </mc:Fallback>
        </mc:AlternateContent>
      </w:r>
      <w:r w:rsidR="00C43CAE">
        <w:rPr>
          <w:noProof/>
        </w:rPr>
        <mc:AlternateContent>
          <mc:Choice Requires="wps">
            <w:drawing>
              <wp:anchor distT="0" distB="0" distL="114300" distR="114300" simplePos="0" relativeHeight="251631615" behindDoc="0" locked="0" layoutInCell="1" allowOverlap="1" wp14:anchorId="5E45D0CA" wp14:editId="3767BA50">
                <wp:simplePos x="0" y="0"/>
                <wp:positionH relativeFrom="margin">
                  <wp:align>center</wp:align>
                </wp:positionH>
                <wp:positionV relativeFrom="paragraph">
                  <wp:posOffset>9126220</wp:posOffset>
                </wp:positionV>
                <wp:extent cx="7680960" cy="678072"/>
                <wp:effectExtent l="0" t="0" r="0" b="8255"/>
                <wp:wrapNone/>
                <wp:docPr id="59" name="Rectangle 59"/>
                <wp:cNvGraphicFramePr/>
                <a:graphic xmlns:a="http://schemas.openxmlformats.org/drawingml/2006/main">
                  <a:graphicData uri="http://schemas.microsoft.com/office/word/2010/wordprocessingShape">
                    <wps:wsp>
                      <wps:cNvSpPr/>
                      <wps:spPr>
                        <a:xfrm>
                          <a:off x="0" y="0"/>
                          <a:ext cx="7680960" cy="678072"/>
                        </a:xfrm>
                        <a:prstGeom prst="rect">
                          <a:avLst/>
                        </a:prstGeom>
                        <a:solidFill>
                          <a:srgbClr val="3444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385AC3" id="Rectangle 59" o:spid="_x0000_s1026" style="position:absolute;margin-left:0;margin-top:718.6pt;width:604.8pt;height:53.4pt;z-index:25163161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" fillcolor="#344463" stroked="f" strokeweight="1pt">
                <w10:wrap anchorx="margin"/>
              </v:rect>
            </w:pict>
          </mc:Fallback>
        </mc:AlternateContent>
      </w:r>
      <w:r w:rsidR="00C43CAE">
        <w:rPr>
          <w:noProof/>
        </w:rPr>
        <mc:AlternateContent>
          <mc:Choice Requires="wps">
            <w:drawing>
              <wp:anchor distT="0" distB="0" distL="114300" distR="114300" simplePos="0" relativeHeight="251616250" behindDoc="0" locked="0" layoutInCell="1" allowOverlap="1" wp14:anchorId="21635C3E" wp14:editId="3D517549">
                <wp:simplePos x="0" y="0"/>
                <wp:positionH relativeFrom="page">
                  <wp:posOffset>-51758</wp:posOffset>
                </wp:positionH>
                <wp:positionV relativeFrom="paragraph">
                  <wp:posOffset>-1061049</wp:posOffset>
                </wp:positionV>
                <wp:extent cx="3821501" cy="6426679"/>
                <wp:effectExtent l="0" t="0" r="7620" b="0"/>
                <wp:wrapNone/>
                <wp:docPr id="95" name="Rectangle 95"/>
                <wp:cNvGraphicFramePr/>
                <a:graphic xmlns:a="http://schemas.openxmlformats.org/drawingml/2006/main">
                  <a:graphicData uri="http://schemas.microsoft.com/office/word/2010/wordprocessingShape">
                    <wps:wsp>
                      <wps:cNvSpPr/>
                      <wps:spPr>
                        <a:xfrm>
                          <a:off x="0" y="0"/>
                          <a:ext cx="3821501" cy="6426679"/>
                        </a:xfrm>
                        <a:custGeom>
                          <a:avLst/>
                          <a:gdLst>
                            <a:gd name="connsiteX0" fmla="*/ 0 w 3903980"/>
                            <a:gd name="connsiteY0" fmla="*/ 0 h 5939155"/>
                            <a:gd name="connsiteX1" fmla="*/ 3903980 w 3903980"/>
                            <a:gd name="connsiteY1" fmla="*/ 0 h 5939155"/>
                            <a:gd name="connsiteX2" fmla="*/ 3903980 w 3903980"/>
                            <a:gd name="connsiteY2" fmla="*/ 5939155 h 5939155"/>
                            <a:gd name="connsiteX3" fmla="*/ 0 w 3903980"/>
                            <a:gd name="connsiteY3" fmla="*/ 5939155 h 5939155"/>
                            <a:gd name="connsiteX4" fmla="*/ 0 w 3903980"/>
                            <a:gd name="connsiteY4" fmla="*/ 0 h 5939155"/>
                            <a:gd name="connsiteX0" fmla="*/ 0 w 3903980"/>
                            <a:gd name="connsiteY0" fmla="*/ 0 h 5939155"/>
                            <a:gd name="connsiteX1" fmla="*/ 3903980 w 3903980"/>
                            <a:gd name="connsiteY1" fmla="*/ 0 h 5939155"/>
                            <a:gd name="connsiteX2" fmla="*/ 3903980 w 3903980"/>
                            <a:gd name="connsiteY2" fmla="*/ 5430272 h 5939155"/>
                            <a:gd name="connsiteX3" fmla="*/ 0 w 3903980"/>
                            <a:gd name="connsiteY3" fmla="*/ 5939155 h 5939155"/>
                            <a:gd name="connsiteX4" fmla="*/ 0 w 3903980"/>
                            <a:gd name="connsiteY4" fmla="*/ 0 h 5939155"/>
                            <a:gd name="connsiteX0" fmla="*/ 0 w 3903980"/>
                            <a:gd name="connsiteY0" fmla="*/ 0 h 5939155"/>
                            <a:gd name="connsiteX1" fmla="*/ 3903980 w 3903980"/>
                            <a:gd name="connsiteY1" fmla="*/ 0 h 5939155"/>
                            <a:gd name="connsiteX2" fmla="*/ 3903980 w 3903980"/>
                            <a:gd name="connsiteY2" fmla="*/ 5374613 h 5939155"/>
                            <a:gd name="connsiteX3" fmla="*/ 0 w 3903980"/>
                            <a:gd name="connsiteY3" fmla="*/ 5939155 h 5939155"/>
                            <a:gd name="connsiteX4" fmla="*/ 0 w 3903980"/>
                            <a:gd name="connsiteY4" fmla="*/ 0 h 5939155"/>
                            <a:gd name="connsiteX0" fmla="*/ 0 w 3903980"/>
                            <a:gd name="connsiteY0" fmla="*/ 0 h 5939155"/>
                            <a:gd name="connsiteX1" fmla="*/ 3903980 w 3903980"/>
                            <a:gd name="connsiteY1" fmla="*/ 0 h 5939155"/>
                            <a:gd name="connsiteX2" fmla="*/ 3896029 w 3903980"/>
                            <a:gd name="connsiteY2" fmla="*/ 5398467 h 5939155"/>
                            <a:gd name="connsiteX3" fmla="*/ 0 w 3903980"/>
                            <a:gd name="connsiteY3" fmla="*/ 5939155 h 5939155"/>
                            <a:gd name="connsiteX4" fmla="*/ 0 w 3903980"/>
                            <a:gd name="connsiteY4" fmla="*/ 0 h 593915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03980" h="5939155">
                              <a:moveTo>
                                <a:pt x="0" y="0"/>
                              </a:moveTo>
                              <a:lnTo>
                                <a:pt x="3903980" y="0"/>
                              </a:lnTo>
                              <a:cubicBezTo>
                                <a:pt x="3901330" y="1799489"/>
                                <a:pt x="3898679" y="3598978"/>
                                <a:pt x="3896029" y="5398467"/>
                              </a:cubicBezTo>
                              <a:lnTo>
                                <a:pt x="0" y="5939155"/>
                              </a:lnTo>
                              <a:lnTo>
                                <a:pt x="0" y="0"/>
                              </a:lnTo>
                              <a:close/>
                            </a:path>
                          </a:pathLst>
                        </a:custGeom>
                        <a:solidFill>
                          <a:srgbClr val="3444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986D6" id="Rectangle 95" o:spid="_x0000_s1026" style="position:absolute;margin-left:-4.1pt;margin-top:-83.55pt;width:300.9pt;height:506.05pt;z-index:251616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3903980,5939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" path="m,l3903980,v-2650,1799489,-5301,3598978,-7951,5398467l,5939155,,xe" fillcolor="#344463" stroked="f" strokeweight="1pt">
                <v:stroke joinstyle="miter"/>
                <v:path arrowok="t" o:connecttype="custom" o:connectlocs="0,0;3821501,0;3813718,5841608;0,6426679;0,0" o:connectangles="0,0,0,0,0"/>
                <w10:wrap anchorx="page"/>
              </v:shape>
            </w:pict>
          </mc:Fallback>
        </mc:AlternateContent>
      </w:r>
      <w:r w:rsidR="00C43CAE">
        <w:rPr>
          <w:noProof/>
        </w:rPr>
        <mc:AlternateContent>
          <mc:Choice Requires="wps">
            <w:drawing>
              <wp:anchor distT="0" distB="0" distL="114300" distR="114300" simplePos="0" relativeHeight="251680768" behindDoc="0" locked="0" layoutInCell="1" allowOverlap="1" wp14:anchorId="33EA4205" wp14:editId="3CF38784">
                <wp:simplePos x="0" y="0"/>
                <wp:positionH relativeFrom="column">
                  <wp:posOffset>-648335</wp:posOffset>
                </wp:positionH>
                <wp:positionV relativeFrom="paragraph">
                  <wp:posOffset>6940921</wp:posOffset>
                </wp:positionV>
                <wp:extent cx="2705100" cy="29527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7051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B72895"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youremail@companynam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4205" id="Text Box 25" o:spid="_x0000_s1065" type="#_x0000_t202" style="position:absolute;margin-left:-51.05pt;margin-top:546.55pt;width:213pt;height:23.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" filled="f" stroked="f" strokeweight=".5pt">
                <v:textbox>
                  <w:txbxContent>
                    <w:p w14:paraId="41B72895"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youremail@companyname.com</w:t>
                      </w:r>
                    </w:p>
                  </w:txbxContent>
                </v:textbox>
              </v:shape>
            </w:pict>
          </mc:Fallback>
        </mc:AlternateContent>
      </w:r>
      <w:r w:rsidR="00C43CAE">
        <w:rPr>
          <w:noProof/>
        </w:rPr>
        <mc:AlternateContent>
          <mc:Choice Requires="wps">
            <w:drawing>
              <wp:anchor distT="0" distB="0" distL="114300" distR="114300" simplePos="0" relativeHeight="251682816" behindDoc="0" locked="0" layoutInCell="1" allowOverlap="1" wp14:anchorId="65A2BAA7" wp14:editId="43BF73A0">
                <wp:simplePos x="0" y="0"/>
                <wp:positionH relativeFrom="column">
                  <wp:posOffset>-648599</wp:posOffset>
                </wp:positionH>
                <wp:positionV relativeFrom="paragraph">
                  <wp:posOffset>7151478</wp:posOffset>
                </wp:positionV>
                <wp:extent cx="1571625" cy="29527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57162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E15514"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yourwebsit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2BAA7" id="Text Box 26" o:spid="_x0000_s1066" type="#_x0000_t202" style="position:absolute;margin-left:-51.05pt;margin-top:563.1pt;width:123.75pt;height:2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" filled="f" stroked="f" strokeweight=".5pt">
                <v:textbox>
                  <w:txbxContent>
                    <w:p w14:paraId="56E15514"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yourwebsite.com</w:t>
                      </w:r>
                    </w:p>
                  </w:txbxContent>
                </v:textbox>
              </v:shape>
            </w:pict>
          </mc:Fallback>
        </mc:AlternateContent>
      </w:r>
      <w:r w:rsidR="00C43CAE">
        <w:rPr>
          <w:noProof/>
        </w:rPr>
        <mc:AlternateContent>
          <mc:Choice Requires="wps">
            <w:drawing>
              <wp:anchor distT="0" distB="0" distL="114300" distR="114300" simplePos="0" relativeHeight="251762688" behindDoc="0" locked="0" layoutInCell="1" allowOverlap="1" wp14:anchorId="5EC4B0B1" wp14:editId="3ABB5AA1">
                <wp:simplePos x="0" y="0"/>
                <wp:positionH relativeFrom="column">
                  <wp:posOffset>-540385</wp:posOffset>
                </wp:positionH>
                <wp:positionV relativeFrom="paragraph">
                  <wp:posOffset>7597404</wp:posOffset>
                </wp:positionV>
                <wp:extent cx="156794" cy="157153"/>
                <wp:effectExtent l="0" t="0" r="0" b="0"/>
                <wp:wrapNone/>
                <wp:docPr id="92" name="Freeform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794" cy="157153"/>
                        </a:xfrm>
                        <a:custGeom>
                          <a:avLst/>
                          <a:gdLst>
                            <a:gd name="T0" fmla="*/ 25 w 50"/>
                            <a:gd name="T1" fmla="*/ 0 h 50"/>
                            <a:gd name="T2" fmla="*/ 0 w 50"/>
                            <a:gd name="T3" fmla="*/ 25 h 50"/>
                            <a:gd name="T4" fmla="*/ 21 w 50"/>
                            <a:gd name="T5" fmla="*/ 50 h 50"/>
                            <a:gd name="T6" fmla="*/ 21 w 50"/>
                            <a:gd name="T7" fmla="*/ 30 h 50"/>
                            <a:gd name="T8" fmla="*/ 15 w 50"/>
                            <a:gd name="T9" fmla="*/ 30 h 50"/>
                            <a:gd name="T10" fmla="*/ 15 w 50"/>
                            <a:gd name="T11" fmla="*/ 24 h 50"/>
                            <a:gd name="T12" fmla="*/ 21 w 50"/>
                            <a:gd name="T13" fmla="*/ 24 h 50"/>
                            <a:gd name="T14" fmla="*/ 21 w 50"/>
                            <a:gd name="T15" fmla="*/ 18 h 50"/>
                            <a:gd name="T16" fmla="*/ 30 w 50"/>
                            <a:gd name="T17" fmla="*/ 9 h 50"/>
                            <a:gd name="T18" fmla="*/ 35 w 50"/>
                            <a:gd name="T19" fmla="*/ 10 h 50"/>
                            <a:gd name="T20" fmla="*/ 35 w 50"/>
                            <a:gd name="T21" fmla="*/ 16 h 50"/>
                            <a:gd name="T22" fmla="*/ 31 w 50"/>
                            <a:gd name="T23" fmla="*/ 16 h 50"/>
                            <a:gd name="T24" fmla="*/ 28 w 50"/>
                            <a:gd name="T25" fmla="*/ 19 h 50"/>
                            <a:gd name="T26" fmla="*/ 28 w 50"/>
                            <a:gd name="T27" fmla="*/ 24 h 50"/>
                            <a:gd name="T28" fmla="*/ 35 w 50"/>
                            <a:gd name="T29" fmla="*/ 24 h 50"/>
                            <a:gd name="T30" fmla="*/ 34 w 50"/>
                            <a:gd name="T31" fmla="*/ 30 h 50"/>
                            <a:gd name="T32" fmla="*/ 28 w 50"/>
                            <a:gd name="T33" fmla="*/ 30 h 50"/>
                            <a:gd name="T34" fmla="*/ 28 w 50"/>
                            <a:gd name="T35" fmla="*/ 50 h 50"/>
                            <a:gd name="T36" fmla="*/ 50 w 50"/>
                            <a:gd name="T37" fmla="*/ 25 h 50"/>
                            <a:gd name="T38" fmla="*/ 25 w 50"/>
                            <a:gd name="T3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50" h="50">
                              <a:moveTo>
                                <a:pt x="25" y="0"/>
                              </a:moveTo>
                              <a:cubicBezTo>
                                <a:pt x="11" y="0"/>
                                <a:pt x="0" y="12"/>
                                <a:pt x="0" y="25"/>
                              </a:cubicBezTo>
                              <a:cubicBezTo>
                                <a:pt x="0" y="38"/>
                                <a:pt x="9" y="48"/>
                                <a:pt x="21" y="50"/>
                              </a:cubicBezTo>
                              <a:cubicBezTo>
                                <a:pt x="21" y="30"/>
                                <a:pt x="21" y="30"/>
                                <a:pt x="21" y="30"/>
                              </a:cubicBezTo>
                              <a:cubicBezTo>
                                <a:pt x="15" y="30"/>
                                <a:pt x="15" y="30"/>
                                <a:pt x="15" y="30"/>
                              </a:cubicBezTo>
                              <a:cubicBezTo>
                                <a:pt x="15" y="24"/>
                                <a:pt x="15" y="24"/>
                                <a:pt x="15" y="24"/>
                              </a:cubicBezTo>
                              <a:cubicBezTo>
                                <a:pt x="21" y="24"/>
                                <a:pt x="21" y="24"/>
                                <a:pt x="21" y="24"/>
                              </a:cubicBezTo>
                              <a:cubicBezTo>
                                <a:pt x="21" y="18"/>
                                <a:pt x="21" y="18"/>
                                <a:pt x="21" y="18"/>
                              </a:cubicBezTo>
                              <a:cubicBezTo>
                                <a:pt x="21" y="13"/>
                                <a:pt x="24" y="9"/>
                                <a:pt x="30" y="9"/>
                              </a:cubicBezTo>
                              <a:cubicBezTo>
                                <a:pt x="32" y="9"/>
                                <a:pt x="34" y="9"/>
                                <a:pt x="35" y="10"/>
                              </a:cubicBezTo>
                              <a:cubicBezTo>
                                <a:pt x="35" y="16"/>
                                <a:pt x="35" y="16"/>
                                <a:pt x="35" y="16"/>
                              </a:cubicBezTo>
                              <a:cubicBezTo>
                                <a:pt x="31" y="16"/>
                                <a:pt x="31" y="16"/>
                                <a:pt x="31" y="16"/>
                              </a:cubicBezTo>
                              <a:cubicBezTo>
                                <a:pt x="29" y="16"/>
                                <a:pt x="28" y="17"/>
                                <a:pt x="28" y="19"/>
                              </a:cubicBezTo>
                              <a:cubicBezTo>
                                <a:pt x="28" y="24"/>
                                <a:pt x="28" y="24"/>
                                <a:pt x="28" y="24"/>
                              </a:cubicBezTo>
                              <a:cubicBezTo>
                                <a:pt x="35" y="24"/>
                                <a:pt x="35" y="24"/>
                                <a:pt x="35" y="24"/>
                              </a:cubicBezTo>
                              <a:cubicBezTo>
                                <a:pt x="34" y="30"/>
                                <a:pt x="34" y="30"/>
                                <a:pt x="34" y="30"/>
                              </a:cubicBezTo>
                              <a:cubicBezTo>
                                <a:pt x="28" y="30"/>
                                <a:pt x="28" y="30"/>
                                <a:pt x="28" y="30"/>
                              </a:cubicBezTo>
                              <a:cubicBezTo>
                                <a:pt x="28" y="50"/>
                                <a:pt x="28" y="50"/>
                                <a:pt x="28" y="50"/>
                              </a:cubicBezTo>
                              <a:cubicBezTo>
                                <a:pt x="40" y="48"/>
                                <a:pt x="50" y="38"/>
                                <a:pt x="50" y="25"/>
                              </a:cubicBezTo>
                              <a:cubicBezTo>
                                <a:pt x="50" y="12"/>
                                <a:pt x="39" y="0"/>
                                <a:pt x="25" y="0"/>
                              </a:cubicBez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703A8BC7" id="Freeform 48" o:spid="_x0000_s1026" style="position:absolute;margin-left:-42.55pt;margin-top:598.2pt;width:12.35pt;height:12.35pt;z-index:251762688;visibility:visible;mso-wrap-style:square;mso-wrap-distance-left:9pt;mso-wrap-distance-top:0;mso-wrap-distance-right:9pt;mso-wrap-distance-bottom:0;mso-position-horizontal:absolute;mso-position-horizontal-relative:text;mso-position-vertical:absolute;mso-position-vertical-relative:text;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" path="m25,c11,,,12,,25,,38,9,48,21,50v,-20,,-20,,-20c15,30,15,30,15,30v,-6,,-6,,-6c21,24,21,24,21,24v,-6,,-6,,-6c21,13,24,9,30,9v2,,4,,5,1c35,16,35,16,35,16v-4,,-4,,-4,c29,16,28,17,28,19v,5,,5,,5c35,24,35,24,35,24v-1,6,-1,6,-1,6c28,30,28,30,28,30v,20,,20,,20c40,48,50,38,50,25,50,12,39,,25,xe" fillcolor="#344463" stroked="f">
                <v:path arrowok="t" o:connecttype="custom" o:connectlocs="78397,0;0,78577;65853,157153;65853,94292;47038,94292;47038,75433;65853,75433;65853,56575;94076,28288;109756,31431;109756,50289;97212,50289;87805,59718;87805,75433;109756,75433;106620,94292;87805,94292;87805,157153;156794,78577;78397,0" o:connectangles="0,0,0,0,0,0,0,0,0,0,0,0,0,0,0,0,0,0,0,0"/>
              </v:shape>
            </w:pict>
          </mc:Fallback>
        </mc:AlternateContent>
      </w:r>
      <w:r w:rsidR="00C43CAE">
        <w:rPr>
          <w:noProof/>
        </w:rPr>
        <mc:AlternateContent>
          <mc:Choice Requires="wps">
            <w:drawing>
              <wp:anchor distT="0" distB="0" distL="114300" distR="114300" simplePos="0" relativeHeight="251763712" behindDoc="0" locked="0" layoutInCell="1" allowOverlap="1" wp14:anchorId="4090B4A5" wp14:editId="0A6EF5D6">
                <wp:simplePos x="0" y="0"/>
                <wp:positionH relativeFrom="column">
                  <wp:posOffset>-539750</wp:posOffset>
                </wp:positionH>
                <wp:positionV relativeFrom="paragraph">
                  <wp:posOffset>7821031</wp:posOffset>
                </wp:positionV>
                <wp:extent cx="159962" cy="154507"/>
                <wp:effectExtent l="0" t="0" r="0" b="0"/>
                <wp:wrapNone/>
                <wp:docPr id="93" name="Freeform 49"/>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59962" cy="154507"/>
                        </a:xfrm>
                        <a:custGeom>
                          <a:avLst/>
                          <a:gdLst>
                            <a:gd name="T0" fmla="*/ 30 w 51"/>
                            <a:gd name="T1" fmla="*/ 1 h 49"/>
                            <a:gd name="T2" fmla="*/ 1 w 51"/>
                            <a:gd name="T3" fmla="*/ 18 h 49"/>
                            <a:gd name="T4" fmla="*/ 0 w 51"/>
                            <a:gd name="T5" fmla="*/ 23 h 49"/>
                            <a:gd name="T6" fmla="*/ 0 w 51"/>
                            <a:gd name="T7" fmla="*/ 28 h 49"/>
                            <a:gd name="T8" fmla="*/ 19 w 51"/>
                            <a:gd name="T9" fmla="*/ 49 h 49"/>
                            <a:gd name="T10" fmla="*/ 23 w 51"/>
                            <a:gd name="T11" fmla="*/ 49 h 49"/>
                            <a:gd name="T12" fmla="*/ 28 w 51"/>
                            <a:gd name="T13" fmla="*/ 49 h 49"/>
                            <a:gd name="T14" fmla="*/ 49 w 51"/>
                            <a:gd name="T15" fmla="*/ 29 h 49"/>
                            <a:gd name="T16" fmla="*/ 38 w 51"/>
                            <a:gd name="T17" fmla="*/ 34 h 49"/>
                            <a:gd name="T18" fmla="*/ 29 w 51"/>
                            <a:gd name="T19" fmla="*/ 39 h 49"/>
                            <a:gd name="T20" fmla="*/ 16 w 51"/>
                            <a:gd name="T21" fmla="*/ 38 h 49"/>
                            <a:gd name="T22" fmla="*/ 11 w 51"/>
                            <a:gd name="T23" fmla="*/ 30 h 49"/>
                            <a:gd name="T24" fmla="*/ 11 w 51"/>
                            <a:gd name="T25" fmla="*/ 25 h 49"/>
                            <a:gd name="T26" fmla="*/ 13 w 51"/>
                            <a:gd name="T27" fmla="*/ 13 h 49"/>
                            <a:gd name="T28" fmla="*/ 21 w 51"/>
                            <a:gd name="T29" fmla="*/ 11 h 49"/>
                            <a:gd name="T30" fmla="*/ 34 w 51"/>
                            <a:gd name="T31" fmla="*/ 11 h 49"/>
                            <a:gd name="T32" fmla="*/ 39 w 51"/>
                            <a:gd name="T33" fmla="*/ 20 h 49"/>
                            <a:gd name="T34" fmla="*/ 38 w 51"/>
                            <a:gd name="T35" fmla="*/ 34 h 49"/>
                            <a:gd name="T36" fmla="*/ 36 w 51"/>
                            <a:gd name="T37" fmla="*/ 18 h 49"/>
                            <a:gd name="T38" fmla="*/ 30 w 51"/>
                            <a:gd name="T39" fmla="*/ 13 h 49"/>
                            <a:gd name="T40" fmla="*/ 18 w 51"/>
                            <a:gd name="T41" fmla="*/ 14 h 49"/>
                            <a:gd name="T42" fmla="*/ 13 w 51"/>
                            <a:gd name="T43" fmla="*/ 20 h 49"/>
                            <a:gd name="T44" fmla="*/ 14 w 51"/>
                            <a:gd name="T45" fmla="*/ 32 h 49"/>
                            <a:gd name="T46" fmla="*/ 20 w 51"/>
                            <a:gd name="T47" fmla="*/ 36 h 49"/>
                            <a:gd name="T48" fmla="*/ 34 w 51"/>
                            <a:gd name="T49" fmla="*/ 35 h 49"/>
                            <a:gd name="T50" fmla="*/ 37 w 51"/>
                            <a:gd name="T51" fmla="*/ 25 h 49"/>
                            <a:gd name="T52" fmla="*/ 37 w 51"/>
                            <a:gd name="T53" fmla="*/ 22 h 49"/>
                            <a:gd name="T54" fmla="*/ 18 w 51"/>
                            <a:gd name="T55" fmla="*/ 25 h 49"/>
                            <a:gd name="T56" fmla="*/ 32 w 51"/>
                            <a:gd name="T57" fmla="*/ 25 h 49"/>
                            <a:gd name="T58" fmla="*/ 33 w 51"/>
                            <a:gd name="T59" fmla="*/ 19 h 49"/>
                            <a:gd name="T60" fmla="*/ 33 w 51"/>
                            <a:gd name="T61" fmla="*/ 16 h 49"/>
                            <a:gd name="T62" fmla="*/ 33 w 51"/>
                            <a:gd name="T63" fmla="*/ 19 h 49"/>
                            <a:gd name="T64" fmla="*/ 20 w 51"/>
                            <a:gd name="T65" fmla="*/ 25 h 49"/>
                            <a:gd name="T66" fmla="*/ 30 w 51"/>
                            <a:gd name="T67" fmla="*/ 25 h 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51" h="49">
                              <a:moveTo>
                                <a:pt x="44" y="9"/>
                              </a:moveTo>
                              <a:cubicBezTo>
                                <a:pt x="40" y="5"/>
                                <a:pt x="36" y="2"/>
                                <a:pt x="30" y="1"/>
                              </a:cubicBezTo>
                              <a:cubicBezTo>
                                <a:pt x="25" y="0"/>
                                <a:pt x="20" y="0"/>
                                <a:pt x="15" y="2"/>
                              </a:cubicBezTo>
                              <a:cubicBezTo>
                                <a:pt x="8" y="5"/>
                                <a:pt x="3" y="10"/>
                                <a:pt x="1" y="18"/>
                              </a:cubicBezTo>
                              <a:cubicBezTo>
                                <a:pt x="1" y="19"/>
                                <a:pt x="0" y="21"/>
                                <a:pt x="0" y="23"/>
                              </a:cubicBezTo>
                              <a:cubicBezTo>
                                <a:pt x="0" y="23"/>
                                <a:pt x="0" y="23"/>
                                <a:pt x="0" y="23"/>
                              </a:cubicBezTo>
                              <a:cubicBezTo>
                                <a:pt x="0" y="26"/>
                                <a:pt x="0" y="26"/>
                                <a:pt x="0" y="26"/>
                              </a:cubicBezTo>
                              <a:cubicBezTo>
                                <a:pt x="0" y="27"/>
                                <a:pt x="0" y="28"/>
                                <a:pt x="0" y="28"/>
                              </a:cubicBezTo>
                              <a:cubicBezTo>
                                <a:pt x="1" y="32"/>
                                <a:pt x="2" y="35"/>
                                <a:pt x="4" y="38"/>
                              </a:cubicBezTo>
                              <a:cubicBezTo>
                                <a:pt x="8" y="44"/>
                                <a:pt x="13" y="47"/>
                                <a:pt x="19" y="49"/>
                              </a:cubicBezTo>
                              <a:cubicBezTo>
                                <a:pt x="21" y="49"/>
                                <a:pt x="22" y="49"/>
                                <a:pt x="23" y="49"/>
                              </a:cubicBezTo>
                              <a:cubicBezTo>
                                <a:pt x="23" y="49"/>
                                <a:pt x="23" y="49"/>
                                <a:pt x="23" y="49"/>
                              </a:cubicBezTo>
                              <a:cubicBezTo>
                                <a:pt x="26" y="49"/>
                                <a:pt x="26" y="49"/>
                                <a:pt x="26" y="49"/>
                              </a:cubicBezTo>
                              <a:cubicBezTo>
                                <a:pt x="27" y="49"/>
                                <a:pt x="28" y="49"/>
                                <a:pt x="28" y="49"/>
                              </a:cubicBezTo>
                              <a:cubicBezTo>
                                <a:pt x="32" y="49"/>
                                <a:pt x="35" y="48"/>
                                <a:pt x="38" y="46"/>
                              </a:cubicBezTo>
                              <a:cubicBezTo>
                                <a:pt x="44" y="42"/>
                                <a:pt x="48" y="37"/>
                                <a:pt x="49" y="29"/>
                              </a:cubicBezTo>
                              <a:cubicBezTo>
                                <a:pt x="51" y="22"/>
                                <a:pt x="49" y="15"/>
                                <a:pt x="44" y="9"/>
                              </a:cubicBezTo>
                              <a:close/>
                              <a:moveTo>
                                <a:pt x="38" y="34"/>
                              </a:moveTo>
                              <a:cubicBezTo>
                                <a:pt x="37" y="37"/>
                                <a:pt x="35" y="38"/>
                                <a:pt x="32" y="39"/>
                              </a:cubicBezTo>
                              <a:cubicBezTo>
                                <a:pt x="31" y="39"/>
                                <a:pt x="30" y="39"/>
                                <a:pt x="29" y="39"/>
                              </a:cubicBezTo>
                              <a:cubicBezTo>
                                <a:pt x="26" y="39"/>
                                <a:pt x="23" y="39"/>
                                <a:pt x="20" y="39"/>
                              </a:cubicBezTo>
                              <a:cubicBezTo>
                                <a:pt x="19" y="39"/>
                                <a:pt x="17" y="39"/>
                                <a:pt x="16" y="38"/>
                              </a:cubicBezTo>
                              <a:cubicBezTo>
                                <a:pt x="13" y="38"/>
                                <a:pt x="12" y="36"/>
                                <a:pt x="11" y="33"/>
                              </a:cubicBezTo>
                              <a:cubicBezTo>
                                <a:pt x="11" y="32"/>
                                <a:pt x="11" y="31"/>
                                <a:pt x="11" y="30"/>
                              </a:cubicBezTo>
                              <a:cubicBezTo>
                                <a:pt x="11" y="28"/>
                                <a:pt x="11" y="26"/>
                                <a:pt x="11" y="25"/>
                              </a:cubicBezTo>
                              <a:cubicBezTo>
                                <a:pt x="11" y="25"/>
                                <a:pt x="11" y="25"/>
                                <a:pt x="11" y="25"/>
                              </a:cubicBezTo>
                              <a:cubicBezTo>
                                <a:pt x="11" y="23"/>
                                <a:pt x="11" y="21"/>
                                <a:pt x="11" y="19"/>
                              </a:cubicBezTo>
                              <a:cubicBezTo>
                                <a:pt x="11" y="17"/>
                                <a:pt x="11" y="15"/>
                                <a:pt x="13" y="13"/>
                              </a:cubicBezTo>
                              <a:cubicBezTo>
                                <a:pt x="14" y="12"/>
                                <a:pt x="16" y="11"/>
                                <a:pt x="17" y="11"/>
                              </a:cubicBezTo>
                              <a:cubicBezTo>
                                <a:pt x="19" y="11"/>
                                <a:pt x="20" y="11"/>
                                <a:pt x="21" y="11"/>
                              </a:cubicBezTo>
                              <a:cubicBezTo>
                                <a:pt x="24" y="11"/>
                                <a:pt x="27" y="11"/>
                                <a:pt x="30" y="11"/>
                              </a:cubicBezTo>
                              <a:cubicBezTo>
                                <a:pt x="31" y="11"/>
                                <a:pt x="32" y="11"/>
                                <a:pt x="34" y="11"/>
                              </a:cubicBezTo>
                              <a:cubicBezTo>
                                <a:pt x="37" y="12"/>
                                <a:pt x="38" y="14"/>
                                <a:pt x="39" y="17"/>
                              </a:cubicBezTo>
                              <a:cubicBezTo>
                                <a:pt x="39" y="18"/>
                                <a:pt x="39" y="19"/>
                                <a:pt x="39" y="20"/>
                              </a:cubicBezTo>
                              <a:cubicBezTo>
                                <a:pt x="39" y="23"/>
                                <a:pt x="39" y="26"/>
                                <a:pt x="39" y="30"/>
                              </a:cubicBezTo>
                              <a:cubicBezTo>
                                <a:pt x="39" y="31"/>
                                <a:pt x="39" y="33"/>
                                <a:pt x="38" y="34"/>
                              </a:cubicBezTo>
                              <a:close/>
                              <a:moveTo>
                                <a:pt x="37" y="22"/>
                              </a:moveTo>
                              <a:cubicBezTo>
                                <a:pt x="37" y="20"/>
                                <a:pt x="37" y="19"/>
                                <a:pt x="36" y="18"/>
                              </a:cubicBezTo>
                              <a:cubicBezTo>
                                <a:pt x="36" y="16"/>
                                <a:pt x="35" y="14"/>
                                <a:pt x="33" y="14"/>
                              </a:cubicBezTo>
                              <a:cubicBezTo>
                                <a:pt x="32" y="13"/>
                                <a:pt x="31" y="13"/>
                                <a:pt x="30" y="13"/>
                              </a:cubicBezTo>
                              <a:cubicBezTo>
                                <a:pt x="27" y="13"/>
                                <a:pt x="23" y="13"/>
                                <a:pt x="20" y="13"/>
                              </a:cubicBezTo>
                              <a:cubicBezTo>
                                <a:pt x="19" y="13"/>
                                <a:pt x="18" y="13"/>
                                <a:pt x="18" y="14"/>
                              </a:cubicBezTo>
                              <a:cubicBezTo>
                                <a:pt x="16" y="14"/>
                                <a:pt x="14" y="15"/>
                                <a:pt x="14" y="17"/>
                              </a:cubicBezTo>
                              <a:cubicBezTo>
                                <a:pt x="13" y="18"/>
                                <a:pt x="13" y="19"/>
                                <a:pt x="13" y="20"/>
                              </a:cubicBezTo>
                              <a:cubicBezTo>
                                <a:pt x="13" y="23"/>
                                <a:pt x="13" y="26"/>
                                <a:pt x="13" y="30"/>
                              </a:cubicBezTo>
                              <a:cubicBezTo>
                                <a:pt x="13" y="30"/>
                                <a:pt x="13" y="31"/>
                                <a:pt x="14" y="32"/>
                              </a:cubicBezTo>
                              <a:cubicBezTo>
                                <a:pt x="14" y="34"/>
                                <a:pt x="15" y="36"/>
                                <a:pt x="17" y="36"/>
                              </a:cubicBezTo>
                              <a:cubicBezTo>
                                <a:pt x="18" y="36"/>
                                <a:pt x="19" y="36"/>
                                <a:pt x="20" y="36"/>
                              </a:cubicBezTo>
                              <a:cubicBezTo>
                                <a:pt x="24" y="36"/>
                                <a:pt x="27" y="36"/>
                                <a:pt x="31" y="36"/>
                              </a:cubicBezTo>
                              <a:cubicBezTo>
                                <a:pt x="32" y="36"/>
                                <a:pt x="33" y="36"/>
                                <a:pt x="34" y="35"/>
                              </a:cubicBezTo>
                              <a:cubicBezTo>
                                <a:pt x="36" y="34"/>
                                <a:pt x="36" y="33"/>
                                <a:pt x="37" y="31"/>
                              </a:cubicBezTo>
                              <a:cubicBezTo>
                                <a:pt x="37" y="29"/>
                                <a:pt x="37" y="27"/>
                                <a:pt x="37" y="25"/>
                              </a:cubicBezTo>
                              <a:cubicBezTo>
                                <a:pt x="37" y="25"/>
                                <a:pt x="37" y="25"/>
                                <a:pt x="37" y="25"/>
                              </a:cubicBezTo>
                              <a:cubicBezTo>
                                <a:pt x="37" y="24"/>
                                <a:pt x="37" y="23"/>
                                <a:pt x="37" y="22"/>
                              </a:cubicBezTo>
                              <a:close/>
                              <a:moveTo>
                                <a:pt x="25" y="32"/>
                              </a:moveTo>
                              <a:cubicBezTo>
                                <a:pt x="21" y="32"/>
                                <a:pt x="18" y="29"/>
                                <a:pt x="18" y="25"/>
                              </a:cubicBezTo>
                              <a:cubicBezTo>
                                <a:pt x="18" y="21"/>
                                <a:pt x="21" y="18"/>
                                <a:pt x="25" y="18"/>
                              </a:cubicBezTo>
                              <a:cubicBezTo>
                                <a:pt x="29" y="18"/>
                                <a:pt x="32" y="21"/>
                                <a:pt x="32" y="25"/>
                              </a:cubicBezTo>
                              <a:cubicBezTo>
                                <a:pt x="32" y="29"/>
                                <a:pt x="29" y="32"/>
                                <a:pt x="25" y="32"/>
                              </a:cubicBezTo>
                              <a:close/>
                              <a:moveTo>
                                <a:pt x="33" y="19"/>
                              </a:moveTo>
                              <a:cubicBezTo>
                                <a:pt x="32" y="19"/>
                                <a:pt x="31" y="18"/>
                                <a:pt x="31" y="17"/>
                              </a:cubicBezTo>
                              <a:cubicBezTo>
                                <a:pt x="31" y="16"/>
                                <a:pt x="32" y="16"/>
                                <a:pt x="33" y="16"/>
                              </a:cubicBezTo>
                              <a:cubicBezTo>
                                <a:pt x="34" y="16"/>
                                <a:pt x="34" y="16"/>
                                <a:pt x="34" y="17"/>
                              </a:cubicBezTo>
                              <a:cubicBezTo>
                                <a:pt x="34" y="18"/>
                                <a:pt x="34" y="19"/>
                                <a:pt x="33" y="19"/>
                              </a:cubicBezTo>
                              <a:close/>
                              <a:moveTo>
                                <a:pt x="25" y="20"/>
                              </a:moveTo>
                              <a:cubicBezTo>
                                <a:pt x="22" y="20"/>
                                <a:pt x="20" y="22"/>
                                <a:pt x="20" y="25"/>
                              </a:cubicBezTo>
                              <a:cubicBezTo>
                                <a:pt x="20" y="27"/>
                                <a:pt x="22" y="30"/>
                                <a:pt x="25" y="30"/>
                              </a:cubicBezTo>
                              <a:cubicBezTo>
                                <a:pt x="28" y="30"/>
                                <a:pt x="30" y="27"/>
                                <a:pt x="30" y="25"/>
                              </a:cubicBezTo>
                              <a:cubicBezTo>
                                <a:pt x="30" y="22"/>
                                <a:pt x="28" y="20"/>
                                <a:pt x="25" y="20"/>
                              </a:cubicBez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2F0D506" id="Freeform 49" o:spid="_x0000_s1026" style="position:absolute;margin-left:-42.5pt;margin-top:615.85pt;width:12.6pt;height:12.15pt;z-index:251763712;visibility:visible;mso-wrap-style:square;mso-wrap-distance-left:9pt;mso-wrap-distance-top:0;mso-wrap-distance-right:9pt;mso-wrap-distance-bottom:0;mso-position-horizontal:absolute;mso-position-horizontal-relative:text;mso-position-vertical:absolute;mso-position-vertical-relative:text;v-text-anchor:top" coordsize="5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" path="m44,9c40,5,36,2,30,1,25,,20,,15,2,8,5,3,10,1,18,1,19,,21,,23v,,,,,c,26,,26,,26v,1,,2,,2c1,32,2,35,4,38v4,6,9,9,15,11c21,49,22,49,23,49v,,,,,c26,49,26,49,26,49v1,,2,,2,c32,49,35,48,38,46,44,42,48,37,49,29,51,22,49,15,44,9xm38,34v-1,3,-3,4,-6,5c31,39,30,39,29,39v-3,,-6,,-9,c19,39,17,39,16,38v-3,,-4,-2,-5,-5c11,32,11,31,11,30v,-2,,-4,,-5c11,25,11,25,11,25v,-2,,-4,,-6c11,17,11,15,13,13v1,-1,3,-2,4,-2c19,11,20,11,21,11v3,,6,,9,c31,11,32,11,34,11v3,1,4,3,5,6c39,18,39,19,39,20v,3,,6,,10c39,31,39,33,38,34xm37,22v,-2,,-3,-1,-4c36,16,35,14,33,14,32,13,31,13,30,13v-3,,-7,,-10,c19,13,18,13,18,14v-2,,-4,1,-4,3c13,18,13,19,13,20v,3,,6,,10c13,30,13,31,14,32v,2,1,4,3,4c18,36,19,36,20,36v4,,7,,11,c32,36,33,36,34,35v2,-1,2,-2,3,-4c37,29,37,27,37,25v,,,,,c37,24,37,23,37,22xm25,32v-4,,-7,-3,-7,-7c18,21,21,18,25,18v4,,7,3,7,7c32,29,29,32,25,32xm33,19v-1,,-2,-1,-2,-2c31,16,32,16,33,16v1,,1,,1,1c34,18,34,19,33,19xm25,20v-3,,-5,2,-5,5c20,27,22,30,25,30v3,,5,-3,5,-5c30,22,28,20,25,20xe" fillcolor="#344463" stroked="f">
                <v:path arrowok="t" o:connecttype="custom" o:connectlocs="94095,3153;3137,56758;0,72524;0,88290;59594,154507;72140,154507;87822,154507;153689,91443;119187,107209;90959,122975;50184,119822;34502,94596;34502,78830;40775,40992;65867,34685;106641,34685;122324,63064;119187,107209;112914,56758;94095,40992;56457,44145;40775,63064;43911,100903;62730,113515;106641,110362;116051,78830;116051,69370;56457,78830;100368,78830;103505,59911;103505,50451;103505,59911;62730,78830;94095,78830" o:connectangles="0,0,0,0,0,0,0,0,0,0,0,0,0,0,0,0,0,0,0,0,0,0,0,0,0,0,0,0,0,0,0,0,0,0"/>
                <o:lock v:ext="edit" verticies="t"/>
              </v:shape>
            </w:pict>
          </mc:Fallback>
        </mc:AlternateContent>
      </w:r>
      <w:r w:rsidR="00C43CAE">
        <w:rPr>
          <w:noProof/>
        </w:rPr>
        <mc:AlternateContent>
          <mc:Choice Requires="wps">
            <w:drawing>
              <wp:anchor distT="0" distB="0" distL="114300" distR="114300" simplePos="0" relativeHeight="251764736" behindDoc="0" locked="0" layoutInCell="1" allowOverlap="1" wp14:anchorId="5DD9C8B0" wp14:editId="507785DD">
                <wp:simplePos x="0" y="0"/>
                <wp:positionH relativeFrom="column">
                  <wp:posOffset>-564515</wp:posOffset>
                </wp:positionH>
                <wp:positionV relativeFrom="paragraph">
                  <wp:posOffset>8038201</wp:posOffset>
                </wp:positionV>
                <wp:extent cx="163129" cy="163502"/>
                <wp:effectExtent l="0" t="0" r="8890" b="8255"/>
                <wp:wrapNone/>
                <wp:docPr id="94" name="Freeform 50"/>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3129" cy="163502"/>
                        </a:xfrm>
                        <a:custGeom>
                          <a:avLst/>
                          <a:gdLst>
                            <a:gd name="T0" fmla="*/ 51 w 52"/>
                            <a:gd name="T1" fmla="*/ 18 h 52"/>
                            <a:gd name="T2" fmla="*/ 31 w 52"/>
                            <a:gd name="T3" fmla="*/ 0 h 52"/>
                            <a:gd name="T4" fmla="*/ 28 w 52"/>
                            <a:gd name="T5" fmla="*/ 0 h 52"/>
                            <a:gd name="T6" fmla="*/ 26 w 52"/>
                            <a:gd name="T7" fmla="*/ 0 h 52"/>
                            <a:gd name="T8" fmla="*/ 21 w 52"/>
                            <a:gd name="T9" fmla="*/ 1 h 52"/>
                            <a:gd name="T10" fmla="*/ 2 w 52"/>
                            <a:gd name="T11" fmla="*/ 20 h 52"/>
                            <a:gd name="T12" fmla="*/ 21 w 52"/>
                            <a:gd name="T13" fmla="*/ 49 h 52"/>
                            <a:gd name="T14" fmla="*/ 51 w 52"/>
                            <a:gd name="T15" fmla="*/ 29 h 52"/>
                            <a:gd name="T16" fmla="*/ 52 w 52"/>
                            <a:gd name="T17" fmla="*/ 27 h 52"/>
                            <a:gd name="T18" fmla="*/ 52 w 52"/>
                            <a:gd name="T19" fmla="*/ 22 h 52"/>
                            <a:gd name="T20" fmla="*/ 51 w 52"/>
                            <a:gd name="T21" fmla="*/ 18 h 52"/>
                            <a:gd name="T22" fmla="*/ 40 w 52"/>
                            <a:gd name="T23" fmla="*/ 20 h 52"/>
                            <a:gd name="T24" fmla="*/ 39 w 52"/>
                            <a:gd name="T25" fmla="*/ 22 h 52"/>
                            <a:gd name="T26" fmla="*/ 33 w 52"/>
                            <a:gd name="T27" fmla="*/ 34 h 52"/>
                            <a:gd name="T28" fmla="*/ 15 w 52"/>
                            <a:gd name="T29" fmla="*/ 35 h 52"/>
                            <a:gd name="T30" fmla="*/ 23 w 52"/>
                            <a:gd name="T31" fmla="*/ 33 h 52"/>
                            <a:gd name="T32" fmla="*/ 17 w 52"/>
                            <a:gd name="T33" fmla="*/ 29 h 52"/>
                            <a:gd name="T34" fmla="*/ 20 w 52"/>
                            <a:gd name="T35" fmla="*/ 28 h 52"/>
                            <a:gd name="T36" fmla="*/ 15 w 52"/>
                            <a:gd name="T37" fmla="*/ 23 h 52"/>
                            <a:gd name="T38" fmla="*/ 18 w 52"/>
                            <a:gd name="T39" fmla="*/ 24 h 52"/>
                            <a:gd name="T40" fmla="*/ 16 w 52"/>
                            <a:gd name="T41" fmla="*/ 16 h 52"/>
                            <a:gd name="T42" fmla="*/ 28 w 52"/>
                            <a:gd name="T43" fmla="*/ 22 h 52"/>
                            <a:gd name="T44" fmla="*/ 28 w 52"/>
                            <a:gd name="T45" fmla="*/ 21 h 52"/>
                            <a:gd name="T46" fmla="*/ 31 w 52"/>
                            <a:gd name="T47" fmla="*/ 15 h 52"/>
                            <a:gd name="T48" fmla="*/ 37 w 52"/>
                            <a:gd name="T49" fmla="*/ 16 h 52"/>
                            <a:gd name="T50" fmla="*/ 39 w 52"/>
                            <a:gd name="T51" fmla="*/ 16 h 52"/>
                            <a:gd name="T52" fmla="*/ 41 w 52"/>
                            <a:gd name="T53" fmla="*/ 16 h 52"/>
                            <a:gd name="T54" fmla="*/ 41 w 52"/>
                            <a:gd name="T55" fmla="*/ 16 h 52"/>
                            <a:gd name="T56" fmla="*/ 39 w 52"/>
                            <a:gd name="T57" fmla="*/ 18 h 52"/>
                            <a:gd name="T58" fmla="*/ 42 w 52"/>
                            <a:gd name="T59" fmla="*/ 18 h 52"/>
                            <a:gd name="T60" fmla="*/ 40 w 52"/>
                            <a:gd name="T61" fmla="*/ 2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 h="52">
                              <a:moveTo>
                                <a:pt x="51" y="18"/>
                              </a:moveTo>
                              <a:cubicBezTo>
                                <a:pt x="48" y="8"/>
                                <a:pt x="41" y="2"/>
                                <a:pt x="31" y="0"/>
                              </a:cubicBezTo>
                              <a:cubicBezTo>
                                <a:pt x="30" y="0"/>
                                <a:pt x="29" y="0"/>
                                <a:pt x="28" y="0"/>
                              </a:cubicBezTo>
                              <a:cubicBezTo>
                                <a:pt x="26" y="0"/>
                                <a:pt x="26" y="0"/>
                                <a:pt x="26" y="0"/>
                              </a:cubicBezTo>
                              <a:cubicBezTo>
                                <a:pt x="24" y="0"/>
                                <a:pt x="22" y="0"/>
                                <a:pt x="21" y="1"/>
                              </a:cubicBezTo>
                              <a:cubicBezTo>
                                <a:pt x="11" y="3"/>
                                <a:pt x="4" y="11"/>
                                <a:pt x="2" y="20"/>
                              </a:cubicBezTo>
                              <a:cubicBezTo>
                                <a:pt x="0" y="34"/>
                                <a:pt x="8" y="46"/>
                                <a:pt x="21" y="49"/>
                              </a:cubicBezTo>
                              <a:cubicBezTo>
                                <a:pt x="35" y="52"/>
                                <a:pt x="49" y="43"/>
                                <a:pt x="51" y="29"/>
                              </a:cubicBezTo>
                              <a:cubicBezTo>
                                <a:pt x="52" y="28"/>
                                <a:pt x="52" y="28"/>
                                <a:pt x="52" y="27"/>
                              </a:cubicBezTo>
                              <a:cubicBezTo>
                                <a:pt x="52" y="22"/>
                                <a:pt x="52" y="22"/>
                                <a:pt x="52" y="22"/>
                              </a:cubicBezTo>
                              <a:cubicBezTo>
                                <a:pt x="51" y="21"/>
                                <a:pt x="51" y="19"/>
                                <a:pt x="51" y="18"/>
                              </a:cubicBezTo>
                              <a:close/>
                              <a:moveTo>
                                <a:pt x="40" y="20"/>
                              </a:moveTo>
                              <a:cubicBezTo>
                                <a:pt x="39" y="20"/>
                                <a:pt x="39" y="21"/>
                                <a:pt x="39" y="22"/>
                              </a:cubicBezTo>
                              <a:cubicBezTo>
                                <a:pt x="39" y="27"/>
                                <a:pt x="37" y="31"/>
                                <a:pt x="33" y="34"/>
                              </a:cubicBezTo>
                              <a:cubicBezTo>
                                <a:pt x="28" y="38"/>
                                <a:pt x="20" y="38"/>
                                <a:pt x="15" y="35"/>
                              </a:cubicBezTo>
                              <a:cubicBezTo>
                                <a:pt x="18" y="35"/>
                                <a:pt x="20" y="34"/>
                                <a:pt x="23" y="33"/>
                              </a:cubicBezTo>
                              <a:cubicBezTo>
                                <a:pt x="20" y="32"/>
                                <a:pt x="18" y="31"/>
                                <a:pt x="17" y="29"/>
                              </a:cubicBezTo>
                              <a:cubicBezTo>
                                <a:pt x="18" y="29"/>
                                <a:pt x="19" y="29"/>
                                <a:pt x="20" y="28"/>
                              </a:cubicBezTo>
                              <a:cubicBezTo>
                                <a:pt x="17" y="27"/>
                                <a:pt x="15" y="26"/>
                                <a:pt x="15" y="23"/>
                              </a:cubicBezTo>
                              <a:cubicBezTo>
                                <a:pt x="16" y="23"/>
                                <a:pt x="17" y="23"/>
                                <a:pt x="18" y="24"/>
                              </a:cubicBezTo>
                              <a:cubicBezTo>
                                <a:pt x="15" y="21"/>
                                <a:pt x="15" y="19"/>
                                <a:pt x="16" y="16"/>
                              </a:cubicBezTo>
                              <a:cubicBezTo>
                                <a:pt x="19" y="19"/>
                                <a:pt x="23" y="21"/>
                                <a:pt x="28" y="22"/>
                              </a:cubicBezTo>
                              <a:cubicBezTo>
                                <a:pt x="28" y="21"/>
                                <a:pt x="28" y="21"/>
                                <a:pt x="28" y="21"/>
                              </a:cubicBezTo>
                              <a:cubicBezTo>
                                <a:pt x="28" y="18"/>
                                <a:pt x="29" y="16"/>
                                <a:pt x="31" y="15"/>
                              </a:cubicBezTo>
                              <a:cubicBezTo>
                                <a:pt x="33" y="14"/>
                                <a:pt x="35" y="15"/>
                                <a:pt x="37" y="16"/>
                              </a:cubicBezTo>
                              <a:cubicBezTo>
                                <a:pt x="38" y="16"/>
                                <a:pt x="38" y="17"/>
                                <a:pt x="39" y="16"/>
                              </a:cubicBezTo>
                              <a:cubicBezTo>
                                <a:pt x="40" y="16"/>
                                <a:pt x="40" y="16"/>
                                <a:pt x="41" y="16"/>
                              </a:cubicBezTo>
                              <a:cubicBezTo>
                                <a:pt x="41" y="16"/>
                                <a:pt x="41" y="16"/>
                                <a:pt x="41" y="16"/>
                              </a:cubicBezTo>
                              <a:cubicBezTo>
                                <a:pt x="41" y="17"/>
                                <a:pt x="40" y="17"/>
                                <a:pt x="39" y="18"/>
                              </a:cubicBezTo>
                              <a:cubicBezTo>
                                <a:pt x="40" y="18"/>
                                <a:pt x="41" y="18"/>
                                <a:pt x="42" y="18"/>
                              </a:cubicBezTo>
                              <a:cubicBezTo>
                                <a:pt x="41" y="18"/>
                                <a:pt x="41" y="19"/>
                                <a:pt x="40" y="20"/>
                              </a:cubicBezTo>
                              <a:close/>
                            </a:path>
                          </a:pathLst>
                        </a:custGeom>
                        <a:solidFill>
                          <a:srgbClr val="34446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2AA57E24" id="Freeform 50" o:spid="_x0000_s1026" style="position:absolute;margin-left:-44.45pt;margin-top:632.95pt;width:12.85pt;height:12.85pt;z-index:251764736;visibility:visible;mso-wrap-style:square;mso-wrap-distance-left:9pt;mso-wrap-distance-top:0;mso-wrap-distance-right:9pt;mso-wrap-distance-bottom:0;mso-position-horizontal:absolute;mso-position-horizontal-relative:text;mso-position-vertical:absolute;mso-position-vertical-relative:text;v-text-anchor:top" coordsize="5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" path="m51,18c48,8,41,2,31,,30,,29,,28,,26,,26,,26,,24,,22,,21,1,11,3,4,11,2,20,,34,8,46,21,49,35,52,49,43,51,29v1,-1,1,-1,1,-2c52,22,52,22,52,22,51,21,51,19,51,18xm40,20v-1,,-1,1,-1,2c39,27,37,31,33,34v-5,4,-13,4,-18,1c18,35,20,34,23,33,20,32,18,31,17,29v1,,2,,3,-1c17,27,15,26,15,23v1,,2,,3,1c15,21,15,19,16,16v3,3,7,5,12,6c28,21,28,21,28,21v,-3,1,-5,3,-6c33,14,35,15,37,16v1,,1,1,2,c40,16,40,16,41,16v,,,,,c41,17,40,17,39,18v1,,2,,3,c41,18,41,19,40,20xe" fillcolor="#344463" stroked="f">
                <v:path arrowok="t" o:connecttype="custom" o:connectlocs="159992,56597;97250,0;87839,0;81565,0;65879,3144;6274,62885;65879,154069;159992,91184;163129,84895;163129,69174;159992,56597;125484,62885;122347,69174;103524,106905;47056,110049;72153,103761;53331,91184;62742,88040;47056,72318;56468,75462;50194,50308;87839,69174;87839,66030;97250,47164;116073,50308;122347,50308;128621,50308;128621,50308;122347,56597;131758,56597;125484,62885" o:connectangles="0,0,0,0,0,0,0,0,0,0,0,0,0,0,0,0,0,0,0,0,0,0,0,0,0,0,0,0,0,0,0"/>
                <o:lock v:ext="edit" verticies="t"/>
              </v:shape>
            </w:pict>
          </mc:Fallback>
        </mc:AlternateContent>
      </w:r>
      <w:r w:rsidR="00C43CAE">
        <w:rPr>
          <w:noProof/>
        </w:rPr>
        <mc:AlternateContent>
          <mc:Choice Requires="wps">
            <w:drawing>
              <wp:anchor distT="0" distB="0" distL="114300" distR="114300" simplePos="0" relativeHeight="251697152" behindDoc="0" locked="0" layoutInCell="1" allowOverlap="1" wp14:anchorId="5B9B6D98" wp14:editId="74C8449F">
                <wp:simplePos x="0" y="0"/>
                <wp:positionH relativeFrom="column">
                  <wp:posOffset>-667014</wp:posOffset>
                </wp:positionH>
                <wp:positionV relativeFrom="paragraph">
                  <wp:posOffset>-22860</wp:posOffset>
                </wp:positionV>
                <wp:extent cx="3286125" cy="36195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3286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6FA535" w14:textId="77777777" w:rsidR="001A48E1" w:rsidRPr="001A48E1" w:rsidRDefault="001A48E1">
                            <w:pPr>
                              <w:rPr>
                                <w:rFonts w:ascii="Poppins SemiBold" w:hAnsi="Poppins SemiBold" w:cs="Poppins SemiBold"/>
                                <w:color w:val="FFFFFF" w:themeColor="background1"/>
                                <w:spacing w:val="2"/>
                                <w:sz w:val="32"/>
                                <w:szCs w:val="32"/>
                              </w:rPr>
                            </w:pPr>
                            <w:r w:rsidRPr="001A48E1">
                              <w:rPr>
                                <w:rFonts w:ascii="Poppins SemiBold" w:hAnsi="Poppins SemiBold" w:cs="Poppins SemiBold"/>
                                <w:color w:val="FFFFFF" w:themeColor="background1"/>
                                <w:spacing w:val="2"/>
                                <w:sz w:val="32"/>
                                <w:szCs w:val="32"/>
                              </w:rPr>
                              <w:t>PROPOSED COLLAB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B6D98" id="Text Box 33" o:spid="_x0000_s1067" type="#_x0000_t202" style="position:absolute;margin-left:-52.5pt;margin-top:-1.8pt;width:258.75pt;height:2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" filled="f" stroked="f" strokeweight=".5pt">
                <v:textbox>
                  <w:txbxContent>
                    <w:p w14:paraId="496FA535" w14:textId="77777777" w:rsidR="001A48E1" w:rsidRPr="001A48E1" w:rsidRDefault="001A48E1">
                      <w:pPr>
                        <w:rPr>
                          <w:rFonts w:ascii="Poppins SemiBold" w:hAnsi="Poppins SemiBold" w:cs="Poppins SemiBold"/>
                          <w:color w:val="FFFFFF" w:themeColor="background1"/>
                          <w:spacing w:val="2"/>
                          <w:sz w:val="32"/>
                          <w:szCs w:val="32"/>
                        </w:rPr>
                      </w:pPr>
                      <w:r w:rsidRPr="001A48E1">
                        <w:rPr>
                          <w:rFonts w:ascii="Poppins SemiBold" w:hAnsi="Poppins SemiBold" w:cs="Poppins SemiBold"/>
                          <w:color w:val="FFFFFF" w:themeColor="background1"/>
                          <w:spacing w:val="2"/>
                          <w:sz w:val="32"/>
                          <w:szCs w:val="32"/>
                        </w:rPr>
                        <w:t>PROPOSED COLLABORATIONS</w:t>
                      </w:r>
                    </w:p>
                  </w:txbxContent>
                </v:textbox>
              </v:shape>
            </w:pict>
          </mc:Fallback>
        </mc:AlternateContent>
      </w:r>
      <w:r w:rsidR="00C43CAE">
        <w:rPr>
          <w:noProof/>
        </w:rPr>
        <mc:AlternateContent>
          <mc:Choice Requires="wps">
            <w:drawing>
              <wp:anchor distT="0" distB="0" distL="114300" distR="114300" simplePos="0" relativeHeight="251699200" behindDoc="0" locked="0" layoutInCell="1" allowOverlap="1" wp14:anchorId="41FD70E3" wp14:editId="32E08850">
                <wp:simplePos x="0" y="0"/>
                <wp:positionH relativeFrom="column">
                  <wp:posOffset>-666486</wp:posOffset>
                </wp:positionH>
                <wp:positionV relativeFrom="paragraph">
                  <wp:posOffset>292100</wp:posOffset>
                </wp:positionV>
                <wp:extent cx="2238375" cy="36195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223837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EC4565" w14:textId="77777777" w:rsidR="001A48E1" w:rsidRPr="001A48E1" w:rsidRDefault="001A48E1">
                            <w:pPr>
                              <w:rPr>
                                <w:rFonts w:ascii="Poppins SemiBold" w:hAnsi="Poppins SemiBold" w:cs="Poppins SemiBold"/>
                                <w:color w:val="FFFFFF" w:themeColor="background1"/>
                                <w:spacing w:val="2"/>
                                <w:sz w:val="28"/>
                                <w:szCs w:val="28"/>
                              </w:rPr>
                            </w:pPr>
                            <w:r w:rsidRPr="001A48E1">
                              <w:rPr>
                                <w:rFonts w:ascii="Poppins SemiBold" w:hAnsi="Poppins SemiBold" w:cs="Poppins SemiBold"/>
                                <w:color w:val="FFFFFF" w:themeColor="background1"/>
                                <w:spacing w:val="2"/>
                                <w:sz w:val="28"/>
                                <w:szCs w:val="28"/>
                              </w:rPr>
                              <w:t>The Triplets Cam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D70E3" id="Text Box 34" o:spid="_x0000_s1068" type="#_x0000_t202" style="position:absolute;margin-left:-52.5pt;margin-top:23pt;width:176.25pt;height:2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" filled="f" stroked="f" strokeweight=".5pt">
                <v:textbox>
                  <w:txbxContent>
                    <w:p w14:paraId="36EC4565" w14:textId="77777777" w:rsidR="001A48E1" w:rsidRPr="001A48E1" w:rsidRDefault="001A48E1">
                      <w:pPr>
                        <w:rPr>
                          <w:rFonts w:ascii="Poppins SemiBold" w:hAnsi="Poppins SemiBold" w:cs="Poppins SemiBold"/>
                          <w:color w:val="FFFFFF" w:themeColor="background1"/>
                          <w:spacing w:val="2"/>
                          <w:sz w:val="28"/>
                          <w:szCs w:val="28"/>
                        </w:rPr>
                      </w:pPr>
                      <w:r w:rsidRPr="001A48E1">
                        <w:rPr>
                          <w:rFonts w:ascii="Poppins SemiBold" w:hAnsi="Poppins SemiBold" w:cs="Poppins SemiBold"/>
                          <w:color w:val="FFFFFF" w:themeColor="background1"/>
                          <w:spacing w:val="2"/>
                          <w:sz w:val="28"/>
                          <w:szCs w:val="28"/>
                        </w:rPr>
                        <w:t>The Triplets Cam app</w:t>
                      </w:r>
                    </w:p>
                  </w:txbxContent>
                </v:textbox>
              </v:shape>
            </w:pict>
          </mc:Fallback>
        </mc:AlternateContent>
      </w:r>
      <w:r w:rsidR="00C43CAE">
        <w:rPr>
          <w:noProof/>
        </w:rPr>
        <mc:AlternateContent>
          <mc:Choice Requires="wps">
            <w:drawing>
              <wp:anchor distT="0" distB="0" distL="114300" distR="114300" simplePos="0" relativeHeight="251688960" behindDoc="0" locked="0" layoutInCell="1" allowOverlap="1" wp14:anchorId="6ADA225A" wp14:editId="4D64C6DD">
                <wp:simplePos x="0" y="0"/>
                <wp:positionH relativeFrom="column">
                  <wp:posOffset>-658759</wp:posOffset>
                </wp:positionH>
                <wp:positionV relativeFrom="paragraph">
                  <wp:posOffset>567055</wp:posOffset>
                </wp:positionV>
                <wp:extent cx="3295650" cy="82867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295650" cy="828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FC508D" w14:textId="77777777" w:rsidR="001A48E1" w:rsidRPr="001A48E1" w:rsidRDefault="001A48E1" w:rsidP="00FD7D29">
                            <w:pPr>
                              <w:spacing w:line="260" w:lineRule="exact"/>
                              <w:rPr>
                                <w:rFonts w:ascii="Poppins Light" w:hAnsi="Poppins Light" w:cs="Poppins Light"/>
                                <w:color w:val="FFFFFF" w:themeColor="background1"/>
                              </w:rPr>
                            </w:pPr>
                            <w:r w:rsidRPr="001A48E1">
                              <w:rPr>
                                <w:rFonts w:ascii="Poppins Light" w:hAnsi="Poppins Light" w:cs="Poppins Light"/>
                                <w:color w:val="FFFFFF" w:themeColor="background1"/>
                              </w:rPr>
                              <w:t>Currently this phone app is being developed to allow users to take three photos of themselves in an area seamlessly. To be launched before the</w:t>
                            </w:r>
                            <w:r>
                              <w:rPr>
                                <w:rFonts w:ascii="Poppins Light" w:hAnsi="Poppins Light" w:cs="Poppins Light"/>
                                <w:color w:val="FFFFFF" w:themeColor="background1"/>
                              </w:rPr>
                              <w:t xml:space="preserve"> year e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A225A" id="Text Box 29" o:spid="_x0000_s1069" type="#_x0000_t202" style="position:absolute;margin-left:-51.85pt;margin-top:44.65pt;width:259.5pt;height:65.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" filled="f" stroked="f" strokeweight=".5pt">
                <v:textbox>
                  <w:txbxContent>
                    <w:p w14:paraId="21FC508D" w14:textId="77777777" w:rsidR="001A48E1" w:rsidRPr="001A48E1" w:rsidRDefault="001A48E1" w:rsidP="00FD7D29">
                      <w:pPr>
                        <w:spacing w:line="260" w:lineRule="exact"/>
                        <w:rPr>
                          <w:rFonts w:ascii="Poppins Light" w:hAnsi="Poppins Light" w:cs="Poppins Light"/>
                          <w:color w:val="FFFFFF" w:themeColor="background1"/>
                        </w:rPr>
                      </w:pPr>
                      <w:r w:rsidRPr="001A48E1">
                        <w:rPr>
                          <w:rFonts w:ascii="Poppins Light" w:hAnsi="Poppins Light" w:cs="Poppins Light"/>
                          <w:color w:val="FFFFFF" w:themeColor="background1"/>
                        </w:rPr>
                        <w:t>Currently this phone app is being developed to allow users to take three photos of themselves in an area seamlessly. To be launched before the</w:t>
                      </w:r>
                      <w:r>
                        <w:rPr>
                          <w:rFonts w:ascii="Poppins Light" w:hAnsi="Poppins Light" w:cs="Poppins Light"/>
                          <w:color w:val="FFFFFF" w:themeColor="background1"/>
                        </w:rPr>
                        <w:t xml:space="preserve"> year ends.</w:t>
                      </w:r>
                    </w:p>
                  </w:txbxContent>
                </v:textbox>
              </v:shape>
            </w:pict>
          </mc:Fallback>
        </mc:AlternateContent>
      </w:r>
      <w:r w:rsidR="00C43CAE">
        <w:rPr>
          <w:noProof/>
        </w:rPr>
        <mc:AlternateContent>
          <mc:Choice Requires="wps">
            <w:drawing>
              <wp:anchor distT="0" distB="0" distL="114300" distR="114300" simplePos="0" relativeHeight="251701248" behindDoc="0" locked="0" layoutInCell="1" allowOverlap="1" wp14:anchorId="2E2DE2FB" wp14:editId="316970BB">
                <wp:simplePos x="0" y="0"/>
                <wp:positionH relativeFrom="column">
                  <wp:posOffset>-676011</wp:posOffset>
                </wp:positionH>
                <wp:positionV relativeFrom="paragraph">
                  <wp:posOffset>1473200</wp:posOffset>
                </wp:positionV>
                <wp:extent cx="2533650" cy="3619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533650"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B26614" w14:textId="77777777" w:rsidR="001A48E1" w:rsidRPr="001A48E1" w:rsidRDefault="001A48E1">
                            <w:pPr>
                              <w:rPr>
                                <w:rFonts w:ascii="Poppins SemiBold" w:hAnsi="Poppins SemiBold" w:cs="Poppins SemiBold"/>
                                <w:color w:val="FFFFFF" w:themeColor="background1"/>
                                <w:spacing w:val="2"/>
                                <w:sz w:val="28"/>
                                <w:szCs w:val="28"/>
                              </w:rPr>
                            </w:pPr>
                            <w:r w:rsidRPr="001A48E1">
                              <w:rPr>
                                <w:rFonts w:ascii="Poppins SemiBold" w:hAnsi="Poppins SemiBold" w:cs="Poppins SemiBold"/>
                                <w:color w:val="FFFFFF" w:themeColor="background1"/>
                                <w:spacing w:val="2"/>
                                <w:sz w:val="28"/>
                                <w:szCs w:val="28"/>
                              </w:rPr>
                              <w:t>B&amp;B Turn Based Roy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DE2FB" id="Text Box 35" o:spid="_x0000_s1070" type="#_x0000_t202" style="position:absolute;margin-left:-53.25pt;margin-top:116pt;width:199.5pt;height:2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" filled="f" stroked="f" strokeweight=".5pt">
                <v:textbox>
                  <w:txbxContent>
                    <w:p w14:paraId="23B26614" w14:textId="77777777" w:rsidR="001A48E1" w:rsidRPr="001A48E1" w:rsidRDefault="001A48E1">
                      <w:pPr>
                        <w:rPr>
                          <w:rFonts w:ascii="Poppins SemiBold" w:hAnsi="Poppins SemiBold" w:cs="Poppins SemiBold"/>
                          <w:color w:val="FFFFFF" w:themeColor="background1"/>
                          <w:spacing w:val="2"/>
                          <w:sz w:val="28"/>
                          <w:szCs w:val="28"/>
                        </w:rPr>
                      </w:pPr>
                      <w:r w:rsidRPr="001A48E1">
                        <w:rPr>
                          <w:rFonts w:ascii="Poppins SemiBold" w:hAnsi="Poppins SemiBold" w:cs="Poppins SemiBold"/>
                          <w:color w:val="FFFFFF" w:themeColor="background1"/>
                          <w:spacing w:val="2"/>
                          <w:sz w:val="28"/>
                          <w:szCs w:val="28"/>
                        </w:rPr>
                        <w:t>B&amp;B Turn Based Royale</w:t>
                      </w:r>
                    </w:p>
                  </w:txbxContent>
                </v:textbox>
              </v:shape>
            </w:pict>
          </mc:Fallback>
        </mc:AlternateContent>
      </w:r>
      <w:r w:rsidR="00C43CAE">
        <w:rPr>
          <w:noProof/>
        </w:rPr>
        <mc:AlternateContent>
          <mc:Choice Requires="wps">
            <w:drawing>
              <wp:anchor distT="0" distB="0" distL="114300" distR="114300" simplePos="0" relativeHeight="251691008" behindDoc="0" locked="0" layoutInCell="1" allowOverlap="1" wp14:anchorId="35167C98" wp14:editId="3AB691B6">
                <wp:simplePos x="0" y="0"/>
                <wp:positionH relativeFrom="column">
                  <wp:posOffset>-657860</wp:posOffset>
                </wp:positionH>
                <wp:positionV relativeFrom="paragraph">
                  <wp:posOffset>1738259</wp:posOffset>
                </wp:positionV>
                <wp:extent cx="3295650" cy="82867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295650" cy="828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A5A84C" w14:textId="77777777" w:rsidR="001A48E1" w:rsidRPr="001A48E1" w:rsidRDefault="001A48E1" w:rsidP="00FD7D29">
                            <w:pPr>
                              <w:spacing w:line="260" w:lineRule="exact"/>
                              <w:rPr>
                                <w:rFonts w:ascii="Poppins Light" w:hAnsi="Poppins Light" w:cs="Poppins Light"/>
                                <w:color w:val="FFFFFF" w:themeColor="background1"/>
                              </w:rPr>
                            </w:pPr>
                            <w:r w:rsidRPr="001A48E1">
                              <w:rPr>
                                <w:rFonts w:ascii="Poppins Light" w:hAnsi="Poppins Light" w:cs="Poppins Light"/>
                                <w:color w:val="FFFFFF" w:themeColor="background1"/>
                              </w:rPr>
                              <w:t>Tabletop game B&amp;B has commissioned a mobile game from Redstone Codes. The game is still in development. R</w:t>
                            </w:r>
                            <w:r>
                              <w:rPr>
                                <w:rFonts w:ascii="Poppins Light" w:hAnsi="Poppins Light" w:cs="Poppins Light"/>
                                <w:color w:val="FFFFFF" w:themeColor="background1"/>
                              </w:rPr>
                              <w:t>elease date is to be announc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67C98" id="Text Box 30" o:spid="_x0000_s1071" type="#_x0000_t202" style="position:absolute;margin-left:-51.8pt;margin-top:136.85pt;width:259.5pt;height:65.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" filled="f" stroked="f" strokeweight=".5pt">
                <v:textbox>
                  <w:txbxContent>
                    <w:p w14:paraId="1DA5A84C" w14:textId="77777777" w:rsidR="001A48E1" w:rsidRPr="001A48E1" w:rsidRDefault="001A48E1" w:rsidP="00FD7D29">
                      <w:pPr>
                        <w:spacing w:line="260" w:lineRule="exact"/>
                        <w:rPr>
                          <w:rFonts w:ascii="Poppins Light" w:hAnsi="Poppins Light" w:cs="Poppins Light"/>
                          <w:color w:val="FFFFFF" w:themeColor="background1"/>
                        </w:rPr>
                      </w:pPr>
                      <w:r w:rsidRPr="001A48E1">
                        <w:rPr>
                          <w:rFonts w:ascii="Poppins Light" w:hAnsi="Poppins Light" w:cs="Poppins Light"/>
                          <w:color w:val="FFFFFF" w:themeColor="background1"/>
                        </w:rPr>
                        <w:t>Tabletop game B&amp;B has commissioned a mobile game from Redstone Codes. The game is still in development. R</w:t>
                      </w:r>
                      <w:r>
                        <w:rPr>
                          <w:rFonts w:ascii="Poppins Light" w:hAnsi="Poppins Light" w:cs="Poppins Light"/>
                          <w:color w:val="FFFFFF" w:themeColor="background1"/>
                        </w:rPr>
                        <w:t>elease date is to be announced.</w:t>
                      </w:r>
                    </w:p>
                  </w:txbxContent>
                </v:textbox>
              </v:shape>
            </w:pict>
          </mc:Fallback>
        </mc:AlternateContent>
      </w:r>
      <w:r w:rsidR="00C43CAE">
        <w:rPr>
          <w:noProof/>
        </w:rPr>
        <mc:AlternateContent>
          <mc:Choice Requires="wps">
            <w:drawing>
              <wp:anchor distT="0" distB="0" distL="114300" distR="114300" simplePos="0" relativeHeight="251703296" behindDoc="0" locked="0" layoutInCell="1" allowOverlap="1" wp14:anchorId="0900B954" wp14:editId="7BD2868E">
                <wp:simplePos x="0" y="0"/>
                <wp:positionH relativeFrom="column">
                  <wp:posOffset>-683895</wp:posOffset>
                </wp:positionH>
                <wp:positionV relativeFrom="paragraph">
                  <wp:posOffset>2645674</wp:posOffset>
                </wp:positionV>
                <wp:extent cx="2533650" cy="36195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533650"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B4C53E" w14:textId="77777777" w:rsidR="001A48E1" w:rsidRPr="001A48E1" w:rsidRDefault="001A48E1">
                            <w:pPr>
                              <w:rPr>
                                <w:rFonts w:ascii="Poppins SemiBold" w:hAnsi="Poppins SemiBold" w:cs="Poppins SemiBold"/>
                                <w:color w:val="FFFFFF" w:themeColor="background1"/>
                                <w:spacing w:val="2"/>
                                <w:sz w:val="28"/>
                                <w:szCs w:val="28"/>
                              </w:rPr>
                            </w:pPr>
                            <w:r w:rsidRPr="001A48E1">
                              <w:rPr>
                                <w:rFonts w:ascii="Poppins SemiBold" w:hAnsi="Poppins SemiBold" w:cs="Poppins SemiBold"/>
                                <w:color w:val="FFFFFF" w:themeColor="background1"/>
                                <w:spacing w:val="2"/>
                                <w:sz w:val="28"/>
                                <w:szCs w:val="28"/>
                              </w:rPr>
                              <w:t>Health &amp; Fun walk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0B954" id="Text Box 36" o:spid="_x0000_s1072" type="#_x0000_t202" style="position:absolute;margin-left:-53.85pt;margin-top:208.3pt;width:199.5pt;height:2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" filled="f" stroked="f" strokeweight=".5pt">
                <v:textbox>
                  <w:txbxContent>
                    <w:p w14:paraId="74B4C53E" w14:textId="77777777" w:rsidR="001A48E1" w:rsidRPr="001A48E1" w:rsidRDefault="001A48E1">
                      <w:pPr>
                        <w:rPr>
                          <w:rFonts w:ascii="Poppins SemiBold" w:hAnsi="Poppins SemiBold" w:cs="Poppins SemiBold"/>
                          <w:color w:val="FFFFFF" w:themeColor="background1"/>
                          <w:spacing w:val="2"/>
                          <w:sz w:val="28"/>
                          <w:szCs w:val="28"/>
                        </w:rPr>
                      </w:pPr>
                      <w:r w:rsidRPr="001A48E1">
                        <w:rPr>
                          <w:rFonts w:ascii="Poppins SemiBold" w:hAnsi="Poppins SemiBold" w:cs="Poppins SemiBold"/>
                          <w:color w:val="FFFFFF" w:themeColor="background1"/>
                          <w:spacing w:val="2"/>
                          <w:sz w:val="28"/>
                          <w:szCs w:val="28"/>
                        </w:rPr>
                        <w:t>Health &amp; Fun walk app</w:t>
                      </w:r>
                    </w:p>
                  </w:txbxContent>
                </v:textbox>
              </v:shape>
            </w:pict>
          </mc:Fallback>
        </mc:AlternateContent>
      </w:r>
      <w:r w:rsidR="00C43CAE">
        <w:rPr>
          <w:noProof/>
        </w:rPr>
        <mc:AlternateContent>
          <mc:Choice Requires="wps">
            <w:drawing>
              <wp:anchor distT="0" distB="0" distL="114300" distR="114300" simplePos="0" relativeHeight="251693056" behindDoc="0" locked="0" layoutInCell="1" allowOverlap="1" wp14:anchorId="5680FAE2" wp14:editId="2D258F56">
                <wp:simplePos x="0" y="0"/>
                <wp:positionH relativeFrom="column">
                  <wp:posOffset>-658231</wp:posOffset>
                </wp:positionH>
                <wp:positionV relativeFrom="paragraph">
                  <wp:posOffset>2910205</wp:posOffset>
                </wp:positionV>
                <wp:extent cx="3295650" cy="120967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3295650"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DF31D5" w14:textId="77777777" w:rsidR="001A48E1" w:rsidRPr="001A48E1" w:rsidRDefault="001A48E1" w:rsidP="00FD7D29">
                            <w:pPr>
                              <w:spacing w:line="260" w:lineRule="exact"/>
                              <w:rPr>
                                <w:rFonts w:ascii="Poppins Light" w:hAnsi="Poppins Light" w:cs="Poppins Light"/>
                                <w:color w:val="FFFFFF" w:themeColor="background1"/>
                              </w:rPr>
                            </w:pPr>
                            <w:r w:rsidRPr="001A48E1">
                              <w:rPr>
                                <w:rFonts w:ascii="Poppins Light" w:hAnsi="Poppins Light" w:cs="Poppins Light"/>
                                <w:color w:val="FFFFFF" w:themeColor="background1"/>
                              </w:rPr>
                              <w:t>A mobile app that can be personalized by the user and calculate the distance of their walk. At the same time can be used to store music and podcasts to keep the user entertained. Currently in the stage of conceptualization.</w:t>
                            </w:r>
                            <w:r w:rsidRPr="001A48E1">
                              <w:rPr>
                                <w:rFonts w:ascii="Poppins Light" w:hAnsi="Poppins Light" w:cs="Poppins Light"/>
                                <w:color w:val="FFFFFF" w:themeColor="background1"/>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0FAE2" id="Text Box 31" o:spid="_x0000_s1073" type="#_x0000_t202" style="position:absolute;margin-left:-51.85pt;margin-top:229.15pt;width:259.5pt;height:95.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" filled="f" stroked="f" strokeweight=".5pt">
                <v:textbox>
                  <w:txbxContent>
                    <w:p w14:paraId="54DF31D5" w14:textId="77777777" w:rsidR="001A48E1" w:rsidRPr="001A48E1" w:rsidRDefault="001A48E1" w:rsidP="00FD7D29">
                      <w:pPr>
                        <w:spacing w:line="260" w:lineRule="exact"/>
                        <w:rPr>
                          <w:rFonts w:ascii="Poppins Light" w:hAnsi="Poppins Light" w:cs="Poppins Light"/>
                          <w:color w:val="FFFFFF" w:themeColor="background1"/>
                        </w:rPr>
                      </w:pPr>
                      <w:r w:rsidRPr="001A48E1">
                        <w:rPr>
                          <w:rFonts w:ascii="Poppins Light" w:hAnsi="Poppins Light" w:cs="Poppins Light"/>
                          <w:color w:val="FFFFFF" w:themeColor="background1"/>
                        </w:rPr>
                        <w:t>A mobile app that can be personalized by the user and calculate the distance of their walk. At the same time can be used to store music and podcasts to keep the user entertained. Currently in the stage of conceptualization.</w:t>
                      </w:r>
                      <w:r w:rsidRPr="001A48E1">
                        <w:rPr>
                          <w:rFonts w:ascii="Poppins Light" w:hAnsi="Poppins Light" w:cs="Poppins Light"/>
                          <w:color w:val="FFFFFF" w:themeColor="background1"/>
                        </w:rPr>
                        <w:cr/>
                      </w:r>
                    </w:p>
                  </w:txbxContent>
                </v:textbox>
              </v:shape>
            </w:pict>
          </mc:Fallback>
        </mc:AlternateContent>
      </w:r>
      <w:r w:rsidR="00C43CAE">
        <w:rPr>
          <w:noProof/>
        </w:rPr>
        <mc:AlternateContent>
          <mc:Choice Requires="wps">
            <w:drawing>
              <wp:anchor distT="0" distB="0" distL="114300" distR="114300" simplePos="0" relativeHeight="251695104" behindDoc="0" locked="0" layoutInCell="1" allowOverlap="1" wp14:anchorId="14F8AAEA" wp14:editId="22C1903A">
                <wp:simplePos x="0" y="0"/>
                <wp:positionH relativeFrom="column">
                  <wp:posOffset>3224303</wp:posOffset>
                </wp:positionH>
                <wp:positionV relativeFrom="paragraph">
                  <wp:posOffset>-512912</wp:posOffset>
                </wp:positionV>
                <wp:extent cx="1866900" cy="36195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866900"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CD56D6" w14:textId="77777777" w:rsidR="001A48E1" w:rsidRPr="001A48E1" w:rsidRDefault="001A48E1">
                            <w:pPr>
                              <w:rPr>
                                <w:rFonts w:ascii="Poppins SemiBold" w:hAnsi="Poppins SemiBold" w:cs="Poppins SemiBold"/>
                                <w:color w:val="344463"/>
                                <w:spacing w:val="2"/>
                                <w:sz w:val="32"/>
                                <w:szCs w:val="32"/>
                              </w:rPr>
                            </w:pPr>
                            <w:r w:rsidRPr="001A48E1">
                              <w:rPr>
                                <w:rFonts w:ascii="Poppins SemiBold" w:hAnsi="Poppins SemiBold" w:cs="Poppins SemiBold"/>
                                <w:color w:val="344463"/>
                                <w:spacing w:val="2"/>
                                <w:sz w:val="32"/>
                                <w:szCs w:val="32"/>
                              </w:rPr>
                              <w:t>TESTIMONI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8AAEA" id="Text Box 32" o:spid="_x0000_s1074" type="#_x0000_t202" style="position:absolute;margin-left:253.9pt;margin-top:-40.4pt;width:147pt;height:2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" filled="f" stroked="f" strokeweight=".5pt">
                <v:textbox>
                  <w:txbxContent>
                    <w:p w14:paraId="19CD56D6" w14:textId="77777777" w:rsidR="001A48E1" w:rsidRPr="001A48E1" w:rsidRDefault="001A48E1">
                      <w:pPr>
                        <w:rPr>
                          <w:rFonts w:ascii="Poppins SemiBold" w:hAnsi="Poppins SemiBold" w:cs="Poppins SemiBold"/>
                          <w:color w:val="344463"/>
                          <w:spacing w:val="2"/>
                          <w:sz w:val="32"/>
                          <w:szCs w:val="32"/>
                        </w:rPr>
                      </w:pPr>
                      <w:r w:rsidRPr="001A48E1">
                        <w:rPr>
                          <w:rFonts w:ascii="Poppins SemiBold" w:hAnsi="Poppins SemiBold" w:cs="Poppins SemiBold"/>
                          <w:color w:val="344463"/>
                          <w:spacing w:val="2"/>
                          <w:sz w:val="32"/>
                          <w:szCs w:val="32"/>
                        </w:rPr>
                        <w:t>TESTIMONIALS</w:t>
                      </w:r>
                    </w:p>
                  </w:txbxContent>
                </v:textbox>
              </v:shape>
            </w:pict>
          </mc:Fallback>
        </mc:AlternateContent>
      </w:r>
      <w:r w:rsidR="00C43CAE">
        <w:rPr>
          <w:noProof/>
        </w:rPr>
        <mc:AlternateContent>
          <mc:Choice Requires="wps">
            <w:drawing>
              <wp:anchor distT="0" distB="0" distL="114300" distR="114300" simplePos="0" relativeHeight="251743232" behindDoc="0" locked="0" layoutInCell="1" allowOverlap="1" wp14:anchorId="76C6C3E7" wp14:editId="42567605">
                <wp:simplePos x="0" y="0"/>
                <wp:positionH relativeFrom="column">
                  <wp:posOffset>3300730</wp:posOffset>
                </wp:positionH>
                <wp:positionV relativeFrom="paragraph">
                  <wp:posOffset>-63236</wp:posOffset>
                </wp:positionV>
                <wp:extent cx="933450" cy="914400"/>
                <wp:effectExtent l="0" t="0" r="0" b="0"/>
                <wp:wrapNone/>
                <wp:docPr id="56" name="Rectangle 56"/>
                <wp:cNvGraphicFramePr/>
                <a:graphic xmlns:a="http://schemas.openxmlformats.org/drawingml/2006/main">
                  <a:graphicData uri="http://schemas.microsoft.com/office/word/2010/wordprocessingShape">
                    <wps:wsp>
                      <wps:cNvSpPr/>
                      <wps:spPr>
                        <a:xfrm>
                          <a:off x="0" y="0"/>
                          <a:ext cx="933450" cy="914400"/>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05156" id="Rectangle 56" o:spid="_x0000_s1026" style="position:absolute;margin-left:259.9pt;margin-top:-5pt;width:73.5pt;height:1in;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" stroked="f" strokeweight="1pt">
                <v:fill r:id="rId9" o:title="" recolor="t" rotate="t" type="frame"/>
              </v:rect>
            </w:pict>
          </mc:Fallback>
        </mc:AlternateContent>
      </w:r>
      <w:r w:rsidR="00C43CAE">
        <w:rPr>
          <w:noProof/>
        </w:rPr>
        <mc:AlternateContent>
          <mc:Choice Requires="wps">
            <w:drawing>
              <wp:anchor distT="0" distB="0" distL="114300" distR="114300" simplePos="0" relativeHeight="251711488" behindDoc="0" locked="0" layoutInCell="1" allowOverlap="1" wp14:anchorId="09FA7676" wp14:editId="689F3BC5">
                <wp:simplePos x="0" y="0"/>
                <wp:positionH relativeFrom="column">
                  <wp:posOffset>4261485</wp:posOffset>
                </wp:positionH>
                <wp:positionV relativeFrom="paragraph">
                  <wp:posOffset>-168539</wp:posOffset>
                </wp:positionV>
                <wp:extent cx="1571625" cy="36195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611518" w14:textId="77777777" w:rsidR="001A48E1" w:rsidRPr="001A48E1" w:rsidRDefault="001A48E1">
                            <w:pPr>
                              <w:rPr>
                                <w:rFonts w:ascii="Poppins SemiBold" w:hAnsi="Poppins SemiBold" w:cs="Poppins SemiBold"/>
                                <w:color w:val="344463"/>
                                <w:spacing w:val="2"/>
                                <w:sz w:val="24"/>
                                <w:szCs w:val="24"/>
                              </w:rPr>
                            </w:pPr>
                            <w:r>
                              <w:rPr>
                                <w:rFonts w:ascii="Poppins SemiBold" w:hAnsi="Poppins SemiBold" w:cs="Poppins SemiBold"/>
                                <w:color w:val="344463"/>
                                <w:spacing w:val="2"/>
                                <w:sz w:val="24"/>
                                <w:szCs w:val="24"/>
                              </w:rPr>
                              <w:t>Willie S. Headl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A7676" id="Text Box 40" o:spid="_x0000_s1075" type="#_x0000_t202" style="position:absolute;margin-left:335.55pt;margin-top:-13.25pt;width:123.75pt;height:28.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" filled="f" stroked="f" strokeweight=".5pt">
                <v:textbox>
                  <w:txbxContent>
                    <w:p w14:paraId="26611518" w14:textId="77777777" w:rsidR="001A48E1" w:rsidRPr="001A48E1" w:rsidRDefault="001A48E1">
                      <w:pPr>
                        <w:rPr>
                          <w:rFonts w:ascii="Poppins SemiBold" w:hAnsi="Poppins SemiBold" w:cs="Poppins SemiBold"/>
                          <w:color w:val="344463"/>
                          <w:spacing w:val="2"/>
                          <w:sz w:val="24"/>
                          <w:szCs w:val="24"/>
                        </w:rPr>
                      </w:pPr>
                      <w:r>
                        <w:rPr>
                          <w:rFonts w:ascii="Poppins SemiBold" w:hAnsi="Poppins SemiBold" w:cs="Poppins SemiBold"/>
                          <w:color w:val="344463"/>
                          <w:spacing w:val="2"/>
                          <w:sz w:val="24"/>
                          <w:szCs w:val="24"/>
                        </w:rPr>
                        <w:t>Willie S. Headley</w:t>
                      </w:r>
                    </w:p>
                  </w:txbxContent>
                </v:textbox>
              </v:shape>
            </w:pict>
          </mc:Fallback>
        </mc:AlternateContent>
      </w:r>
      <w:r w:rsidR="00C43CAE">
        <w:rPr>
          <w:noProof/>
        </w:rPr>
        <mc:AlternateContent>
          <mc:Choice Requires="wps">
            <w:drawing>
              <wp:anchor distT="0" distB="0" distL="114300" distR="114300" simplePos="0" relativeHeight="251668480" behindDoc="0" locked="0" layoutInCell="1" allowOverlap="1" wp14:anchorId="3FC4E988" wp14:editId="003FCEA4">
                <wp:simplePos x="0" y="0"/>
                <wp:positionH relativeFrom="column">
                  <wp:posOffset>4269740</wp:posOffset>
                </wp:positionH>
                <wp:positionV relativeFrom="paragraph">
                  <wp:posOffset>75301</wp:posOffset>
                </wp:positionV>
                <wp:extent cx="1971675" cy="10191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971675" cy="1019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AEE113"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Redstone Codes is very professional and does an excellent job at the apps</w:t>
                            </w:r>
                            <w:r>
                              <w:rPr>
                                <w:rFonts w:ascii="Poppins Light" w:hAnsi="Poppins Light" w:cs="Poppins Light"/>
                                <w:color w:val="344463"/>
                              </w:rPr>
                              <w:t xml:space="preserve"> and programs that they mak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4E988" id="Text Box 19" o:spid="_x0000_s1076" type="#_x0000_t202" style="position:absolute;margin-left:336.2pt;margin-top:5.95pt;width:155.25pt;height:8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" filled="f" stroked="f" strokeweight=".5pt">
                <v:textbox>
                  <w:txbxContent>
                    <w:p w14:paraId="55AEE113"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Redstone Codes is very professional and does an excellent job at the apps</w:t>
                      </w:r>
                      <w:r>
                        <w:rPr>
                          <w:rFonts w:ascii="Poppins Light" w:hAnsi="Poppins Light" w:cs="Poppins Light"/>
                          <w:color w:val="344463"/>
                        </w:rPr>
                        <w:t xml:space="preserve"> and programs that they make.” </w:t>
                      </w:r>
                    </w:p>
                  </w:txbxContent>
                </v:textbox>
              </v:shape>
            </w:pict>
          </mc:Fallback>
        </mc:AlternateContent>
      </w:r>
      <w:r w:rsidR="00C43CAE">
        <w:rPr>
          <w:noProof/>
        </w:rPr>
        <mc:AlternateContent>
          <mc:Choice Requires="wps">
            <w:drawing>
              <wp:anchor distT="0" distB="0" distL="114300" distR="114300" simplePos="0" relativeHeight="251709440" behindDoc="0" locked="0" layoutInCell="1" allowOverlap="1" wp14:anchorId="2AE720F4" wp14:editId="7FE7ED08">
                <wp:simplePos x="0" y="0"/>
                <wp:positionH relativeFrom="column">
                  <wp:posOffset>4262755</wp:posOffset>
                </wp:positionH>
                <wp:positionV relativeFrom="paragraph">
                  <wp:posOffset>1221476</wp:posOffset>
                </wp:positionV>
                <wp:extent cx="1685925" cy="36195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6859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D9797D" w14:textId="77777777" w:rsidR="001A48E1" w:rsidRPr="001A48E1" w:rsidRDefault="001A48E1">
                            <w:pPr>
                              <w:rPr>
                                <w:rFonts w:ascii="Poppins SemiBold" w:hAnsi="Poppins SemiBold" w:cs="Poppins SemiBold"/>
                                <w:color w:val="344463"/>
                                <w:spacing w:val="2"/>
                                <w:sz w:val="24"/>
                                <w:szCs w:val="24"/>
                              </w:rPr>
                            </w:pPr>
                            <w:r w:rsidRPr="001A48E1">
                              <w:rPr>
                                <w:rFonts w:ascii="Poppins SemiBold" w:hAnsi="Poppins SemiBold" w:cs="Poppins SemiBold"/>
                                <w:color w:val="344463"/>
                                <w:spacing w:val="2"/>
                                <w:sz w:val="24"/>
                                <w:szCs w:val="24"/>
                              </w:rPr>
                              <w:t>Margaret C. L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720F4" id="Text Box 39" o:spid="_x0000_s1077" type="#_x0000_t202" style="position:absolute;margin-left:335.65pt;margin-top:96.2pt;width:132.75pt;height:2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" filled="f" stroked="f" strokeweight=".5pt">
                <v:textbox>
                  <w:txbxContent>
                    <w:p w14:paraId="08D9797D" w14:textId="77777777" w:rsidR="001A48E1" w:rsidRPr="001A48E1" w:rsidRDefault="001A48E1">
                      <w:pPr>
                        <w:rPr>
                          <w:rFonts w:ascii="Poppins SemiBold" w:hAnsi="Poppins SemiBold" w:cs="Poppins SemiBold"/>
                          <w:color w:val="344463"/>
                          <w:spacing w:val="2"/>
                          <w:sz w:val="24"/>
                          <w:szCs w:val="24"/>
                        </w:rPr>
                      </w:pPr>
                      <w:r w:rsidRPr="001A48E1">
                        <w:rPr>
                          <w:rFonts w:ascii="Poppins SemiBold" w:hAnsi="Poppins SemiBold" w:cs="Poppins SemiBold"/>
                          <w:color w:val="344463"/>
                          <w:spacing w:val="2"/>
                          <w:sz w:val="24"/>
                          <w:szCs w:val="24"/>
                        </w:rPr>
                        <w:t>Margaret C. Lang</w:t>
                      </w:r>
                    </w:p>
                  </w:txbxContent>
                </v:textbox>
              </v:shape>
            </w:pict>
          </mc:Fallback>
        </mc:AlternateContent>
      </w:r>
      <w:r w:rsidR="00C43CAE">
        <w:rPr>
          <w:noProof/>
        </w:rPr>
        <mc:AlternateContent>
          <mc:Choice Requires="wps">
            <w:drawing>
              <wp:anchor distT="0" distB="0" distL="114300" distR="114300" simplePos="0" relativeHeight="251670528" behindDoc="0" locked="0" layoutInCell="1" allowOverlap="1" wp14:anchorId="7F7D4390" wp14:editId="0395EEAA">
                <wp:simplePos x="0" y="0"/>
                <wp:positionH relativeFrom="column">
                  <wp:posOffset>4270004</wp:posOffset>
                </wp:positionH>
                <wp:positionV relativeFrom="paragraph">
                  <wp:posOffset>1449070</wp:posOffset>
                </wp:positionV>
                <wp:extent cx="2114550" cy="116205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114550" cy="1162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7E9315"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They certainly deliver on what they sell. Their brand will surely have your customers turn towards you. Redstone C</w:t>
                            </w:r>
                            <w:r>
                              <w:rPr>
                                <w:rFonts w:ascii="Poppins Light" w:hAnsi="Poppins Light" w:cs="Poppins Light"/>
                                <w:color w:val="344463"/>
                              </w:rPr>
                              <w:t>odes will certainly go pla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D4390" id="Text Box 20" o:spid="_x0000_s1078" type="#_x0000_t202" style="position:absolute;margin-left:336.2pt;margin-top:114.1pt;width:166.5pt;height:9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" filled="f" stroked="f" strokeweight=".5pt">
                <v:textbox>
                  <w:txbxContent>
                    <w:p w14:paraId="677E9315"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They certainly deliver on what they sell. Their brand will surely have your customers turn towards you. Redstone C</w:t>
                      </w:r>
                      <w:r>
                        <w:rPr>
                          <w:rFonts w:ascii="Poppins Light" w:hAnsi="Poppins Light" w:cs="Poppins Light"/>
                          <w:color w:val="344463"/>
                        </w:rPr>
                        <w:t>odes will certainly go places.”</w:t>
                      </w:r>
                    </w:p>
                  </w:txbxContent>
                </v:textbox>
              </v:shape>
            </w:pict>
          </mc:Fallback>
        </mc:AlternateContent>
      </w:r>
      <w:r w:rsidR="00C43CAE">
        <w:rPr>
          <w:noProof/>
        </w:rPr>
        <mc:AlternateContent>
          <mc:Choice Requires="wps">
            <w:drawing>
              <wp:anchor distT="0" distB="0" distL="114300" distR="114300" simplePos="0" relativeHeight="251707392" behindDoc="0" locked="0" layoutInCell="1" allowOverlap="1" wp14:anchorId="29F1B345" wp14:editId="38772ACB">
                <wp:simplePos x="0" y="0"/>
                <wp:positionH relativeFrom="column">
                  <wp:posOffset>4268470</wp:posOffset>
                </wp:positionH>
                <wp:positionV relativeFrom="paragraph">
                  <wp:posOffset>2650226</wp:posOffset>
                </wp:positionV>
                <wp:extent cx="1685925" cy="3619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6859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091DB5" w14:textId="77777777" w:rsidR="001A48E1" w:rsidRPr="001A48E1" w:rsidRDefault="001A48E1">
                            <w:pPr>
                              <w:rPr>
                                <w:rFonts w:ascii="Poppins SemiBold" w:hAnsi="Poppins SemiBold" w:cs="Poppins SemiBold"/>
                                <w:color w:val="344463"/>
                                <w:spacing w:val="2"/>
                                <w:sz w:val="24"/>
                                <w:szCs w:val="24"/>
                              </w:rPr>
                            </w:pPr>
                            <w:r w:rsidRPr="001A48E1">
                              <w:rPr>
                                <w:rFonts w:ascii="Poppins SemiBold" w:hAnsi="Poppins SemiBold" w:cs="Poppins SemiBold"/>
                                <w:color w:val="344463"/>
                                <w:spacing w:val="2"/>
                                <w:sz w:val="24"/>
                                <w:szCs w:val="24"/>
                              </w:rPr>
                              <w:t>Shauna W. For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1B345" id="Text Box 38" o:spid="_x0000_s1079" type="#_x0000_t202" style="position:absolute;margin-left:336.1pt;margin-top:208.7pt;width:132.75pt;height:2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" filled="f" stroked="f" strokeweight=".5pt">
                <v:textbox>
                  <w:txbxContent>
                    <w:p w14:paraId="37091DB5" w14:textId="77777777" w:rsidR="001A48E1" w:rsidRPr="001A48E1" w:rsidRDefault="001A48E1">
                      <w:pPr>
                        <w:rPr>
                          <w:rFonts w:ascii="Poppins SemiBold" w:hAnsi="Poppins SemiBold" w:cs="Poppins SemiBold"/>
                          <w:color w:val="344463"/>
                          <w:spacing w:val="2"/>
                          <w:sz w:val="24"/>
                          <w:szCs w:val="24"/>
                        </w:rPr>
                      </w:pPr>
                      <w:r w:rsidRPr="001A48E1">
                        <w:rPr>
                          <w:rFonts w:ascii="Poppins SemiBold" w:hAnsi="Poppins SemiBold" w:cs="Poppins SemiBold"/>
                          <w:color w:val="344463"/>
                          <w:spacing w:val="2"/>
                          <w:sz w:val="24"/>
                          <w:szCs w:val="24"/>
                        </w:rPr>
                        <w:t>Shauna W. Forest</w:t>
                      </w:r>
                    </w:p>
                  </w:txbxContent>
                </v:textbox>
              </v:shape>
            </w:pict>
          </mc:Fallback>
        </mc:AlternateContent>
      </w:r>
      <w:r w:rsidR="00C43CAE">
        <w:rPr>
          <w:noProof/>
        </w:rPr>
        <mc:AlternateContent>
          <mc:Choice Requires="wps">
            <w:drawing>
              <wp:anchor distT="0" distB="0" distL="114300" distR="114300" simplePos="0" relativeHeight="251745280" behindDoc="0" locked="0" layoutInCell="1" allowOverlap="1" wp14:anchorId="4EB18796" wp14:editId="0BAB572B">
                <wp:simplePos x="0" y="0"/>
                <wp:positionH relativeFrom="column">
                  <wp:posOffset>3328035</wp:posOffset>
                </wp:positionH>
                <wp:positionV relativeFrom="paragraph">
                  <wp:posOffset>1307094</wp:posOffset>
                </wp:positionV>
                <wp:extent cx="933450" cy="914400"/>
                <wp:effectExtent l="0" t="0" r="0" b="0"/>
                <wp:wrapNone/>
                <wp:docPr id="57" name="Rectangle 57"/>
                <wp:cNvGraphicFramePr/>
                <a:graphic xmlns:a="http://schemas.openxmlformats.org/drawingml/2006/main">
                  <a:graphicData uri="http://schemas.microsoft.com/office/word/2010/wordprocessingShape">
                    <wps:wsp>
                      <wps:cNvSpPr/>
                      <wps:spPr>
                        <a:xfrm>
                          <a:off x="0" y="0"/>
                          <a:ext cx="933450" cy="914400"/>
                        </a:xfrm>
                        <a:prstGeom prst="rect">
                          <a:avLst/>
                        </a:prstGeom>
                        <a:blipFill dpi="0" rotWithShape="1">
                          <a:blip r:embed="rId10"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9DB9F2" id="Rectangle 57" o:spid="_x0000_s1026" style="position:absolute;margin-left:262.05pt;margin-top:102.9pt;width:73.5pt;height:1in;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" stroked="f" strokeweight="1pt">
                <v:fill r:id="rId11" o:title="" recolor="t" rotate="t" type="frame"/>
              </v:rect>
            </w:pict>
          </mc:Fallback>
        </mc:AlternateContent>
      </w:r>
      <w:r w:rsidR="00C43CAE">
        <w:rPr>
          <w:noProof/>
        </w:rPr>
        <mc:AlternateContent>
          <mc:Choice Requires="wps">
            <w:drawing>
              <wp:anchor distT="0" distB="0" distL="114300" distR="114300" simplePos="0" relativeHeight="251747328" behindDoc="0" locked="0" layoutInCell="1" allowOverlap="1" wp14:anchorId="473BBFA6" wp14:editId="5A341187">
                <wp:simplePos x="0" y="0"/>
                <wp:positionH relativeFrom="column">
                  <wp:posOffset>3325495</wp:posOffset>
                </wp:positionH>
                <wp:positionV relativeFrom="paragraph">
                  <wp:posOffset>2753624</wp:posOffset>
                </wp:positionV>
                <wp:extent cx="933450" cy="914400"/>
                <wp:effectExtent l="0" t="0" r="0" b="0"/>
                <wp:wrapNone/>
                <wp:docPr id="58" name="Rectangle 58"/>
                <wp:cNvGraphicFramePr/>
                <a:graphic xmlns:a="http://schemas.openxmlformats.org/drawingml/2006/main">
                  <a:graphicData uri="http://schemas.microsoft.com/office/word/2010/wordprocessingShape">
                    <wps:wsp>
                      <wps:cNvSpPr/>
                      <wps:spPr>
                        <a:xfrm>
                          <a:off x="0" y="0"/>
                          <a:ext cx="933450" cy="914400"/>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F90C82" id="Rectangle 58" o:spid="_x0000_s1026" style="position:absolute;margin-left:261.85pt;margin-top:216.8pt;width:73.5pt;height:1in;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" stroked="f" strokeweight="1pt">
                <v:fill r:id="rId13" o:title="" recolor="t" rotate="t" type="frame"/>
              </v:rect>
            </w:pict>
          </mc:Fallback>
        </mc:AlternateContent>
      </w:r>
      <w:r w:rsidR="00C43CAE">
        <w:rPr>
          <w:noProof/>
        </w:rPr>
        <mc:AlternateContent>
          <mc:Choice Requires="wps">
            <w:drawing>
              <wp:anchor distT="0" distB="0" distL="114300" distR="114300" simplePos="0" relativeHeight="251672576" behindDoc="0" locked="0" layoutInCell="1" allowOverlap="1" wp14:anchorId="1A915A29" wp14:editId="127497DA">
                <wp:simplePos x="0" y="0"/>
                <wp:positionH relativeFrom="column">
                  <wp:posOffset>4278139</wp:posOffset>
                </wp:positionH>
                <wp:positionV relativeFrom="paragraph">
                  <wp:posOffset>2885499</wp:posOffset>
                </wp:positionV>
                <wp:extent cx="2114550" cy="11620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114550" cy="1162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60DC33"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I love working with them. They have such great products and their employees have been so he</w:t>
                            </w:r>
                            <w:r>
                              <w:rPr>
                                <w:rFonts w:ascii="Poppins Light" w:hAnsi="Poppins Light" w:cs="Poppins Light"/>
                                <w:color w:val="344463"/>
                              </w:rPr>
                              <w:t>lpful and kind to one ano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15A29" id="Text Box 21" o:spid="_x0000_s1080" type="#_x0000_t202" style="position:absolute;margin-left:336.85pt;margin-top:227.2pt;width:166.5pt;height:9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" filled="f" stroked="f" strokeweight=".5pt">
                <v:textbox>
                  <w:txbxContent>
                    <w:p w14:paraId="7A60DC33" w14:textId="77777777" w:rsidR="00FD7D29" w:rsidRPr="00FD7D29" w:rsidRDefault="00FD7D29" w:rsidP="00FD7D29">
                      <w:pPr>
                        <w:spacing w:line="260" w:lineRule="exact"/>
                        <w:rPr>
                          <w:rFonts w:ascii="Poppins Light" w:hAnsi="Poppins Light" w:cs="Poppins Light"/>
                          <w:color w:val="344463"/>
                        </w:rPr>
                      </w:pPr>
                      <w:r w:rsidRPr="00FD7D29">
                        <w:rPr>
                          <w:rFonts w:ascii="Poppins Light" w:hAnsi="Poppins Light" w:cs="Poppins Light"/>
                          <w:color w:val="344463"/>
                        </w:rPr>
                        <w:t>“I love working with them. They have such great products and their employees have been so he</w:t>
                      </w:r>
                      <w:r>
                        <w:rPr>
                          <w:rFonts w:ascii="Poppins Light" w:hAnsi="Poppins Light" w:cs="Poppins Light"/>
                          <w:color w:val="344463"/>
                        </w:rPr>
                        <w:t>lpful and kind to one another.”</w:t>
                      </w:r>
                    </w:p>
                  </w:txbxContent>
                </v:textbox>
              </v:shape>
            </w:pict>
          </mc:Fallback>
        </mc:AlternateContent>
      </w:r>
      <w:r w:rsidR="00BE2902">
        <w:rPr>
          <w:noProof/>
        </w:rPr>
        <mc:AlternateContent>
          <mc:Choice Requires="wps">
            <w:drawing>
              <wp:anchor distT="0" distB="0" distL="114300" distR="114300" simplePos="0" relativeHeight="251612151" behindDoc="0" locked="0" layoutInCell="1" allowOverlap="1" wp14:anchorId="033D99C4" wp14:editId="6D4098EA">
                <wp:simplePos x="0" y="0"/>
                <wp:positionH relativeFrom="margin">
                  <wp:align>center</wp:align>
                </wp:positionH>
                <wp:positionV relativeFrom="margin">
                  <wp:align>center</wp:align>
                </wp:positionV>
                <wp:extent cx="7781544" cy="10917936"/>
                <wp:effectExtent l="0" t="0" r="0" b="0"/>
                <wp:wrapNone/>
                <wp:docPr id="2" name="Rectangle 2"/>
                <wp:cNvGraphicFramePr/>
                <a:graphic xmlns:a="http://schemas.openxmlformats.org/drawingml/2006/main">
                  <a:graphicData uri="http://schemas.microsoft.com/office/word/2010/wordprocessingShape">
                    <wps:wsp>
                      <wps:cNvSpPr/>
                      <wps:spPr>
                        <a:xfrm>
                          <a:off x="0" y="0"/>
                          <a:ext cx="7781544" cy="1091793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B4C168" id="Rectangle 2" o:spid="_x0000_s1026" style="position:absolute;margin-left:0;margin-top:0;width:612.7pt;height:859.7pt;z-index:25161215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" filled="f" stroked="f" strokeweight="1pt">
                <w10:wrap anchorx="margin" anchory="margin"/>
              </v:rect>
            </w:pict>
          </mc:Fallback>
        </mc:AlternateContent>
      </w:r>
    </w:p>
    <w:sectPr w:rsidR="006F701D" w:rsidSect="00C43CAE">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oppins Light">
    <w:panose1 w:val="00000400000000000000"/>
    <w:charset w:val="00"/>
    <w:family w:val="modern"/>
    <w:notTrueType/>
    <w:pitch w:val="variable"/>
    <w:sig w:usb0="00008007" w:usb1="00000000" w:usb2="00000000" w:usb3="00000000" w:csb0="00000093" w:csb1="00000000"/>
  </w:font>
  <w:font w:name="Poppins SemiBold">
    <w:panose1 w:val="00000700000000000000"/>
    <w:charset w:val="00"/>
    <w:family w:val="modern"/>
    <w:notTrueType/>
    <w:pitch w:val="variable"/>
    <w:sig w:usb0="00008007" w:usb1="00000000" w:usb2="00000000" w:usb3="00000000" w:csb0="00000093" w:csb1="00000000"/>
  </w:font>
  <w:font w:name="Poppins Black">
    <w:panose1 w:val="00000A00000000000000"/>
    <w:charset w:val="00"/>
    <w:family w:val="modern"/>
    <w:notTrueType/>
    <w:pitch w:val="variable"/>
    <w:sig w:usb0="00008007" w:usb1="00000000" w:usb2="00000000" w:usb3="00000000" w:csb0="00000093" w:csb1="00000000"/>
  </w:font>
  <w:font w:name="Poppins">
    <w:panose1 w:val="00000500000000000000"/>
    <w:charset w:val="00"/>
    <w:family w:val="modern"/>
    <w:notTrueType/>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1MDM2NjU2MzO1NDRQ0lEKTi0uzszPAykwqgUAR3UDuywAAAA="/>
  </w:docVars>
  <w:rsids>
    <w:rsidRoot w:val="001745E5"/>
    <w:rsid w:val="0004390F"/>
    <w:rsid w:val="0004519D"/>
    <w:rsid w:val="001049D7"/>
    <w:rsid w:val="0012350F"/>
    <w:rsid w:val="001745E5"/>
    <w:rsid w:val="001A48E1"/>
    <w:rsid w:val="00381C6C"/>
    <w:rsid w:val="00382A5D"/>
    <w:rsid w:val="003D000C"/>
    <w:rsid w:val="00436C09"/>
    <w:rsid w:val="005253D5"/>
    <w:rsid w:val="005A0276"/>
    <w:rsid w:val="006478D9"/>
    <w:rsid w:val="006B0002"/>
    <w:rsid w:val="006F701D"/>
    <w:rsid w:val="00720D6E"/>
    <w:rsid w:val="00722EA3"/>
    <w:rsid w:val="00780916"/>
    <w:rsid w:val="008148E0"/>
    <w:rsid w:val="00870ABA"/>
    <w:rsid w:val="008807CB"/>
    <w:rsid w:val="00965706"/>
    <w:rsid w:val="00992D26"/>
    <w:rsid w:val="00A400C3"/>
    <w:rsid w:val="00AB60EE"/>
    <w:rsid w:val="00B069AF"/>
    <w:rsid w:val="00BB2E19"/>
    <w:rsid w:val="00BE2902"/>
    <w:rsid w:val="00BF3EEC"/>
    <w:rsid w:val="00C43CAE"/>
    <w:rsid w:val="00CA06C0"/>
    <w:rsid w:val="00CD4AC5"/>
    <w:rsid w:val="00CD6109"/>
    <w:rsid w:val="00D305A9"/>
    <w:rsid w:val="00D50E8C"/>
    <w:rsid w:val="00D94045"/>
    <w:rsid w:val="00E1347B"/>
    <w:rsid w:val="00F86E94"/>
    <w:rsid w:val="00FD7D2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79689"/>
  <w15:chartTrackingRefBased/>
  <w15:docId w15:val="{4725B6FB-0765-4296-80AF-441B291F5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10.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7.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8.jpe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image" Target="media/image1.png"/><Relationship Id="rId9" Type="http://schemas.openxmlformats.org/officeDocument/2006/relationships/image" Target="media/image6.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2</Pages>
  <Words>13</Words>
  <Characters>7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eberry labs</dc:creator>
  <cp:keywords/>
  <dc:description/>
  <cp:lastModifiedBy>MahendiAli Kadiwala</cp:lastModifiedBy>
  <cp:revision>61</cp:revision>
  <dcterms:created xsi:type="dcterms:W3CDTF">2019-09-06T05:31:00Z</dcterms:created>
  <dcterms:modified xsi:type="dcterms:W3CDTF">2020-03-25T06:46:00Z</dcterms:modified>
</cp:coreProperties>
</file>